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CBBB97" w14:textId="77777777" w:rsidR="00F3083B" w:rsidRPr="00F7626B" w:rsidRDefault="00F3083B" w:rsidP="00F3083B">
      <w:pPr>
        <w:pStyle w:val="MDPI12title"/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F7626B">
        <w:rPr>
          <w:rFonts w:ascii="Times New Roman" w:hAnsi="Times New Roman"/>
          <w:sz w:val="24"/>
          <w:szCs w:val="24"/>
        </w:rPr>
        <w:t xml:space="preserve">Mycotoxins accumulation showed significant positive correlation to disease severity during </w:t>
      </w:r>
      <w:r w:rsidRPr="00F7626B">
        <w:rPr>
          <w:rFonts w:ascii="Times New Roman" w:hAnsi="Times New Roman"/>
          <w:i/>
          <w:sz w:val="24"/>
          <w:szCs w:val="24"/>
        </w:rPr>
        <w:t xml:space="preserve">Fusarium </w:t>
      </w:r>
      <w:r w:rsidRPr="00F7626B">
        <w:rPr>
          <w:rFonts w:ascii="Times New Roman" w:hAnsi="Times New Roman"/>
          <w:sz w:val="24"/>
          <w:szCs w:val="24"/>
        </w:rPr>
        <w:t xml:space="preserve">Head Blight infection in wheat using </w:t>
      </w:r>
      <w:r w:rsidRPr="00F7626B">
        <w:rPr>
          <w:rFonts w:ascii="Times New Roman" w:hAnsi="Times New Roman"/>
          <w:i/>
          <w:sz w:val="24"/>
          <w:szCs w:val="24"/>
        </w:rPr>
        <w:t>in vitro</w:t>
      </w:r>
      <w:r w:rsidRPr="00F7626B">
        <w:rPr>
          <w:rFonts w:ascii="Times New Roman" w:hAnsi="Times New Roman"/>
          <w:sz w:val="24"/>
          <w:szCs w:val="24"/>
        </w:rPr>
        <w:t xml:space="preserve"> spike culture technique</w:t>
      </w:r>
    </w:p>
    <w:p w14:paraId="06E8704B" w14:textId="77777777" w:rsidR="00F3083B" w:rsidRPr="00F7626B" w:rsidRDefault="00F3083B" w:rsidP="00F3083B">
      <w:pPr>
        <w:spacing w:after="240"/>
        <w:rPr>
          <w:rFonts w:ascii="Times New Roman" w:hAnsi="Times New Roman" w:cs="Times New Roman"/>
          <w:sz w:val="24"/>
          <w:szCs w:val="24"/>
        </w:rPr>
      </w:pPr>
      <w:r w:rsidRPr="00F7626B">
        <w:rPr>
          <w:rFonts w:ascii="Times New Roman" w:hAnsi="Times New Roman" w:cs="Times New Roman"/>
          <w:sz w:val="24"/>
          <w:szCs w:val="24"/>
        </w:rPr>
        <w:t>CHEN HUANG, MANU P. GANGOLA AND RAVINDRA N. CHIBBAR</w:t>
      </w:r>
    </w:p>
    <w:p w14:paraId="65A635E0" w14:textId="5B3B72B0" w:rsidR="00E03047" w:rsidRPr="006B0892" w:rsidRDefault="00E03047" w:rsidP="00E03047">
      <w:pPr>
        <w:spacing w:line="480" w:lineRule="auto"/>
        <w:rPr>
          <w:rFonts w:ascii="Times New Roman" w:eastAsia="Times New Roman" w:hAnsi="Times New Roman" w:cs="Times New Roman"/>
          <w:b/>
          <w:kern w:val="0"/>
          <w:sz w:val="18"/>
          <w:szCs w:val="20"/>
          <w:lang w:val="en-CA" w:eastAsia="en-CA"/>
        </w:rPr>
      </w:pPr>
    </w:p>
    <w:p w14:paraId="4FE175EC" w14:textId="77777777" w:rsidR="00BA3DA7" w:rsidRDefault="00BA3DA7" w:rsidP="00E03047">
      <w:pPr>
        <w:rPr>
          <w:lang w:eastAsia="de-DE" w:bidi="en-US"/>
        </w:rPr>
      </w:pPr>
    </w:p>
    <w:p w14:paraId="23123251" w14:textId="3F2789FA" w:rsidR="00AA239C" w:rsidRDefault="0047359E" w:rsidP="00BA3DA7">
      <w:pPr>
        <w:jc w:val="center"/>
        <w:rPr>
          <w:lang w:eastAsia="de-DE" w:bidi="en-US"/>
        </w:rPr>
      </w:pPr>
      <w:r>
        <w:rPr>
          <w:noProof/>
        </w:rPr>
        <w:drawing>
          <wp:inline distT="0" distB="0" distL="0" distR="0" wp14:anchorId="6AE510B6" wp14:editId="1B33D067">
            <wp:extent cx="5684520" cy="4421971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9406D3CF-CD10-4B9A-AEA7-CFA796F13DC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9406D3CF-CD10-4B9A-AEA7-CFA796F13DC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98717" cy="44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07703" w14:textId="7A4ECFAB" w:rsidR="0047359E" w:rsidRDefault="00AA239C" w:rsidP="0047359E">
      <w:pPr>
        <w:pStyle w:val="MDPI62Acknowledgments"/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AA239C">
        <w:rPr>
          <w:rFonts w:ascii="Times New Roman" w:hAnsi="Times New Roman"/>
          <w:b/>
          <w:sz w:val="24"/>
        </w:rPr>
        <w:t>Fig. S1</w:t>
      </w:r>
      <w:r w:rsidRPr="00AA239C">
        <w:rPr>
          <w:rFonts w:ascii="Times New Roman" w:hAnsi="Times New Roman"/>
          <w:sz w:val="24"/>
        </w:rPr>
        <w:t xml:space="preserve"> </w:t>
      </w:r>
      <w:r w:rsidR="0047359E" w:rsidRPr="000028AC">
        <w:rPr>
          <w:rFonts w:ascii="Times New Roman" w:hAnsi="Times New Roman"/>
          <w:sz w:val="24"/>
          <w:szCs w:val="24"/>
        </w:rPr>
        <w:t xml:space="preserve">Chemical structures of </w:t>
      </w:r>
      <w:r w:rsidR="0047359E">
        <w:rPr>
          <w:rFonts w:ascii="Times New Roman" w:hAnsi="Times New Roman"/>
          <w:sz w:val="24"/>
          <w:szCs w:val="24"/>
        </w:rPr>
        <w:t xml:space="preserve">analyzed </w:t>
      </w:r>
      <w:r w:rsidR="0047359E" w:rsidRPr="000028AC">
        <w:rPr>
          <w:rFonts w:ascii="Times New Roman" w:hAnsi="Times New Roman"/>
          <w:sz w:val="24"/>
          <w:szCs w:val="24"/>
        </w:rPr>
        <w:t xml:space="preserve">mycotoxins produced during </w:t>
      </w:r>
      <w:r w:rsidR="0047359E" w:rsidRPr="000028AC">
        <w:rPr>
          <w:rFonts w:ascii="Times New Roman" w:hAnsi="Times New Roman"/>
          <w:i/>
          <w:sz w:val="24"/>
          <w:szCs w:val="24"/>
        </w:rPr>
        <w:t xml:space="preserve">Fusarium </w:t>
      </w:r>
      <w:r w:rsidR="0047359E" w:rsidRPr="000028AC">
        <w:rPr>
          <w:rFonts w:ascii="Times New Roman" w:hAnsi="Times New Roman"/>
          <w:sz w:val="24"/>
          <w:szCs w:val="24"/>
        </w:rPr>
        <w:t>head blight in wheat</w:t>
      </w:r>
    </w:p>
    <w:p w14:paraId="3C81C370" w14:textId="59338451" w:rsidR="007006DD" w:rsidRDefault="007006DD" w:rsidP="0047359E">
      <w:pPr>
        <w:pStyle w:val="MDPI62Acknowledgments"/>
        <w:spacing w:line="480" w:lineRule="auto"/>
        <w:jc w:val="left"/>
        <w:rPr>
          <w:rFonts w:ascii="Times New Roman" w:hAnsi="Times New Roman"/>
          <w:sz w:val="24"/>
          <w:szCs w:val="24"/>
        </w:rPr>
      </w:pPr>
    </w:p>
    <w:p w14:paraId="2867EF18" w14:textId="77777777" w:rsidR="007006DD" w:rsidRDefault="007006DD" w:rsidP="0047359E">
      <w:pPr>
        <w:pStyle w:val="MDPI62Acknowledgments"/>
        <w:spacing w:line="480" w:lineRule="auto"/>
        <w:jc w:val="left"/>
        <w:rPr>
          <w:rFonts w:ascii="Times New Roman" w:hAnsi="Times New Roman"/>
          <w:sz w:val="24"/>
          <w:szCs w:val="24"/>
        </w:rPr>
      </w:pPr>
    </w:p>
    <w:p w14:paraId="69251EEA" w14:textId="007A504A" w:rsidR="00AA239C" w:rsidRDefault="007006DD" w:rsidP="007006DD">
      <w:pPr>
        <w:jc w:val="center"/>
        <w:rPr>
          <w:rFonts w:ascii="Times New Roman" w:hAnsi="Times New Roman" w:cs="Times New Roman"/>
          <w:sz w:val="24"/>
          <w:lang w:eastAsia="de-DE" w:bidi="en-US"/>
        </w:rPr>
      </w:pPr>
      <w:r>
        <w:rPr>
          <w:rFonts w:ascii="Times New Roman" w:hAnsi="Times New Roman" w:cs="Times New Roman"/>
          <w:noProof/>
          <w:sz w:val="24"/>
          <w:lang w:eastAsia="de-DE" w:bidi="en-US"/>
        </w:rPr>
        <w:drawing>
          <wp:inline distT="0" distB="0" distL="0" distR="0" wp14:anchorId="15075D99" wp14:editId="734E34C5">
            <wp:extent cx="5797550" cy="43897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4389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66D03E" w14:textId="5478220B" w:rsidR="007006DD" w:rsidRDefault="007006DD" w:rsidP="007006DD">
      <w:pPr>
        <w:rPr>
          <w:rFonts w:ascii="Times New Roman" w:hAnsi="Times New Roman" w:cs="Times New Roman"/>
          <w:sz w:val="24"/>
          <w:lang w:eastAsia="de-DE" w:bidi="en-US"/>
        </w:rPr>
      </w:pPr>
    </w:p>
    <w:p w14:paraId="1FBEF350" w14:textId="0FE285A7" w:rsidR="007006DD" w:rsidRPr="007006DD" w:rsidRDefault="007006DD" w:rsidP="007006DD">
      <w:pPr>
        <w:rPr>
          <w:rFonts w:ascii="Times New Roman" w:hAnsi="Times New Roman" w:cs="Times New Roman"/>
          <w:i/>
          <w:sz w:val="24"/>
          <w:lang w:eastAsia="de-DE" w:bidi="en-US"/>
        </w:rPr>
      </w:pPr>
      <w:bookmarkStart w:id="0" w:name="_GoBack"/>
      <w:r w:rsidRPr="007006DD">
        <w:rPr>
          <w:rFonts w:ascii="Times New Roman" w:hAnsi="Times New Roman" w:cs="Times New Roman"/>
          <w:b/>
          <w:sz w:val="24"/>
          <w:lang w:eastAsia="de-DE" w:bidi="en-US"/>
        </w:rPr>
        <w:t>Fig. S2</w:t>
      </w:r>
      <w:r>
        <w:rPr>
          <w:rFonts w:ascii="Times New Roman" w:hAnsi="Times New Roman" w:cs="Times New Roman"/>
          <w:sz w:val="24"/>
          <w:lang w:eastAsia="de-DE" w:bidi="en-US"/>
        </w:rPr>
        <w:t xml:space="preserve"> </w:t>
      </w:r>
      <w:bookmarkEnd w:id="0"/>
      <w:r>
        <w:rPr>
          <w:rFonts w:ascii="Times New Roman" w:hAnsi="Times New Roman" w:cs="Times New Roman"/>
          <w:i/>
          <w:sz w:val="24"/>
          <w:lang w:eastAsia="de-DE" w:bidi="en-US"/>
        </w:rPr>
        <w:t xml:space="preserve">In vitro </w:t>
      </w:r>
      <w:r w:rsidRPr="007006DD">
        <w:rPr>
          <w:rFonts w:ascii="Times New Roman" w:hAnsi="Times New Roman" w:cs="Times New Roman"/>
          <w:sz w:val="24"/>
          <w:lang w:eastAsia="de-DE" w:bidi="en-US"/>
        </w:rPr>
        <w:t>spike culture showing difference between FHB resistant (Sumai-3 256 and 202) and FHB susceptible (AC Nanda, 123 and 136) genotypes</w:t>
      </w:r>
      <w:r>
        <w:rPr>
          <w:rFonts w:ascii="Times New Roman" w:hAnsi="Times New Roman" w:cs="Times New Roman"/>
          <w:i/>
          <w:sz w:val="24"/>
          <w:lang w:eastAsia="de-DE" w:bidi="en-US"/>
        </w:rPr>
        <w:t xml:space="preserve"> </w:t>
      </w:r>
    </w:p>
    <w:sectPr w:rsidR="007006DD" w:rsidRPr="007006DD" w:rsidSect="00E03047">
      <w:pgSz w:w="15840" w:h="12240" w:orient="landscape"/>
      <w:pgMar w:top="851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NjU3MrQwNzK2NDdU0lEKTi0uzszPAykwrwUAfo/EPSwAAAA="/>
  </w:docVars>
  <w:rsids>
    <w:rsidRoot w:val="00542152"/>
    <w:rsid w:val="00000350"/>
    <w:rsid w:val="00000C91"/>
    <w:rsid w:val="00001001"/>
    <w:rsid w:val="00001336"/>
    <w:rsid w:val="000013D2"/>
    <w:rsid w:val="000014EB"/>
    <w:rsid w:val="0000151B"/>
    <w:rsid w:val="00001AF3"/>
    <w:rsid w:val="00001E56"/>
    <w:rsid w:val="00002F18"/>
    <w:rsid w:val="000035EA"/>
    <w:rsid w:val="000037EA"/>
    <w:rsid w:val="00003F01"/>
    <w:rsid w:val="000061C5"/>
    <w:rsid w:val="00006285"/>
    <w:rsid w:val="00006912"/>
    <w:rsid w:val="00006AA6"/>
    <w:rsid w:val="00006BAA"/>
    <w:rsid w:val="0000777E"/>
    <w:rsid w:val="00007DCC"/>
    <w:rsid w:val="00007E18"/>
    <w:rsid w:val="00010139"/>
    <w:rsid w:val="000106CF"/>
    <w:rsid w:val="0001085D"/>
    <w:rsid w:val="0001126E"/>
    <w:rsid w:val="000122F2"/>
    <w:rsid w:val="00012336"/>
    <w:rsid w:val="000132C4"/>
    <w:rsid w:val="0001399A"/>
    <w:rsid w:val="00014637"/>
    <w:rsid w:val="000157AE"/>
    <w:rsid w:val="00015811"/>
    <w:rsid w:val="00015CE8"/>
    <w:rsid w:val="00015F64"/>
    <w:rsid w:val="00016078"/>
    <w:rsid w:val="00016214"/>
    <w:rsid w:val="000165FB"/>
    <w:rsid w:val="000166F5"/>
    <w:rsid w:val="000170B7"/>
    <w:rsid w:val="00017142"/>
    <w:rsid w:val="00017462"/>
    <w:rsid w:val="00017724"/>
    <w:rsid w:val="0001798B"/>
    <w:rsid w:val="0002075D"/>
    <w:rsid w:val="000210D2"/>
    <w:rsid w:val="00021235"/>
    <w:rsid w:val="00021EAB"/>
    <w:rsid w:val="000223B8"/>
    <w:rsid w:val="00022498"/>
    <w:rsid w:val="0002383A"/>
    <w:rsid w:val="0002406D"/>
    <w:rsid w:val="0002441A"/>
    <w:rsid w:val="000246B8"/>
    <w:rsid w:val="0002504B"/>
    <w:rsid w:val="00025253"/>
    <w:rsid w:val="00025861"/>
    <w:rsid w:val="000258B4"/>
    <w:rsid w:val="0002602E"/>
    <w:rsid w:val="000266E8"/>
    <w:rsid w:val="0002679F"/>
    <w:rsid w:val="00026944"/>
    <w:rsid w:val="00026D26"/>
    <w:rsid w:val="000273D9"/>
    <w:rsid w:val="0002758B"/>
    <w:rsid w:val="00030320"/>
    <w:rsid w:val="000305E0"/>
    <w:rsid w:val="000309BE"/>
    <w:rsid w:val="00030A9A"/>
    <w:rsid w:val="00030F6E"/>
    <w:rsid w:val="0003100C"/>
    <w:rsid w:val="0003212D"/>
    <w:rsid w:val="000323A9"/>
    <w:rsid w:val="00032815"/>
    <w:rsid w:val="00033286"/>
    <w:rsid w:val="00033D40"/>
    <w:rsid w:val="00034CF3"/>
    <w:rsid w:val="000352CA"/>
    <w:rsid w:val="00035835"/>
    <w:rsid w:val="00035B06"/>
    <w:rsid w:val="00036559"/>
    <w:rsid w:val="000371CF"/>
    <w:rsid w:val="00037A5B"/>
    <w:rsid w:val="00037AAB"/>
    <w:rsid w:val="00040880"/>
    <w:rsid w:val="00040BB1"/>
    <w:rsid w:val="00041035"/>
    <w:rsid w:val="000414E0"/>
    <w:rsid w:val="00041939"/>
    <w:rsid w:val="00041B32"/>
    <w:rsid w:val="00041F5D"/>
    <w:rsid w:val="00042396"/>
    <w:rsid w:val="00042511"/>
    <w:rsid w:val="00042C15"/>
    <w:rsid w:val="00042FA2"/>
    <w:rsid w:val="00043EB4"/>
    <w:rsid w:val="000443FB"/>
    <w:rsid w:val="000450A5"/>
    <w:rsid w:val="000454C6"/>
    <w:rsid w:val="00045934"/>
    <w:rsid w:val="000459C0"/>
    <w:rsid w:val="00045A1A"/>
    <w:rsid w:val="000463BD"/>
    <w:rsid w:val="00046A7F"/>
    <w:rsid w:val="00046EE1"/>
    <w:rsid w:val="00047386"/>
    <w:rsid w:val="00047496"/>
    <w:rsid w:val="00047715"/>
    <w:rsid w:val="00047C32"/>
    <w:rsid w:val="00050406"/>
    <w:rsid w:val="000506EF"/>
    <w:rsid w:val="00050941"/>
    <w:rsid w:val="00050AD7"/>
    <w:rsid w:val="0005134F"/>
    <w:rsid w:val="00051958"/>
    <w:rsid w:val="00051B21"/>
    <w:rsid w:val="00051E85"/>
    <w:rsid w:val="00052592"/>
    <w:rsid w:val="0005367B"/>
    <w:rsid w:val="00053FF8"/>
    <w:rsid w:val="00054811"/>
    <w:rsid w:val="0005511F"/>
    <w:rsid w:val="000551F4"/>
    <w:rsid w:val="00055791"/>
    <w:rsid w:val="00057050"/>
    <w:rsid w:val="00057637"/>
    <w:rsid w:val="000577F5"/>
    <w:rsid w:val="000603A9"/>
    <w:rsid w:val="000623E9"/>
    <w:rsid w:val="000631CF"/>
    <w:rsid w:val="00063229"/>
    <w:rsid w:val="00063289"/>
    <w:rsid w:val="00063438"/>
    <w:rsid w:val="000649C7"/>
    <w:rsid w:val="00064D7E"/>
    <w:rsid w:val="000652F8"/>
    <w:rsid w:val="00065613"/>
    <w:rsid w:val="0006611E"/>
    <w:rsid w:val="000663E7"/>
    <w:rsid w:val="00067B47"/>
    <w:rsid w:val="00070BBD"/>
    <w:rsid w:val="00070CC4"/>
    <w:rsid w:val="00070DA4"/>
    <w:rsid w:val="00071DA4"/>
    <w:rsid w:val="000722EB"/>
    <w:rsid w:val="00072487"/>
    <w:rsid w:val="000727A6"/>
    <w:rsid w:val="000729D3"/>
    <w:rsid w:val="00072AA9"/>
    <w:rsid w:val="00073416"/>
    <w:rsid w:val="00073422"/>
    <w:rsid w:val="000743CA"/>
    <w:rsid w:val="00074505"/>
    <w:rsid w:val="00074904"/>
    <w:rsid w:val="00074B7A"/>
    <w:rsid w:val="00074CBB"/>
    <w:rsid w:val="000753B6"/>
    <w:rsid w:val="0007548F"/>
    <w:rsid w:val="00075B4A"/>
    <w:rsid w:val="0007635C"/>
    <w:rsid w:val="00076626"/>
    <w:rsid w:val="000768A6"/>
    <w:rsid w:val="00076F00"/>
    <w:rsid w:val="00077077"/>
    <w:rsid w:val="0007729C"/>
    <w:rsid w:val="00077456"/>
    <w:rsid w:val="00077D11"/>
    <w:rsid w:val="00081329"/>
    <w:rsid w:val="00081392"/>
    <w:rsid w:val="000834FB"/>
    <w:rsid w:val="00083EDE"/>
    <w:rsid w:val="0008462B"/>
    <w:rsid w:val="0008492B"/>
    <w:rsid w:val="000849FD"/>
    <w:rsid w:val="000851F5"/>
    <w:rsid w:val="0008559F"/>
    <w:rsid w:val="00085C5F"/>
    <w:rsid w:val="00085C60"/>
    <w:rsid w:val="00085FD7"/>
    <w:rsid w:val="00086176"/>
    <w:rsid w:val="000867EF"/>
    <w:rsid w:val="000870B5"/>
    <w:rsid w:val="00087317"/>
    <w:rsid w:val="0008785F"/>
    <w:rsid w:val="00090C98"/>
    <w:rsid w:val="00091247"/>
    <w:rsid w:val="00091658"/>
    <w:rsid w:val="00091CC0"/>
    <w:rsid w:val="00092B7E"/>
    <w:rsid w:val="000935D4"/>
    <w:rsid w:val="00093A92"/>
    <w:rsid w:val="00094186"/>
    <w:rsid w:val="0009434B"/>
    <w:rsid w:val="00094355"/>
    <w:rsid w:val="00095333"/>
    <w:rsid w:val="000953A0"/>
    <w:rsid w:val="00095456"/>
    <w:rsid w:val="00095767"/>
    <w:rsid w:val="0009589F"/>
    <w:rsid w:val="00095D2E"/>
    <w:rsid w:val="00095F48"/>
    <w:rsid w:val="00095FB7"/>
    <w:rsid w:val="000969DE"/>
    <w:rsid w:val="00096B04"/>
    <w:rsid w:val="0009732B"/>
    <w:rsid w:val="00097A79"/>
    <w:rsid w:val="000A05EB"/>
    <w:rsid w:val="000A0BD6"/>
    <w:rsid w:val="000A1995"/>
    <w:rsid w:val="000A1E89"/>
    <w:rsid w:val="000A218C"/>
    <w:rsid w:val="000A2871"/>
    <w:rsid w:val="000A2DAA"/>
    <w:rsid w:val="000A3F26"/>
    <w:rsid w:val="000A43A2"/>
    <w:rsid w:val="000A47ED"/>
    <w:rsid w:val="000A4B6E"/>
    <w:rsid w:val="000A5A6E"/>
    <w:rsid w:val="000A5B15"/>
    <w:rsid w:val="000A5E6F"/>
    <w:rsid w:val="000A6FCF"/>
    <w:rsid w:val="000B0EA9"/>
    <w:rsid w:val="000B1529"/>
    <w:rsid w:val="000B1E3F"/>
    <w:rsid w:val="000B2768"/>
    <w:rsid w:val="000B28F6"/>
    <w:rsid w:val="000B2991"/>
    <w:rsid w:val="000B3655"/>
    <w:rsid w:val="000B40C4"/>
    <w:rsid w:val="000B478C"/>
    <w:rsid w:val="000B47E7"/>
    <w:rsid w:val="000B5154"/>
    <w:rsid w:val="000B773C"/>
    <w:rsid w:val="000B77C2"/>
    <w:rsid w:val="000B7BB9"/>
    <w:rsid w:val="000C0CAF"/>
    <w:rsid w:val="000C1B08"/>
    <w:rsid w:val="000C1D68"/>
    <w:rsid w:val="000C420F"/>
    <w:rsid w:val="000C4770"/>
    <w:rsid w:val="000C4D99"/>
    <w:rsid w:val="000C5623"/>
    <w:rsid w:val="000C615E"/>
    <w:rsid w:val="000C67B4"/>
    <w:rsid w:val="000C6956"/>
    <w:rsid w:val="000C729B"/>
    <w:rsid w:val="000D0670"/>
    <w:rsid w:val="000D0816"/>
    <w:rsid w:val="000D0E1B"/>
    <w:rsid w:val="000D0E53"/>
    <w:rsid w:val="000D0FA3"/>
    <w:rsid w:val="000D13EA"/>
    <w:rsid w:val="000D1A86"/>
    <w:rsid w:val="000D3C01"/>
    <w:rsid w:val="000D40C0"/>
    <w:rsid w:val="000D40D5"/>
    <w:rsid w:val="000D51E9"/>
    <w:rsid w:val="000D5792"/>
    <w:rsid w:val="000D597F"/>
    <w:rsid w:val="000D60F9"/>
    <w:rsid w:val="000D64CA"/>
    <w:rsid w:val="000D6FBF"/>
    <w:rsid w:val="000D79E8"/>
    <w:rsid w:val="000E0410"/>
    <w:rsid w:val="000E0AF3"/>
    <w:rsid w:val="000E0B92"/>
    <w:rsid w:val="000E0C44"/>
    <w:rsid w:val="000E144D"/>
    <w:rsid w:val="000E19B8"/>
    <w:rsid w:val="000E29D1"/>
    <w:rsid w:val="000E30C1"/>
    <w:rsid w:val="000E3150"/>
    <w:rsid w:val="000E31E9"/>
    <w:rsid w:val="000E3550"/>
    <w:rsid w:val="000E4877"/>
    <w:rsid w:val="000E4DE2"/>
    <w:rsid w:val="000E5253"/>
    <w:rsid w:val="000E6014"/>
    <w:rsid w:val="000E6CF3"/>
    <w:rsid w:val="000E6E74"/>
    <w:rsid w:val="000E7DFC"/>
    <w:rsid w:val="000F00B4"/>
    <w:rsid w:val="000F07EF"/>
    <w:rsid w:val="000F0FA5"/>
    <w:rsid w:val="000F12F2"/>
    <w:rsid w:val="000F18FA"/>
    <w:rsid w:val="000F1BB0"/>
    <w:rsid w:val="000F1EF4"/>
    <w:rsid w:val="000F22B4"/>
    <w:rsid w:val="000F2EB0"/>
    <w:rsid w:val="000F391D"/>
    <w:rsid w:val="000F4690"/>
    <w:rsid w:val="000F5071"/>
    <w:rsid w:val="000F5205"/>
    <w:rsid w:val="000F5266"/>
    <w:rsid w:val="000F534C"/>
    <w:rsid w:val="000F541B"/>
    <w:rsid w:val="000F7D09"/>
    <w:rsid w:val="001005AA"/>
    <w:rsid w:val="00100632"/>
    <w:rsid w:val="00100802"/>
    <w:rsid w:val="00100970"/>
    <w:rsid w:val="00100C00"/>
    <w:rsid w:val="001017C9"/>
    <w:rsid w:val="001019DA"/>
    <w:rsid w:val="00101B7F"/>
    <w:rsid w:val="00103048"/>
    <w:rsid w:val="001033B9"/>
    <w:rsid w:val="0010378F"/>
    <w:rsid w:val="0010448E"/>
    <w:rsid w:val="001066D4"/>
    <w:rsid w:val="00107A32"/>
    <w:rsid w:val="00107CBB"/>
    <w:rsid w:val="0011002F"/>
    <w:rsid w:val="00110384"/>
    <w:rsid w:val="00110967"/>
    <w:rsid w:val="00111539"/>
    <w:rsid w:val="001119DF"/>
    <w:rsid w:val="00111C2A"/>
    <w:rsid w:val="00112E93"/>
    <w:rsid w:val="0011301A"/>
    <w:rsid w:val="001138E5"/>
    <w:rsid w:val="00113D1B"/>
    <w:rsid w:val="0011495F"/>
    <w:rsid w:val="00114BB2"/>
    <w:rsid w:val="00114CA3"/>
    <w:rsid w:val="00115368"/>
    <w:rsid w:val="00115F71"/>
    <w:rsid w:val="00116000"/>
    <w:rsid w:val="0011646A"/>
    <w:rsid w:val="001165C2"/>
    <w:rsid w:val="0011691E"/>
    <w:rsid w:val="00116A5B"/>
    <w:rsid w:val="00116D94"/>
    <w:rsid w:val="001172A1"/>
    <w:rsid w:val="001173F9"/>
    <w:rsid w:val="0011776F"/>
    <w:rsid w:val="00117A44"/>
    <w:rsid w:val="00117E08"/>
    <w:rsid w:val="00117FCA"/>
    <w:rsid w:val="00120983"/>
    <w:rsid w:val="00121081"/>
    <w:rsid w:val="001213B8"/>
    <w:rsid w:val="00121717"/>
    <w:rsid w:val="00121D35"/>
    <w:rsid w:val="00122DF2"/>
    <w:rsid w:val="00123A27"/>
    <w:rsid w:val="00123E93"/>
    <w:rsid w:val="00123EFA"/>
    <w:rsid w:val="00125209"/>
    <w:rsid w:val="00125727"/>
    <w:rsid w:val="001259FA"/>
    <w:rsid w:val="00125C46"/>
    <w:rsid w:val="00125FF7"/>
    <w:rsid w:val="001265D3"/>
    <w:rsid w:val="00126734"/>
    <w:rsid w:val="00126918"/>
    <w:rsid w:val="0012782E"/>
    <w:rsid w:val="00127849"/>
    <w:rsid w:val="001279E5"/>
    <w:rsid w:val="00127A25"/>
    <w:rsid w:val="0013196A"/>
    <w:rsid w:val="00132756"/>
    <w:rsid w:val="00132E56"/>
    <w:rsid w:val="00132F7E"/>
    <w:rsid w:val="001331FC"/>
    <w:rsid w:val="001349C5"/>
    <w:rsid w:val="00135B68"/>
    <w:rsid w:val="00135D43"/>
    <w:rsid w:val="0013655B"/>
    <w:rsid w:val="00136A3C"/>
    <w:rsid w:val="00137219"/>
    <w:rsid w:val="00137722"/>
    <w:rsid w:val="00140313"/>
    <w:rsid w:val="0014073F"/>
    <w:rsid w:val="00140C48"/>
    <w:rsid w:val="00141923"/>
    <w:rsid w:val="00142D40"/>
    <w:rsid w:val="001451EB"/>
    <w:rsid w:val="001453A5"/>
    <w:rsid w:val="0014575B"/>
    <w:rsid w:val="0014593B"/>
    <w:rsid w:val="001460AA"/>
    <w:rsid w:val="0014652A"/>
    <w:rsid w:val="001472B0"/>
    <w:rsid w:val="0014744E"/>
    <w:rsid w:val="001500D9"/>
    <w:rsid w:val="00150367"/>
    <w:rsid w:val="001506B3"/>
    <w:rsid w:val="00151601"/>
    <w:rsid w:val="00151661"/>
    <w:rsid w:val="00151932"/>
    <w:rsid w:val="00151C4E"/>
    <w:rsid w:val="00151F9C"/>
    <w:rsid w:val="00152B38"/>
    <w:rsid w:val="00152BF8"/>
    <w:rsid w:val="00152E06"/>
    <w:rsid w:val="001535AB"/>
    <w:rsid w:val="00153FDF"/>
    <w:rsid w:val="0015421D"/>
    <w:rsid w:val="00154698"/>
    <w:rsid w:val="001550E2"/>
    <w:rsid w:val="00155213"/>
    <w:rsid w:val="001554D9"/>
    <w:rsid w:val="0015588B"/>
    <w:rsid w:val="001563AA"/>
    <w:rsid w:val="00156FA7"/>
    <w:rsid w:val="00157B78"/>
    <w:rsid w:val="00157BA9"/>
    <w:rsid w:val="001600D5"/>
    <w:rsid w:val="0016033B"/>
    <w:rsid w:val="0016058D"/>
    <w:rsid w:val="00162015"/>
    <w:rsid w:val="00162AB6"/>
    <w:rsid w:val="00162FB3"/>
    <w:rsid w:val="00163287"/>
    <w:rsid w:val="001645EF"/>
    <w:rsid w:val="0016533B"/>
    <w:rsid w:val="00165589"/>
    <w:rsid w:val="001656B9"/>
    <w:rsid w:val="00165758"/>
    <w:rsid w:val="00165A8E"/>
    <w:rsid w:val="00165BD4"/>
    <w:rsid w:val="00166BD0"/>
    <w:rsid w:val="00166EC3"/>
    <w:rsid w:val="001701A0"/>
    <w:rsid w:val="00170762"/>
    <w:rsid w:val="001711EB"/>
    <w:rsid w:val="001714B1"/>
    <w:rsid w:val="0017166B"/>
    <w:rsid w:val="00172697"/>
    <w:rsid w:val="00172A6F"/>
    <w:rsid w:val="00173585"/>
    <w:rsid w:val="00173EC7"/>
    <w:rsid w:val="001741F3"/>
    <w:rsid w:val="00174E69"/>
    <w:rsid w:val="00175585"/>
    <w:rsid w:val="00175AE5"/>
    <w:rsid w:val="001766D6"/>
    <w:rsid w:val="00176D8B"/>
    <w:rsid w:val="00176ED5"/>
    <w:rsid w:val="00176F35"/>
    <w:rsid w:val="001777DC"/>
    <w:rsid w:val="0017796B"/>
    <w:rsid w:val="00177BCD"/>
    <w:rsid w:val="00177C46"/>
    <w:rsid w:val="001801C4"/>
    <w:rsid w:val="00180ACE"/>
    <w:rsid w:val="00180F1D"/>
    <w:rsid w:val="00180FB3"/>
    <w:rsid w:val="001812E4"/>
    <w:rsid w:val="00181740"/>
    <w:rsid w:val="00181CAE"/>
    <w:rsid w:val="00182B00"/>
    <w:rsid w:val="00182B2C"/>
    <w:rsid w:val="0018345C"/>
    <w:rsid w:val="00183E6C"/>
    <w:rsid w:val="00183FBA"/>
    <w:rsid w:val="001842B9"/>
    <w:rsid w:val="0018456D"/>
    <w:rsid w:val="001848C5"/>
    <w:rsid w:val="00184A19"/>
    <w:rsid w:val="00184AF0"/>
    <w:rsid w:val="00186000"/>
    <w:rsid w:val="001863F8"/>
    <w:rsid w:val="00187C5D"/>
    <w:rsid w:val="00190157"/>
    <w:rsid w:val="001905C6"/>
    <w:rsid w:val="001909BE"/>
    <w:rsid w:val="00190D23"/>
    <w:rsid w:val="001931BC"/>
    <w:rsid w:val="00193981"/>
    <w:rsid w:val="0019401D"/>
    <w:rsid w:val="00194085"/>
    <w:rsid w:val="001951BA"/>
    <w:rsid w:val="001951D4"/>
    <w:rsid w:val="00195947"/>
    <w:rsid w:val="00196332"/>
    <w:rsid w:val="001969CA"/>
    <w:rsid w:val="0019710E"/>
    <w:rsid w:val="001978B8"/>
    <w:rsid w:val="00197FBB"/>
    <w:rsid w:val="001A0749"/>
    <w:rsid w:val="001A0C04"/>
    <w:rsid w:val="001A10DB"/>
    <w:rsid w:val="001A11FA"/>
    <w:rsid w:val="001A16BD"/>
    <w:rsid w:val="001A206C"/>
    <w:rsid w:val="001A28FF"/>
    <w:rsid w:val="001A2F4D"/>
    <w:rsid w:val="001A35C1"/>
    <w:rsid w:val="001A377D"/>
    <w:rsid w:val="001A3D4F"/>
    <w:rsid w:val="001A3E16"/>
    <w:rsid w:val="001A4F97"/>
    <w:rsid w:val="001A6591"/>
    <w:rsid w:val="001A684B"/>
    <w:rsid w:val="001A6CB0"/>
    <w:rsid w:val="001A71B9"/>
    <w:rsid w:val="001A7471"/>
    <w:rsid w:val="001A74AD"/>
    <w:rsid w:val="001A77A2"/>
    <w:rsid w:val="001B000D"/>
    <w:rsid w:val="001B09B0"/>
    <w:rsid w:val="001B0C80"/>
    <w:rsid w:val="001B1302"/>
    <w:rsid w:val="001B1A19"/>
    <w:rsid w:val="001B2342"/>
    <w:rsid w:val="001B24CC"/>
    <w:rsid w:val="001B2C56"/>
    <w:rsid w:val="001B314F"/>
    <w:rsid w:val="001B3AC6"/>
    <w:rsid w:val="001B3FD1"/>
    <w:rsid w:val="001B48AB"/>
    <w:rsid w:val="001B52EF"/>
    <w:rsid w:val="001B533E"/>
    <w:rsid w:val="001B5659"/>
    <w:rsid w:val="001B5785"/>
    <w:rsid w:val="001B5AC1"/>
    <w:rsid w:val="001B7688"/>
    <w:rsid w:val="001B7B88"/>
    <w:rsid w:val="001C0252"/>
    <w:rsid w:val="001C0C94"/>
    <w:rsid w:val="001C0F5D"/>
    <w:rsid w:val="001C1010"/>
    <w:rsid w:val="001C145C"/>
    <w:rsid w:val="001C1947"/>
    <w:rsid w:val="001C1F3B"/>
    <w:rsid w:val="001C1FE4"/>
    <w:rsid w:val="001C2920"/>
    <w:rsid w:val="001C37B4"/>
    <w:rsid w:val="001C3969"/>
    <w:rsid w:val="001C4AC7"/>
    <w:rsid w:val="001C56A1"/>
    <w:rsid w:val="001C5A41"/>
    <w:rsid w:val="001C609E"/>
    <w:rsid w:val="001C7035"/>
    <w:rsid w:val="001C727E"/>
    <w:rsid w:val="001C7298"/>
    <w:rsid w:val="001C74F9"/>
    <w:rsid w:val="001C7676"/>
    <w:rsid w:val="001C7890"/>
    <w:rsid w:val="001D002A"/>
    <w:rsid w:val="001D0354"/>
    <w:rsid w:val="001D0747"/>
    <w:rsid w:val="001D0CDE"/>
    <w:rsid w:val="001D0D2D"/>
    <w:rsid w:val="001D1B48"/>
    <w:rsid w:val="001D1D4E"/>
    <w:rsid w:val="001D2B12"/>
    <w:rsid w:val="001D329D"/>
    <w:rsid w:val="001D418D"/>
    <w:rsid w:val="001D4C7B"/>
    <w:rsid w:val="001D4CD2"/>
    <w:rsid w:val="001D5ECF"/>
    <w:rsid w:val="001D5F49"/>
    <w:rsid w:val="001D651A"/>
    <w:rsid w:val="001D6953"/>
    <w:rsid w:val="001D6ED4"/>
    <w:rsid w:val="001D7AED"/>
    <w:rsid w:val="001D7CE7"/>
    <w:rsid w:val="001E000D"/>
    <w:rsid w:val="001E00C1"/>
    <w:rsid w:val="001E033E"/>
    <w:rsid w:val="001E05A0"/>
    <w:rsid w:val="001E0948"/>
    <w:rsid w:val="001E0FCF"/>
    <w:rsid w:val="001E11E5"/>
    <w:rsid w:val="001E28DD"/>
    <w:rsid w:val="001E3314"/>
    <w:rsid w:val="001E3390"/>
    <w:rsid w:val="001E40DF"/>
    <w:rsid w:val="001E43F3"/>
    <w:rsid w:val="001E47E3"/>
    <w:rsid w:val="001E5266"/>
    <w:rsid w:val="001E5298"/>
    <w:rsid w:val="001E5880"/>
    <w:rsid w:val="001E5CB1"/>
    <w:rsid w:val="001E630D"/>
    <w:rsid w:val="001E659F"/>
    <w:rsid w:val="001E704F"/>
    <w:rsid w:val="001E7632"/>
    <w:rsid w:val="001F0AEF"/>
    <w:rsid w:val="001F0CC4"/>
    <w:rsid w:val="001F1212"/>
    <w:rsid w:val="001F145D"/>
    <w:rsid w:val="001F19A3"/>
    <w:rsid w:val="001F2572"/>
    <w:rsid w:val="001F2804"/>
    <w:rsid w:val="001F32FC"/>
    <w:rsid w:val="001F40C7"/>
    <w:rsid w:val="001F4725"/>
    <w:rsid w:val="001F4C8D"/>
    <w:rsid w:val="001F51FD"/>
    <w:rsid w:val="001F5356"/>
    <w:rsid w:val="001F69BC"/>
    <w:rsid w:val="001F776D"/>
    <w:rsid w:val="00200BBA"/>
    <w:rsid w:val="00200F16"/>
    <w:rsid w:val="002012DD"/>
    <w:rsid w:val="00203370"/>
    <w:rsid w:val="002034E8"/>
    <w:rsid w:val="00203609"/>
    <w:rsid w:val="00203865"/>
    <w:rsid w:val="00204473"/>
    <w:rsid w:val="002048AE"/>
    <w:rsid w:val="002048F0"/>
    <w:rsid w:val="00205C3D"/>
    <w:rsid w:val="00205C74"/>
    <w:rsid w:val="002062E0"/>
    <w:rsid w:val="00206775"/>
    <w:rsid w:val="00206A76"/>
    <w:rsid w:val="00207476"/>
    <w:rsid w:val="002074EE"/>
    <w:rsid w:val="00207C85"/>
    <w:rsid w:val="00210261"/>
    <w:rsid w:val="002107A8"/>
    <w:rsid w:val="002108E6"/>
    <w:rsid w:val="002110E8"/>
    <w:rsid w:val="0021128A"/>
    <w:rsid w:val="00212C52"/>
    <w:rsid w:val="00213036"/>
    <w:rsid w:val="002134C8"/>
    <w:rsid w:val="00213722"/>
    <w:rsid w:val="002140B0"/>
    <w:rsid w:val="00215381"/>
    <w:rsid w:val="00215A55"/>
    <w:rsid w:val="00215BDC"/>
    <w:rsid w:val="00216F7C"/>
    <w:rsid w:val="0021778B"/>
    <w:rsid w:val="00220B62"/>
    <w:rsid w:val="00220D3B"/>
    <w:rsid w:val="0022213A"/>
    <w:rsid w:val="0022253B"/>
    <w:rsid w:val="002226AE"/>
    <w:rsid w:val="002233D9"/>
    <w:rsid w:val="0022366A"/>
    <w:rsid w:val="00224831"/>
    <w:rsid w:val="00225A17"/>
    <w:rsid w:val="00227072"/>
    <w:rsid w:val="002273BB"/>
    <w:rsid w:val="00227B0A"/>
    <w:rsid w:val="00227B10"/>
    <w:rsid w:val="00227B5A"/>
    <w:rsid w:val="00230C57"/>
    <w:rsid w:val="00230D72"/>
    <w:rsid w:val="00230EE5"/>
    <w:rsid w:val="002310A9"/>
    <w:rsid w:val="00231691"/>
    <w:rsid w:val="00231ACA"/>
    <w:rsid w:val="00231BB9"/>
    <w:rsid w:val="00232ACF"/>
    <w:rsid w:val="0023302B"/>
    <w:rsid w:val="002338F5"/>
    <w:rsid w:val="00233BBD"/>
    <w:rsid w:val="00233D34"/>
    <w:rsid w:val="00233DF9"/>
    <w:rsid w:val="00233F8A"/>
    <w:rsid w:val="002344A8"/>
    <w:rsid w:val="00234A4F"/>
    <w:rsid w:val="00234A76"/>
    <w:rsid w:val="002354ED"/>
    <w:rsid w:val="00235885"/>
    <w:rsid w:val="0023609D"/>
    <w:rsid w:val="0023669F"/>
    <w:rsid w:val="002370B8"/>
    <w:rsid w:val="00237961"/>
    <w:rsid w:val="00237C74"/>
    <w:rsid w:val="00237C75"/>
    <w:rsid w:val="002404D7"/>
    <w:rsid w:val="00241289"/>
    <w:rsid w:val="002418E3"/>
    <w:rsid w:val="00241FDF"/>
    <w:rsid w:val="002422B4"/>
    <w:rsid w:val="0024286A"/>
    <w:rsid w:val="00242954"/>
    <w:rsid w:val="00242FE3"/>
    <w:rsid w:val="00243391"/>
    <w:rsid w:val="0024495D"/>
    <w:rsid w:val="00244D06"/>
    <w:rsid w:val="00245100"/>
    <w:rsid w:val="0024553F"/>
    <w:rsid w:val="0024650E"/>
    <w:rsid w:val="00246B0D"/>
    <w:rsid w:val="00246DEE"/>
    <w:rsid w:val="0024727B"/>
    <w:rsid w:val="0024783A"/>
    <w:rsid w:val="00247E60"/>
    <w:rsid w:val="00247F2F"/>
    <w:rsid w:val="00250C00"/>
    <w:rsid w:val="00251595"/>
    <w:rsid w:val="00252734"/>
    <w:rsid w:val="00252F1A"/>
    <w:rsid w:val="00253345"/>
    <w:rsid w:val="002534D5"/>
    <w:rsid w:val="00253C61"/>
    <w:rsid w:val="00253D13"/>
    <w:rsid w:val="002542F8"/>
    <w:rsid w:val="002547F0"/>
    <w:rsid w:val="00255699"/>
    <w:rsid w:val="002560C7"/>
    <w:rsid w:val="0025656D"/>
    <w:rsid w:val="00256B49"/>
    <w:rsid w:val="00256DF6"/>
    <w:rsid w:val="00257315"/>
    <w:rsid w:val="00257F4E"/>
    <w:rsid w:val="002603A1"/>
    <w:rsid w:val="00260E24"/>
    <w:rsid w:val="00260F29"/>
    <w:rsid w:val="00261498"/>
    <w:rsid w:val="002615AF"/>
    <w:rsid w:val="00263F69"/>
    <w:rsid w:val="00264EEC"/>
    <w:rsid w:val="002652FC"/>
    <w:rsid w:val="00265E1E"/>
    <w:rsid w:val="00266289"/>
    <w:rsid w:val="002662BB"/>
    <w:rsid w:val="00266ADE"/>
    <w:rsid w:val="0026735F"/>
    <w:rsid w:val="002678BD"/>
    <w:rsid w:val="00270D89"/>
    <w:rsid w:val="0027110F"/>
    <w:rsid w:val="0027273D"/>
    <w:rsid w:val="00273147"/>
    <w:rsid w:val="0027369B"/>
    <w:rsid w:val="00274205"/>
    <w:rsid w:val="0027464B"/>
    <w:rsid w:val="0027508E"/>
    <w:rsid w:val="002753DC"/>
    <w:rsid w:val="00276585"/>
    <w:rsid w:val="00276AF9"/>
    <w:rsid w:val="00276AFD"/>
    <w:rsid w:val="00277872"/>
    <w:rsid w:val="00277DD1"/>
    <w:rsid w:val="00281C9C"/>
    <w:rsid w:val="0028235D"/>
    <w:rsid w:val="00282F41"/>
    <w:rsid w:val="002832F0"/>
    <w:rsid w:val="0028385C"/>
    <w:rsid w:val="00283CC8"/>
    <w:rsid w:val="00284327"/>
    <w:rsid w:val="00284D1B"/>
    <w:rsid w:val="00285A5D"/>
    <w:rsid w:val="00285F57"/>
    <w:rsid w:val="002860DE"/>
    <w:rsid w:val="00286742"/>
    <w:rsid w:val="00286D13"/>
    <w:rsid w:val="002873CC"/>
    <w:rsid w:val="002903B4"/>
    <w:rsid w:val="00290F4C"/>
    <w:rsid w:val="002913C8"/>
    <w:rsid w:val="00292E91"/>
    <w:rsid w:val="00293042"/>
    <w:rsid w:val="00293B54"/>
    <w:rsid w:val="00293F33"/>
    <w:rsid w:val="002941D8"/>
    <w:rsid w:val="002949ED"/>
    <w:rsid w:val="00294B9B"/>
    <w:rsid w:val="00295119"/>
    <w:rsid w:val="00295130"/>
    <w:rsid w:val="00295E1D"/>
    <w:rsid w:val="00295EFD"/>
    <w:rsid w:val="00296B10"/>
    <w:rsid w:val="00297D96"/>
    <w:rsid w:val="002A0804"/>
    <w:rsid w:val="002A0C83"/>
    <w:rsid w:val="002A0DA6"/>
    <w:rsid w:val="002A0E8F"/>
    <w:rsid w:val="002A189F"/>
    <w:rsid w:val="002A1997"/>
    <w:rsid w:val="002A1E20"/>
    <w:rsid w:val="002A2C80"/>
    <w:rsid w:val="002A3586"/>
    <w:rsid w:val="002A3699"/>
    <w:rsid w:val="002A3E3E"/>
    <w:rsid w:val="002A4157"/>
    <w:rsid w:val="002A4858"/>
    <w:rsid w:val="002A4A34"/>
    <w:rsid w:val="002A4ACA"/>
    <w:rsid w:val="002A5BBC"/>
    <w:rsid w:val="002A6025"/>
    <w:rsid w:val="002A62AD"/>
    <w:rsid w:val="002A6DE9"/>
    <w:rsid w:val="002A70C1"/>
    <w:rsid w:val="002A72CE"/>
    <w:rsid w:val="002A7317"/>
    <w:rsid w:val="002B08C4"/>
    <w:rsid w:val="002B193F"/>
    <w:rsid w:val="002B1C2E"/>
    <w:rsid w:val="002B21DF"/>
    <w:rsid w:val="002B2579"/>
    <w:rsid w:val="002B2BE2"/>
    <w:rsid w:val="002B4DF9"/>
    <w:rsid w:val="002B5F76"/>
    <w:rsid w:val="002B6508"/>
    <w:rsid w:val="002B69F6"/>
    <w:rsid w:val="002B7649"/>
    <w:rsid w:val="002C0373"/>
    <w:rsid w:val="002C0B9A"/>
    <w:rsid w:val="002C0BE1"/>
    <w:rsid w:val="002C24B0"/>
    <w:rsid w:val="002C3421"/>
    <w:rsid w:val="002C3435"/>
    <w:rsid w:val="002C3C6A"/>
    <w:rsid w:val="002C56F5"/>
    <w:rsid w:val="002C60CD"/>
    <w:rsid w:val="002C61A6"/>
    <w:rsid w:val="002C72E8"/>
    <w:rsid w:val="002C7658"/>
    <w:rsid w:val="002D03FA"/>
    <w:rsid w:val="002D163A"/>
    <w:rsid w:val="002D1C4B"/>
    <w:rsid w:val="002D239D"/>
    <w:rsid w:val="002D2BF8"/>
    <w:rsid w:val="002D3723"/>
    <w:rsid w:val="002D455F"/>
    <w:rsid w:val="002D4857"/>
    <w:rsid w:val="002D4C87"/>
    <w:rsid w:val="002D53DD"/>
    <w:rsid w:val="002D54AF"/>
    <w:rsid w:val="002D5512"/>
    <w:rsid w:val="002D5910"/>
    <w:rsid w:val="002D5BA6"/>
    <w:rsid w:val="002D5D27"/>
    <w:rsid w:val="002D7C7F"/>
    <w:rsid w:val="002E070F"/>
    <w:rsid w:val="002E0889"/>
    <w:rsid w:val="002E0D48"/>
    <w:rsid w:val="002E0D95"/>
    <w:rsid w:val="002E0DBA"/>
    <w:rsid w:val="002E0DD0"/>
    <w:rsid w:val="002E1145"/>
    <w:rsid w:val="002E180B"/>
    <w:rsid w:val="002E1E10"/>
    <w:rsid w:val="002E24E6"/>
    <w:rsid w:val="002E3A26"/>
    <w:rsid w:val="002E3AFC"/>
    <w:rsid w:val="002E4535"/>
    <w:rsid w:val="002E5A74"/>
    <w:rsid w:val="002E5F3D"/>
    <w:rsid w:val="002E612F"/>
    <w:rsid w:val="002E63FC"/>
    <w:rsid w:val="002E69C7"/>
    <w:rsid w:val="002E6DBA"/>
    <w:rsid w:val="002E6E1A"/>
    <w:rsid w:val="002E7ABF"/>
    <w:rsid w:val="002E7D11"/>
    <w:rsid w:val="002E7E0D"/>
    <w:rsid w:val="002F036A"/>
    <w:rsid w:val="002F0468"/>
    <w:rsid w:val="002F04FF"/>
    <w:rsid w:val="002F0F0E"/>
    <w:rsid w:val="002F1105"/>
    <w:rsid w:val="002F21A8"/>
    <w:rsid w:val="002F2406"/>
    <w:rsid w:val="002F3336"/>
    <w:rsid w:val="002F39DE"/>
    <w:rsid w:val="002F603E"/>
    <w:rsid w:val="002F6279"/>
    <w:rsid w:val="002F6303"/>
    <w:rsid w:val="002F772B"/>
    <w:rsid w:val="002F7B97"/>
    <w:rsid w:val="002F7DDF"/>
    <w:rsid w:val="00300BD1"/>
    <w:rsid w:val="003017EA"/>
    <w:rsid w:val="00302BC5"/>
    <w:rsid w:val="00303013"/>
    <w:rsid w:val="003038BF"/>
    <w:rsid w:val="00303925"/>
    <w:rsid w:val="00303993"/>
    <w:rsid w:val="0030416D"/>
    <w:rsid w:val="0030418D"/>
    <w:rsid w:val="003048E6"/>
    <w:rsid w:val="00304AF8"/>
    <w:rsid w:val="0030590B"/>
    <w:rsid w:val="0030594E"/>
    <w:rsid w:val="003069A2"/>
    <w:rsid w:val="00306B4D"/>
    <w:rsid w:val="00306DFF"/>
    <w:rsid w:val="003071C9"/>
    <w:rsid w:val="003075EB"/>
    <w:rsid w:val="0030763A"/>
    <w:rsid w:val="003076EE"/>
    <w:rsid w:val="00307AEA"/>
    <w:rsid w:val="00307CD7"/>
    <w:rsid w:val="00307EFC"/>
    <w:rsid w:val="00310D81"/>
    <w:rsid w:val="0031174D"/>
    <w:rsid w:val="00311C8C"/>
    <w:rsid w:val="00311CAB"/>
    <w:rsid w:val="00311F42"/>
    <w:rsid w:val="00311F4B"/>
    <w:rsid w:val="003128B4"/>
    <w:rsid w:val="00312F3B"/>
    <w:rsid w:val="0031306C"/>
    <w:rsid w:val="0031318B"/>
    <w:rsid w:val="003136A7"/>
    <w:rsid w:val="00313712"/>
    <w:rsid w:val="00314DC0"/>
    <w:rsid w:val="0031535C"/>
    <w:rsid w:val="00315484"/>
    <w:rsid w:val="00316931"/>
    <w:rsid w:val="00316C33"/>
    <w:rsid w:val="003179FA"/>
    <w:rsid w:val="00317B46"/>
    <w:rsid w:val="00317F36"/>
    <w:rsid w:val="00320017"/>
    <w:rsid w:val="00320736"/>
    <w:rsid w:val="00320E7B"/>
    <w:rsid w:val="003212A2"/>
    <w:rsid w:val="00321A3B"/>
    <w:rsid w:val="00321B5C"/>
    <w:rsid w:val="00321BC3"/>
    <w:rsid w:val="003220FC"/>
    <w:rsid w:val="003231F5"/>
    <w:rsid w:val="00324301"/>
    <w:rsid w:val="003249A4"/>
    <w:rsid w:val="00324A94"/>
    <w:rsid w:val="00326B43"/>
    <w:rsid w:val="00326E15"/>
    <w:rsid w:val="00327105"/>
    <w:rsid w:val="0032725A"/>
    <w:rsid w:val="00327334"/>
    <w:rsid w:val="00327D57"/>
    <w:rsid w:val="00330317"/>
    <w:rsid w:val="003306F5"/>
    <w:rsid w:val="00332996"/>
    <w:rsid w:val="00332EC1"/>
    <w:rsid w:val="003337B9"/>
    <w:rsid w:val="00333A6E"/>
    <w:rsid w:val="00333A7B"/>
    <w:rsid w:val="00334181"/>
    <w:rsid w:val="003342BB"/>
    <w:rsid w:val="00334925"/>
    <w:rsid w:val="00334D0F"/>
    <w:rsid w:val="003358F5"/>
    <w:rsid w:val="00336182"/>
    <w:rsid w:val="003362DD"/>
    <w:rsid w:val="0033720A"/>
    <w:rsid w:val="003375F7"/>
    <w:rsid w:val="0033772D"/>
    <w:rsid w:val="00337E84"/>
    <w:rsid w:val="00340CCA"/>
    <w:rsid w:val="00340D81"/>
    <w:rsid w:val="00340DE5"/>
    <w:rsid w:val="003411E0"/>
    <w:rsid w:val="0034175E"/>
    <w:rsid w:val="00342BEB"/>
    <w:rsid w:val="00343265"/>
    <w:rsid w:val="0034355A"/>
    <w:rsid w:val="00343796"/>
    <w:rsid w:val="00344240"/>
    <w:rsid w:val="00344431"/>
    <w:rsid w:val="003445AA"/>
    <w:rsid w:val="00344F60"/>
    <w:rsid w:val="00345ED6"/>
    <w:rsid w:val="003460C1"/>
    <w:rsid w:val="00346A73"/>
    <w:rsid w:val="00346E72"/>
    <w:rsid w:val="00347104"/>
    <w:rsid w:val="0034717F"/>
    <w:rsid w:val="003501A3"/>
    <w:rsid w:val="00350238"/>
    <w:rsid w:val="00351389"/>
    <w:rsid w:val="00351839"/>
    <w:rsid w:val="00351C16"/>
    <w:rsid w:val="00351DA1"/>
    <w:rsid w:val="00351EED"/>
    <w:rsid w:val="003521AA"/>
    <w:rsid w:val="003523CD"/>
    <w:rsid w:val="00352FEB"/>
    <w:rsid w:val="003532A1"/>
    <w:rsid w:val="00353ABC"/>
    <w:rsid w:val="00353AEE"/>
    <w:rsid w:val="00353EEB"/>
    <w:rsid w:val="00354377"/>
    <w:rsid w:val="00354CAC"/>
    <w:rsid w:val="00355C17"/>
    <w:rsid w:val="00356840"/>
    <w:rsid w:val="00356E6B"/>
    <w:rsid w:val="00357443"/>
    <w:rsid w:val="00357780"/>
    <w:rsid w:val="003579F9"/>
    <w:rsid w:val="00357AA8"/>
    <w:rsid w:val="00357E5C"/>
    <w:rsid w:val="00360202"/>
    <w:rsid w:val="003613A5"/>
    <w:rsid w:val="00361A5F"/>
    <w:rsid w:val="00361A61"/>
    <w:rsid w:val="00361BF7"/>
    <w:rsid w:val="00361E93"/>
    <w:rsid w:val="0036281C"/>
    <w:rsid w:val="003638A8"/>
    <w:rsid w:val="003638B9"/>
    <w:rsid w:val="00365D05"/>
    <w:rsid w:val="00365DE2"/>
    <w:rsid w:val="003660DA"/>
    <w:rsid w:val="003661C1"/>
    <w:rsid w:val="00367576"/>
    <w:rsid w:val="00367666"/>
    <w:rsid w:val="0037095D"/>
    <w:rsid w:val="003711FD"/>
    <w:rsid w:val="003722BB"/>
    <w:rsid w:val="00372746"/>
    <w:rsid w:val="00372798"/>
    <w:rsid w:val="003727DE"/>
    <w:rsid w:val="00373044"/>
    <w:rsid w:val="0037319A"/>
    <w:rsid w:val="003747BA"/>
    <w:rsid w:val="0037485D"/>
    <w:rsid w:val="003748F6"/>
    <w:rsid w:val="003748F7"/>
    <w:rsid w:val="00374F5C"/>
    <w:rsid w:val="00375B3E"/>
    <w:rsid w:val="003765ED"/>
    <w:rsid w:val="00376FB4"/>
    <w:rsid w:val="0037766C"/>
    <w:rsid w:val="003776CB"/>
    <w:rsid w:val="00377B65"/>
    <w:rsid w:val="003803BC"/>
    <w:rsid w:val="00380DC7"/>
    <w:rsid w:val="00381467"/>
    <w:rsid w:val="00382547"/>
    <w:rsid w:val="00382605"/>
    <w:rsid w:val="00382EE1"/>
    <w:rsid w:val="0038309C"/>
    <w:rsid w:val="00383981"/>
    <w:rsid w:val="00383E9A"/>
    <w:rsid w:val="0038481C"/>
    <w:rsid w:val="003849C0"/>
    <w:rsid w:val="003850E3"/>
    <w:rsid w:val="00385B0A"/>
    <w:rsid w:val="00386601"/>
    <w:rsid w:val="00386605"/>
    <w:rsid w:val="003868E9"/>
    <w:rsid w:val="00386EA7"/>
    <w:rsid w:val="00386F2A"/>
    <w:rsid w:val="00387AC5"/>
    <w:rsid w:val="00390C01"/>
    <w:rsid w:val="00390F21"/>
    <w:rsid w:val="0039103A"/>
    <w:rsid w:val="00391911"/>
    <w:rsid w:val="00392522"/>
    <w:rsid w:val="00392620"/>
    <w:rsid w:val="0039268C"/>
    <w:rsid w:val="003949D0"/>
    <w:rsid w:val="003949D7"/>
    <w:rsid w:val="00394CEC"/>
    <w:rsid w:val="00394E75"/>
    <w:rsid w:val="00394FE6"/>
    <w:rsid w:val="00395264"/>
    <w:rsid w:val="00395A51"/>
    <w:rsid w:val="003961E1"/>
    <w:rsid w:val="00396244"/>
    <w:rsid w:val="0039669F"/>
    <w:rsid w:val="00396B4D"/>
    <w:rsid w:val="00396B70"/>
    <w:rsid w:val="00396D30"/>
    <w:rsid w:val="00396E18"/>
    <w:rsid w:val="00396E1D"/>
    <w:rsid w:val="00397389"/>
    <w:rsid w:val="003A006E"/>
    <w:rsid w:val="003A08E6"/>
    <w:rsid w:val="003A0A45"/>
    <w:rsid w:val="003A17EF"/>
    <w:rsid w:val="003A199D"/>
    <w:rsid w:val="003A1E4D"/>
    <w:rsid w:val="003A31FC"/>
    <w:rsid w:val="003A363C"/>
    <w:rsid w:val="003A3900"/>
    <w:rsid w:val="003A3D83"/>
    <w:rsid w:val="003A4284"/>
    <w:rsid w:val="003A4294"/>
    <w:rsid w:val="003A4393"/>
    <w:rsid w:val="003A54C9"/>
    <w:rsid w:val="003A5F9E"/>
    <w:rsid w:val="003A7B89"/>
    <w:rsid w:val="003B1A52"/>
    <w:rsid w:val="003B2DF1"/>
    <w:rsid w:val="003B3076"/>
    <w:rsid w:val="003B36E1"/>
    <w:rsid w:val="003B46CB"/>
    <w:rsid w:val="003B46D6"/>
    <w:rsid w:val="003B4826"/>
    <w:rsid w:val="003B53E7"/>
    <w:rsid w:val="003B5722"/>
    <w:rsid w:val="003B57AE"/>
    <w:rsid w:val="003B5E60"/>
    <w:rsid w:val="003B7050"/>
    <w:rsid w:val="003B779D"/>
    <w:rsid w:val="003C022D"/>
    <w:rsid w:val="003C0618"/>
    <w:rsid w:val="003C1126"/>
    <w:rsid w:val="003C1C5F"/>
    <w:rsid w:val="003C1C9C"/>
    <w:rsid w:val="003C1E53"/>
    <w:rsid w:val="003C22EF"/>
    <w:rsid w:val="003C2A39"/>
    <w:rsid w:val="003C2C7A"/>
    <w:rsid w:val="003C3049"/>
    <w:rsid w:val="003C3197"/>
    <w:rsid w:val="003C31BF"/>
    <w:rsid w:val="003C35B2"/>
    <w:rsid w:val="003C46C5"/>
    <w:rsid w:val="003C4960"/>
    <w:rsid w:val="003C4C2F"/>
    <w:rsid w:val="003C4F15"/>
    <w:rsid w:val="003C5B5F"/>
    <w:rsid w:val="003C6929"/>
    <w:rsid w:val="003C6E7D"/>
    <w:rsid w:val="003C76D9"/>
    <w:rsid w:val="003C784B"/>
    <w:rsid w:val="003C7B0D"/>
    <w:rsid w:val="003C7D06"/>
    <w:rsid w:val="003D096E"/>
    <w:rsid w:val="003D129F"/>
    <w:rsid w:val="003D15DF"/>
    <w:rsid w:val="003D163B"/>
    <w:rsid w:val="003D17C8"/>
    <w:rsid w:val="003D28EE"/>
    <w:rsid w:val="003D2AAA"/>
    <w:rsid w:val="003D2FDE"/>
    <w:rsid w:val="003D3657"/>
    <w:rsid w:val="003D392E"/>
    <w:rsid w:val="003D3ABA"/>
    <w:rsid w:val="003D3EEE"/>
    <w:rsid w:val="003D431E"/>
    <w:rsid w:val="003D4592"/>
    <w:rsid w:val="003D58EE"/>
    <w:rsid w:val="003D5B5E"/>
    <w:rsid w:val="003D60C6"/>
    <w:rsid w:val="003D682A"/>
    <w:rsid w:val="003D6969"/>
    <w:rsid w:val="003D6D50"/>
    <w:rsid w:val="003D6F47"/>
    <w:rsid w:val="003D7419"/>
    <w:rsid w:val="003D7488"/>
    <w:rsid w:val="003D766C"/>
    <w:rsid w:val="003E06E5"/>
    <w:rsid w:val="003E0ED2"/>
    <w:rsid w:val="003E38F9"/>
    <w:rsid w:val="003E40A6"/>
    <w:rsid w:val="003E4D34"/>
    <w:rsid w:val="003E4DEF"/>
    <w:rsid w:val="003E582D"/>
    <w:rsid w:val="003E67FF"/>
    <w:rsid w:val="003E6E3F"/>
    <w:rsid w:val="003E70EC"/>
    <w:rsid w:val="003E71D2"/>
    <w:rsid w:val="003E7222"/>
    <w:rsid w:val="003E7870"/>
    <w:rsid w:val="003E7C17"/>
    <w:rsid w:val="003E7F0A"/>
    <w:rsid w:val="003F011E"/>
    <w:rsid w:val="003F07E8"/>
    <w:rsid w:val="003F1017"/>
    <w:rsid w:val="003F11D4"/>
    <w:rsid w:val="003F20BD"/>
    <w:rsid w:val="003F2D35"/>
    <w:rsid w:val="003F314A"/>
    <w:rsid w:val="003F3EE4"/>
    <w:rsid w:val="003F49A6"/>
    <w:rsid w:val="003F4FA3"/>
    <w:rsid w:val="003F59DE"/>
    <w:rsid w:val="003F608D"/>
    <w:rsid w:val="003F63F0"/>
    <w:rsid w:val="003F69C2"/>
    <w:rsid w:val="003F6A14"/>
    <w:rsid w:val="003F6AD0"/>
    <w:rsid w:val="003F6FE9"/>
    <w:rsid w:val="003F7350"/>
    <w:rsid w:val="003F7553"/>
    <w:rsid w:val="003F7A40"/>
    <w:rsid w:val="00400526"/>
    <w:rsid w:val="0040064B"/>
    <w:rsid w:val="00400AFC"/>
    <w:rsid w:val="00400E19"/>
    <w:rsid w:val="00400E2B"/>
    <w:rsid w:val="00401514"/>
    <w:rsid w:val="0040153E"/>
    <w:rsid w:val="0040158C"/>
    <w:rsid w:val="00401AC1"/>
    <w:rsid w:val="00402094"/>
    <w:rsid w:val="00403465"/>
    <w:rsid w:val="0040451C"/>
    <w:rsid w:val="00404965"/>
    <w:rsid w:val="00404A97"/>
    <w:rsid w:val="00404E17"/>
    <w:rsid w:val="00404ED7"/>
    <w:rsid w:val="00405116"/>
    <w:rsid w:val="004052F9"/>
    <w:rsid w:val="00405441"/>
    <w:rsid w:val="00405672"/>
    <w:rsid w:val="00405D84"/>
    <w:rsid w:val="00406350"/>
    <w:rsid w:val="0040642D"/>
    <w:rsid w:val="00407790"/>
    <w:rsid w:val="004103AD"/>
    <w:rsid w:val="00410CEE"/>
    <w:rsid w:val="004116F1"/>
    <w:rsid w:val="004125B8"/>
    <w:rsid w:val="00412742"/>
    <w:rsid w:val="00413313"/>
    <w:rsid w:val="0041395F"/>
    <w:rsid w:val="00414421"/>
    <w:rsid w:val="00415123"/>
    <w:rsid w:val="00416200"/>
    <w:rsid w:val="00416620"/>
    <w:rsid w:val="0041687B"/>
    <w:rsid w:val="00416DCA"/>
    <w:rsid w:val="00417B4F"/>
    <w:rsid w:val="00417B99"/>
    <w:rsid w:val="00417BF9"/>
    <w:rsid w:val="00420555"/>
    <w:rsid w:val="00420994"/>
    <w:rsid w:val="00420AB3"/>
    <w:rsid w:val="00420EE5"/>
    <w:rsid w:val="004211EE"/>
    <w:rsid w:val="0042127D"/>
    <w:rsid w:val="00422CEB"/>
    <w:rsid w:val="00423553"/>
    <w:rsid w:val="00423C94"/>
    <w:rsid w:val="00424238"/>
    <w:rsid w:val="004246BB"/>
    <w:rsid w:val="00424C87"/>
    <w:rsid w:val="004251DF"/>
    <w:rsid w:val="00425378"/>
    <w:rsid w:val="00425A3D"/>
    <w:rsid w:val="004262B0"/>
    <w:rsid w:val="00427169"/>
    <w:rsid w:val="00427269"/>
    <w:rsid w:val="0042792F"/>
    <w:rsid w:val="00427A68"/>
    <w:rsid w:val="00427C96"/>
    <w:rsid w:val="00430718"/>
    <w:rsid w:val="00430F8D"/>
    <w:rsid w:val="00431977"/>
    <w:rsid w:val="00431BB9"/>
    <w:rsid w:val="0043207A"/>
    <w:rsid w:val="004329A2"/>
    <w:rsid w:val="00432E04"/>
    <w:rsid w:val="0043304D"/>
    <w:rsid w:val="00433232"/>
    <w:rsid w:val="00433DE8"/>
    <w:rsid w:val="004348C7"/>
    <w:rsid w:val="0043497A"/>
    <w:rsid w:val="00434A4D"/>
    <w:rsid w:val="00434BB9"/>
    <w:rsid w:val="00434EE6"/>
    <w:rsid w:val="0043545F"/>
    <w:rsid w:val="00435C4B"/>
    <w:rsid w:val="00436248"/>
    <w:rsid w:val="00436AE4"/>
    <w:rsid w:val="00436FB5"/>
    <w:rsid w:val="00436FF3"/>
    <w:rsid w:val="00437071"/>
    <w:rsid w:val="004371E0"/>
    <w:rsid w:val="004372F6"/>
    <w:rsid w:val="0043740C"/>
    <w:rsid w:val="0044034F"/>
    <w:rsid w:val="004403FB"/>
    <w:rsid w:val="00440D5F"/>
    <w:rsid w:val="00441340"/>
    <w:rsid w:val="00441B14"/>
    <w:rsid w:val="00441E2F"/>
    <w:rsid w:val="00442408"/>
    <w:rsid w:val="00442851"/>
    <w:rsid w:val="00442B2B"/>
    <w:rsid w:val="0044353C"/>
    <w:rsid w:val="0044399D"/>
    <w:rsid w:val="004448D0"/>
    <w:rsid w:val="00445B86"/>
    <w:rsid w:val="004464EE"/>
    <w:rsid w:val="00446734"/>
    <w:rsid w:val="00450312"/>
    <w:rsid w:val="00450F61"/>
    <w:rsid w:val="004515EC"/>
    <w:rsid w:val="00451E82"/>
    <w:rsid w:val="00452236"/>
    <w:rsid w:val="00452501"/>
    <w:rsid w:val="00452854"/>
    <w:rsid w:val="00452973"/>
    <w:rsid w:val="00452E53"/>
    <w:rsid w:val="00453C64"/>
    <w:rsid w:val="00453F66"/>
    <w:rsid w:val="004540F1"/>
    <w:rsid w:val="004544F6"/>
    <w:rsid w:val="00454595"/>
    <w:rsid w:val="0045573D"/>
    <w:rsid w:val="004559BA"/>
    <w:rsid w:val="004564A0"/>
    <w:rsid w:val="004564C4"/>
    <w:rsid w:val="004567EF"/>
    <w:rsid w:val="00456BBE"/>
    <w:rsid w:val="00457FB1"/>
    <w:rsid w:val="004611C1"/>
    <w:rsid w:val="00461495"/>
    <w:rsid w:val="004616A4"/>
    <w:rsid w:val="00461D7A"/>
    <w:rsid w:val="00461E63"/>
    <w:rsid w:val="004628EF"/>
    <w:rsid w:val="00462DE6"/>
    <w:rsid w:val="004639AD"/>
    <w:rsid w:val="00463B08"/>
    <w:rsid w:val="00463EAD"/>
    <w:rsid w:val="0046454C"/>
    <w:rsid w:val="00464B69"/>
    <w:rsid w:val="00465AD7"/>
    <w:rsid w:val="00465BE3"/>
    <w:rsid w:val="004663FA"/>
    <w:rsid w:val="00467621"/>
    <w:rsid w:val="00467D55"/>
    <w:rsid w:val="004703DE"/>
    <w:rsid w:val="004709A6"/>
    <w:rsid w:val="00470C6B"/>
    <w:rsid w:val="00470CE9"/>
    <w:rsid w:val="004728B3"/>
    <w:rsid w:val="00472D91"/>
    <w:rsid w:val="00472E64"/>
    <w:rsid w:val="004730DA"/>
    <w:rsid w:val="0047359E"/>
    <w:rsid w:val="00473ACC"/>
    <w:rsid w:val="00473EF6"/>
    <w:rsid w:val="004743E9"/>
    <w:rsid w:val="004751B8"/>
    <w:rsid w:val="00475918"/>
    <w:rsid w:val="00476756"/>
    <w:rsid w:val="00476836"/>
    <w:rsid w:val="00477F58"/>
    <w:rsid w:val="00480724"/>
    <w:rsid w:val="00482269"/>
    <w:rsid w:val="00482384"/>
    <w:rsid w:val="0048254D"/>
    <w:rsid w:val="0048373C"/>
    <w:rsid w:val="00484C24"/>
    <w:rsid w:val="00485821"/>
    <w:rsid w:val="00485AE3"/>
    <w:rsid w:val="00486500"/>
    <w:rsid w:val="004866AD"/>
    <w:rsid w:val="004877FC"/>
    <w:rsid w:val="0049032B"/>
    <w:rsid w:val="00490CDF"/>
    <w:rsid w:val="00493319"/>
    <w:rsid w:val="004934FE"/>
    <w:rsid w:val="0049417F"/>
    <w:rsid w:val="004949C2"/>
    <w:rsid w:val="0049520A"/>
    <w:rsid w:val="00496126"/>
    <w:rsid w:val="00496783"/>
    <w:rsid w:val="004969F7"/>
    <w:rsid w:val="00496B62"/>
    <w:rsid w:val="00496C5A"/>
    <w:rsid w:val="0049757A"/>
    <w:rsid w:val="0049785F"/>
    <w:rsid w:val="00497B22"/>
    <w:rsid w:val="00497E23"/>
    <w:rsid w:val="004A0E76"/>
    <w:rsid w:val="004A10F3"/>
    <w:rsid w:val="004A3901"/>
    <w:rsid w:val="004A4249"/>
    <w:rsid w:val="004A4557"/>
    <w:rsid w:val="004A48B7"/>
    <w:rsid w:val="004A4981"/>
    <w:rsid w:val="004A4C52"/>
    <w:rsid w:val="004A4CC2"/>
    <w:rsid w:val="004A4EB6"/>
    <w:rsid w:val="004A605F"/>
    <w:rsid w:val="004A7783"/>
    <w:rsid w:val="004A7C06"/>
    <w:rsid w:val="004B039C"/>
    <w:rsid w:val="004B0633"/>
    <w:rsid w:val="004B0815"/>
    <w:rsid w:val="004B0A25"/>
    <w:rsid w:val="004B0EEE"/>
    <w:rsid w:val="004B15A2"/>
    <w:rsid w:val="004B1BD1"/>
    <w:rsid w:val="004B2035"/>
    <w:rsid w:val="004B31AF"/>
    <w:rsid w:val="004B3BD3"/>
    <w:rsid w:val="004B48BC"/>
    <w:rsid w:val="004B4B8E"/>
    <w:rsid w:val="004B5AF8"/>
    <w:rsid w:val="004B5E0D"/>
    <w:rsid w:val="004B6EEC"/>
    <w:rsid w:val="004C00CA"/>
    <w:rsid w:val="004C09E2"/>
    <w:rsid w:val="004C113F"/>
    <w:rsid w:val="004C1194"/>
    <w:rsid w:val="004C1686"/>
    <w:rsid w:val="004C20B8"/>
    <w:rsid w:val="004C2254"/>
    <w:rsid w:val="004C22EB"/>
    <w:rsid w:val="004C2F09"/>
    <w:rsid w:val="004C31D3"/>
    <w:rsid w:val="004C3E28"/>
    <w:rsid w:val="004C4030"/>
    <w:rsid w:val="004C42C7"/>
    <w:rsid w:val="004C4466"/>
    <w:rsid w:val="004C4888"/>
    <w:rsid w:val="004C4B3A"/>
    <w:rsid w:val="004C6405"/>
    <w:rsid w:val="004C6798"/>
    <w:rsid w:val="004C6BDE"/>
    <w:rsid w:val="004C7040"/>
    <w:rsid w:val="004C75FB"/>
    <w:rsid w:val="004C77F1"/>
    <w:rsid w:val="004D008D"/>
    <w:rsid w:val="004D00DB"/>
    <w:rsid w:val="004D093B"/>
    <w:rsid w:val="004D0C89"/>
    <w:rsid w:val="004D19F2"/>
    <w:rsid w:val="004D207A"/>
    <w:rsid w:val="004D3201"/>
    <w:rsid w:val="004D3742"/>
    <w:rsid w:val="004D383E"/>
    <w:rsid w:val="004D427C"/>
    <w:rsid w:val="004D4A19"/>
    <w:rsid w:val="004D4A45"/>
    <w:rsid w:val="004D5C08"/>
    <w:rsid w:val="004D5D2E"/>
    <w:rsid w:val="004D5F19"/>
    <w:rsid w:val="004D65D0"/>
    <w:rsid w:val="004D6E27"/>
    <w:rsid w:val="004D7FEC"/>
    <w:rsid w:val="004E1003"/>
    <w:rsid w:val="004E216B"/>
    <w:rsid w:val="004E22C7"/>
    <w:rsid w:val="004E2943"/>
    <w:rsid w:val="004E3537"/>
    <w:rsid w:val="004E3B3E"/>
    <w:rsid w:val="004E40D3"/>
    <w:rsid w:val="004E46A3"/>
    <w:rsid w:val="004E53E5"/>
    <w:rsid w:val="004E54B4"/>
    <w:rsid w:val="004E5523"/>
    <w:rsid w:val="004E5823"/>
    <w:rsid w:val="004E60A4"/>
    <w:rsid w:val="004E613A"/>
    <w:rsid w:val="004E61E9"/>
    <w:rsid w:val="004E6F0A"/>
    <w:rsid w:val="004E7214"/>
    <w:rsid w:val="004E73A5"/>
    <w:rsid w:val="004E7BB1"/>
    <w:rsid w:val="004F017E"/>
    <w:rsid w:val="004F01E0"/>
    <w:rsid w:val="004F040D"/>
    <w:rsid w:val="004F0C36"/>
    <w:rsid w:val="004F0C3A"/>
    <w:rsid w:val="004F0CF9"/>
    <w:rsid w:val="004F12B8"/>
    <w:rsid w:val="004F2BBE"/>
    <w:rsid w:val="004F3F47"/>
    <w:rsid w:val="004F42F1"/>
    <w:rsid w:val="004F4CEC"/>
    <w:rsid w:val="004F544A"/>
    <w:rsid w:val="004F5841"/>
    <w:rsid w:val="004F5909"/>
    <w:rsid w:val="004F5AD0"/>
    <w:rsid w:val="004F626B"/>
    <w:rsid w:val="004F65C1"/>
    <w:rsid w:val="004F65D8"/>
    <w:rsid w:val="004F660B"/>
    <w:rsid w:val="004F66D2"/>
    <w:rsid w:val="004F69FA"/>
    <w:rsid w:val="004F7106"/>
    <w:rsid w:val="0050006C"/>
    <w:rsid w:val="005008ED"/>
    <w:rsid w:val="005018E2"/>
    <w:rsid w:val="00501A50"/>
    <w:rsid w:val="00501D4F"/>
    <w:rsid w:val="00501F31"/>
    <w:rsid w:val="00502266"/>
    <w:rsid w:val="0050232B"/>
    <w:rsid w:val="005046F5"/>
    <w:rsid w:val="005049DA"/>
    <w:rsid w:val="00504BFA"/>
    <w:rsid w:val="00505B68"/>
    <w:rsid w:val="00506E23"/>
    <w:rsid w:val="00507AD0"/>
    <w:rsid w:val="0051007D"/>
    <w:rsid w:val="00510376"/>
    <w:rsid w:val="00510655"/>
    <w:rsid w:val="00511036"/>
    <w:rsid w:val="0051116A"/>
    <w:rsid w:val="00511AD9"/>
    <w:rsid w:val="00512D8A"/>
    <w:rsid w:val="005132D5"/>
    <w:rsid w:val="0051337C"/>
    <w:rsid w:val="00513A9D"/>
    <w:rsid w:val="005147AC"/>
    <w:rsid w:val="0051589D"/>
    <w:rsid w:val="00515A65"/>
    <w:rsid w:val="00515F93"/>
    <w:rsid w:val="0051614B"/>
    <w:rsid w:val="005164A8"/>
    <w:rsid w:val="00516DE6"/>
    <w:rsid w:val="005173B5"/>
    <w:rsid w:val="0052042D"/>
    <w:rsid w:val="0052092D"/>
    <w:rsid w:val="0052163E"/>
    <w:rsid w:val="00521777"/>
    <w:rsid w:val="0052193C"/>
    <w:rsid w:val="005219F6"/>
    <w:rsid w:val="0052225C"/>
    <w:rsid w:val="005224BA"/>
    <w:rsid w:val="00522771"/>
    <w:rsid w:val="00524467"/>
    <w:rsid w:val="005254E0"/>
    <w:rsid w:val="00526489"/>
    <w:rsid w:val="005267F5"/>
    <w:rsid w:val="0052744F"/>
    <w:rsid w:val="0053041E"/>
    <w:rsid w:val="00530D2A"/>
    <w:rsid w:val="0053111A"/>
    <w:rsid w:val="00531222"/>
    <w:rsid w:val="0053185B"/>
    <w:rsid w:val="00531B8A"/>
    <w:rsid w:val="00531DC5"/>
    <w:rsid w:val="00532F0A"/>
    <w:rsid w:val="00533A95"/>
    <w:rsid w:val="00533C1B"/>
    <w:rsid w:val="00533CE5"/>
    <w:rsid w:val="0053444C"/>
    <w:rsid w:val="00534A7B"/>
    <w:rsid w:val="00534C0C"/>
    <w:rsid w:val="0053592B"/>
    <w:rsid w:val="00535A33"/>
    <w:rsid w:val="00536563"/>
    <w:rsid w:val="0053721E"/>
    <w:rsid w:val="0053732C"/>
    <w:rsid w:val="0053770D"/>
    <w:rsid w:val="005414CB"/>
    <w:rsid w:val="00541665"/>
    <w:rsid w:val="00542152"/>
    <w:rsid w:val="005427B2"/>
    <w:rsid w:val="00542B91"/>
    <w:rsid w:val="00543187"/>
    <w:rsid w:val="00543230"/>
    <w:rsid w:val="00543892"/>
    <w:rsid w:val="0054481D"/>
    <w:rsid w:val="005448E3"/>
    <w:rsid w:val="00544B71"/>
    <w:rsid w:val="005450A6"/>
    <w:rsid w:val="005456FE"/>
    <w:rsid w:val="0054589F"/>
    <w:rsid w:val="00545A05"/>
    <w:rsid w:val="00545F6A"/>
    <w:rsid w:val="0055082F"/>
    <w:rsid w:val="00550DA6"/>
    <w:rsid w:val="00551A18"/>
    <w:rsid w:val="0055216B"/>
    <w:rsid w:val="0055382A"/>
    <w:rsid w:val="00554675"/>
    <w:rsid w:val="00554E7D"/>
    <w:rsid w:val="00554F65"/>
    <w:rsid w:val="005555A0"/>
    <w:rsid w:val="00555880"/>
    <w:rsid w:val="00555B3C"/>
    <w:rsid w:val="005561E5"/>
    <w:rsid w:val="00556221"/>
    <w:rsid w:val="00556646"/>
    <w:rsid w:val="00556C4F"/>
    <w:rsid w:val="005574CF"/>
    <w:rsid w:val="005579F6"/>
    <w:rsid w:val="005604CC"/>
    <w:rsid w:val="00560841"/>
    <w:rsid w:val="0056087D"/>
    <w:rsid w:val="00560C59"/>
    <w:rsid w:val="00564509"/>
    <w:rsid w:val="00564BC7"/>
    <w:rsid w:val="00564E52"/>
    <w:rsid w:val="00565387"/>
    <w:rsid w:val="0056553C"/>
    <w:rsid w:val="00565680"/>
    <w:rsid w:val="0056571B"/>
    <w:rsid w:val="00566847"/>
    <w:rsid w:val="00567302"/>
    <w:rsid w:val="00567859"/>
    <w:rsid w:val="00567CE0"/>
    <w:rsid w:val="00567F42"/>
    <w:rsid w:val="005700D2"/>
    <w:rsid w:val="00570176"/>
    <w:rsid w:val="00571564"/>
    <w:rsid w:val="00571A13"/>
    <w:rsid w:val="0057245F"/>
    <w:rsid w:val="005735B6"/>
    <w:rsid w:val="00573A9B"/>
    <w:rsid w:val="00573B3B"/>
    <w:rsid w:val="0057415D"/>
    <w:rsid w:val="00574C60"/>
    <w:rsid w:val="005754A9"/>
    <w:rsid w:val="0057576E"/>
    <w:rsid w:val="0057577D"/>
    <w:rsid w:val="00575969"/>
    <w:rsid w:val="00575D35"/>
    <w:rsid w:val="00576EA8"/>
    <w:rsid w:val="00577930"/>
    <w:rsid w:val="00580C49"/>
    <w:rsid w:val="005810F0"/>
    <w:rsid w:val="00581340"/>
    <w:rsid w:val="00581D2F"/>
    <w:rsid w:val="00581D78"/>
    <w:rsid w:val="00582A3F"/>
    <w:rsid w:val="00582FD2"/>
    <w:rsid w:val="0058351F"/>
    <w:rsid w:val="005839CC"/>
    <w:rsid w:val="0058553B"/>
    <w:rsid w:val="00585620"/>
    <w:rsid w:val="005864B3"/>
    <w:rsid w:val="0058657F"/>
    <w:rsid w:val="005865C9"/>
    <w:rsid w:val="0058660A"/>
    <w:rsid w:val="00586F0F"/>
    <w:rsid w:val="00586F6D"/>
    <w:rsid w:val="00587D35"/>
    <w:rsid w:val="0059038E"/>
    <w:rsid w:val="00590E94"/>
    <w:rsid w:val="005910E0"/>
    <w:rsid w:val="00591390"/>
    <w:rsid w:val="005916D6"/>
    <w:rsid w:val="005920F5"/>
    <w:rsid w:val="00595CAD"/>
    <w:rsid w:val="005963E0"/>
    <w:rsid w:val="00596AC8"/>
    <w:rsid w:val="005974DF"/>
    <w:rsid w:val="00597802"/>
    <w:rsid w:val="005A0A5F"/>
    <w:rsid w:val="005A1484"/>
    <w:rsid w:val="005A19F3"/>
    <w:rsid w:val="005A1EB6"/>
    <w:rsid w:val="005A2678"/>
    <w:rsid w:val="005A2D0E"/>
    <w:rsid w:val="005A3440"/>
    <w:rsid w:val="005A3470"/>
    <w:rsid w:val="005A46B4"/>
    <w:rsid w:val="005A5310"/>
    <w:rsid w:val="005A7A32"/>
    <w:rsid w:val="005A7CB1"/>
    <w:rsid w:val="005B09BE"/>
    <w:rsid w:val="005B0F04"/>
    <w:rsid w:val="005B10AF"/>
    <w:rsid w:val="005B2357"/>
    <w:rsid w:val="005B34C0"/>
    <w:rsid w:val="005B4125"/>
    <w:rsid w:val="005B4A54"/>
    <w:rsid w:val="005B5C75"/>
    <w:rsid w:val="005B5D8F"/>
    <w:rsid w:val="005B5E55"/>
    <w:rsid w:val="005B6059"/>
    <w:rsid w:val="005B67CE"/>
    <w:rsid w:val="005B6C4A"/>
    <w:rsid w:val="005B6E2D"/>
    <w:rsid w:val="005B70D6"/>
    <w:rsid w:val="005B75B5"/>
    <w:rsid w:val="005B76E8"/>
    <w:rsid w:val="005B7C6D"/>
    <w:rsid w:val="005B7F72"/>
    <w:rsid w:val="005C1616"/>
    <w:rsid w:val="005C1CB9"/>
    <w:rsid w:val="005C28B0"/>
    <w:rsid w:val="005C2E60"/>
    <w:rsid w:val="005C31E4"/>
    <w:rsid w:val="005C39CF"/>
    <w:rsid w:val="005C3BC5"/>
    <w:rsid w:val="005C3BED"/>
    <w:rsid w:val="005C4578"/>
    <w:rsid w:val="005C495A"/>
    <w:rsid w:val="005C501C"/>
    <w:rsid w:val="005C50FA"/>
    <w:rsid w:val="005C7CB4"/>
    <w:rsid w:val="005D06B9"/>
    <w:rsid w:val="005D0BCE"/>
    <w:rsid w:val="005D1210"/>
    <w:rsid w:val="005D133D"/>
    <w:rsid w:val="005D1621"/>
    <w:rsid w:val="005D16A5"/>
    <w:rsid w:val="005D1802"/>
    <w:rsid w:val="005D29FD"/>
    <w:rsid w:val="005D2C4E"/>
    <w:rsid w:val="005D2DCD"/>
    <w:rsid w:val="005D3153"/>
    <w:rsid w:val="005D3278"/>
    <w:rsid w:val="005D364C"/>
    <w:rsid w:val="005D3C66"/>
    <w:rsid w:val="005D4052"/>
    <w:rsid w:val="005D43A2"/>
    <w:rsid w:val="005D4555"/>
    <w:rsid w:val="005D49C5"/>
    <w:rsid w:val="005D49F4"/>
    <w:rsid w:val="005D5F80"/>
    <w:rsid w:val="005D65B1"/>
    <w:rsid w:val="005D683B"/>
    <w:rsid w:val="005D6B2C"/>
    <w:rsid w:val="005D6EB2"/>
    <w:rsid w:val="005D6FD2"/>
    <w:rsid w:val="005D769B"/>
    <w:rsid w:val="005D775A"/>
    <w:rsid w:val="005D7A52"/>
    <w:rsid w:val="005D7FBF"/>
    <w:rsid w:val="005E052E"/>
    <w:rsid w:val="005E08C1"/>
    <w:rsid w:val="005E0A34"/>
    <w:rsid w:val="005E0DFE"/>
    <w:rsid w:val="005E14E2"/>
    <w:rsid w:val="005E2B47"/>
    <w:rsid w:val="005E2EA2"/>
    <w:rsid w:val="005E4C50"/>
    <w:rsid w:val="005E5229"/>
    <w:rsid w:val="005E5542"/>
    <w:rsid w:val="005E5928"/>
    <w:rsid w:val="005E6F1E"/>
    <w:rsid w:val="005E712C"/>
    <w:rsid w:val="005E78B6"/>
    <w:rsid w:val="005F056E"/>
    <w:rsid w:val="005F0B74"/>
    <w:rsid w:val="005F0E5C"/>
    <w:rsid w:val="005F13A5"/>
    <w:rsid w:val="005F15D5"/>
    <w:rsid w:val="005F1F22"/>
    <w:rsid w:val="005F46BF"/>
    <w:rsid w:val="005F4F8A"/>
    <w:rsid w:val="005F5430"/>
    <w:rsid w:val="005F5967"/>
    <w:rsid w:val="005F5A41"/>
    <w:rsid w:val="005F5F94"/>
    <w:rsid w:val="005F6662"/>
    <w:rsid w:val="005F6D15"/>
    <w:rsid w:val="00600A50"/>
    <w:rsid w:val="00600BE4"/>
    <w:rsid w:val="00600DAF"/>
    <w:rsid w:val="00603174"/>
    <w:rsid w:val="00603DC2"/>
    <w:rsid w:val="006042AF"/>
    <w:rsid w:val="00604512"/>
    <w:rsid w:val="006045AD"/>
    <w:rsid w:val="006049AD"/>
    <w:rsid w:val="00605EB6"/>
    <w:rsid w:val="006075FC"/>
    <w:rsid w:val="006077C8"/>
    <w:rsid w:val="00610A8A"/>
    <w:rsid w:val="00610DD3"/>
    <w:rsid w:val="00610F11"/>
    <w:rsid w:val="00611127"/>
    <w:rsid w:val="00611202"/>
    <w:rsid w:val="00611E0A"/>
    <w:rsid w:val="00612A4E"/>
    <w:rsid w:val="00613561"/>
    <w:rsid w:val="006147F4"/>
    <w:rsid w:val="00616315"/>
    <w:rsid w:val="006171BE"/>
    <w:rsid w:val="00617D49"/>
    <w:rsid w:val="00620676"/>
    <w:rsid w:val="00620D62"/>
    <w:rsid w:val="00620DB3"/>
    <w:rsid w:val="006211CF"/>
    <w:rsid w:val="00621369"/>
    <w:rsid w:val="00621C1A"/>
    <w:rsid w:val="006220DD"/>
    <w:rsid w:val="00622B46"/>
    <w:rsid w:val="00622F74"/>
    <w:rsid w:val="00622FD0"/>
    <w:rsid w:val="0062301B"/>
    <w:rsid w:val="00623350"/>
    <w:rsid w:val="00624418"/>
    <w:rsid w:val="006249F9"/>
    <w:rsid w:val="00624BDD"/>
    <w:rsid w:val="006259F4"/>
    <w:rsid w:val="00625F7C"/>
    <w:rsid w:val="006263FC"/>
    <w:rsid w:val="0062778C"/>
    <w:rsid w:val="006277FC"/>
    <w:rsid w:val="00627BB6"/>
    <w:rsid w:val="00627E9C"/>
    <w:rsid w:val="00627F2E"/>
    <w:rsid w:val="006304FE"/>
    <w:rsid w:val="00630F4A"/>
    <w:rsid w:val="006318A4"/>
    <w:rsid w:val="00632383"/>
    <w:rsid w:val="00632E92"/>
    <w:rsid w:val="0063384A"/>
    <w:rsid w:val="006341FA"/>
    <w:rsid w:val="006343FB"/>
    <w:rsid w:val="00634D95"/>
    <w:rsid w:val="00635A22"/>
    <w:rsid w:val="0063605C"/>
    <w:rsid w:val="006371E9"/>
    <w:rsid w:val="00637289"/>
    <w:rsid w:val="0063744E"/>
    <w:rsid w:val="006374D1"/>
    <w:rsid w:val="006376B5"/>
    <w:rsid w:val="0063783C"/>
    <w:rsid w:val="00637948"/>
    <w:rsid w:val="00637CD3"/>
    <w:rsid w:val="00637D17"/>
    <w:rsid w:val="00640200"/>
    <w:rsid w:val="006405B8"/>
    <w:rsid w:val="006406BB"/>
    <w:rsid w:val="006406D3"/>
    <w:rsid w:val="00640865"/>
    <w:rsid w:val="0064104B"/>
    <w:rsid w:val="0064127D"/>
    <w:rsid w:val="006412FE"/>
    <w:rsid w:val="006413BB"/>
    <w:rsid w:val="006414A6"/>
    <w:rsid w:val="006416C7"/>
    <w:rsid w:val="00641E7E"/>
    <w:rsid w:val="00641F0E"/>
    <w:rsid w:val="00642588"/>
    <w:rsid w:val="00642C54"/>
    <w:rsid w:val="00643288"/>
    <w:rsid w:val="00643F4E"/>
    <w:rsid w:val="00644368"/>
    <w:rsid w:val="00644C01"/>
    <w:rsid w:val="00644EF6"/>
    <w:rsid w:val="0064528D"/>
    <w:rsid w:val="00645530"/>
    <w:rsid w:val="00645BB2"/>
    <w:rsid w:val="00646A65"/>
    <w:rsid w:val="00646CEA"/>
    <w:rsid w:val="00646D96"/>
    <w:rsid w:val="006475C4"/>
    <w:rsid w:val="00647B1D"/>
    <w:rsid w:val="006514A9"/>
    <w:rsid w:val="0065176D"/>
    <w:rsid w:val="006520BF"/>
    <w:rsid w:val="00652104"/>
    <w:rsid w:val="00652D12"/>
    <w:rsid w:val="00652D63"/>
    <w:rsid w:val="00652D7C"/>
    <w:rsid w:val="00653235"/>
    <w:rsid w:val="00653891"/>
    <w:rsid w:val="00654935"/>
    <w:rsid w:val="00654D8F"/>
    <w:rsid w:val="00654F93"/>
    <w:rsid w:val="006550AB"/>
    <w:rsid w:val="006557EE"/>
    <w:rsid w:val="00656CC8"/>
    <w:rsid w:val="00660276"/>
    <w:rsid w:val="0066060A"/>
    <w:rsid w:val="00661690"/>
    <w:rsid w:val="00661CD9"/>
    <w:rsid w:val="00662B44"/>
    <w:rsid w:val="00663214"/>
    <w:rsid w:val="00663727"/>
    <w:rsid w:val="00664ED9"/>
    <w:rsid w:val="00665EBD"/>
    <w:rsid w:val="0066622A"/>
    <w:rsid w:val="006663AB"/>
    <w:rsid w:val="00666F63"/>
    <w:rsid w:val="006671DF"/>
    <w:rsid w:val="00667C10"/>
    <w:rsid w:val="00667C4E"/>
    <w:rsid w:val="00667D2D"/>
    <w:rsid w:val="00667DDC"/>
    <w:rsid w:val="00670253"/>
    <w:rsid w:val="006710D8"/>
    <w:rsid w:val="006723D2"/>
    <w:rsid w:val="0067272D"/>
    <w:rsid w:val="00672C58"/>
    <w:rsid w:val="00674A4A"/>
    <w:rsid w:val="00675D81"/>
    <w:rsid w:val="0067656D"/>
    <w:rsid w:val="00677987"/>
    <w:rsid w:val="00677C25"/>
    <w:rsid w:val="00677D28"/>
    <w:rsid w:val="00677F2C"/>
    <w:rsid w:val="0068023E"/>
    <w:rsid w:val="006806B0"/>
    <w:rsid w:val="00680C2D"/>
    <w:rsid w:val="00681C00"/>
    <w:rsid w:val="006827DB"/>
    <w:rsid w:val="006828F6"/>
    <w:rsid w:val="00682A75"/>
    <w:rsid w:val="00683C21"/>
    <w:rsid w:val="00684560"/>
    <w:rsid w:val="00684ADC"/>
    <w:rsid w:val="00685298"/>
    <w:rsid w:val="0068578A"/>
    <w:rsid w:val="00685A60"/>
    <w:rsid w:val="00685B0A"/>
    <w:rsid w:val="00686363"/>
    <w:rsid w:val="006866AD"/>
    <w:rsid w:val="006866EC"/>
    <w:rsid w:val="00686EF1"/>
    <w:rsid w:val="006872A0"/>
    <w:rsid w:val="00687AC2"/>
    <w:rsid w:val="00687F81"/>
    <w:rsid w:val="006909B4"/>
    <w:rsid w:val="0069135A"/>
    <w:rsid w:val="0069151D"/>
    <w:rsid w:val="00691776"/>
    <w:rsid w:val="00691A24"/>
    <w:rsid w:val="006926AA"/>
    <w:rsid w:val="006927E3"/>
    <w:rsid w:val="006928A6"/>
    <w:rsid w:val="006932DE"/>
    <w:rsid w:val="006933E9"/>
    <w:rsid w:val="0069370D"/>
    <w:rsid w:val="006937E2"/>
    <w:rsid w:val="0069405E"/>
    <w:rsid w:val="00694621"/>
    <w:rsid w:val="006949B0"/>
    <w:rsid w:val="00694F71"/>
    <w:rsid w:val="0069550B"/>
    <w:rsid w:val="00695D00"/>
    <w:rsid w:val="00695E0F"/>
    <w:rsid w:val="006973F3"/>
    <w:rsid w:val="006A023A"/>
    <w:rsid w:val="006A0DF0"/>
    <w:rsid w:val="006A138D"/>
    <w:rsid w:val="006A189C"/>
    <w:rsid w:val="006A1C82"/>
    <w:rsid w:val="006A25FE"/>
    <w:rsid w:val="006A2678"/>
    <w:rsid w:val="006A2868"/>
    <w:rsid w:val="006A2E38"/>
    <w:rsid w:val="006A2F8A"/>
    <w:rsid w:val="006A3947"/>
    <w:rsid w:val="006A3A23"/>
    <w:rsid w:val="006A3B17"/>
    <w:rsid w:val="006A3F60"/>
    <w:rsid w:val="006A450E"/>
    <w:rsid w:val="006A4CA3"/>
    <w:rsid w:val="006A5940"/>
    <w:rsid w:val="006A5AC8"/>
    <w:rsid w:val="006A68B5"/>
    <w:rsid w:val="006A6B96"/>
    <w:rsid w:val="006A6D41"/>
    <w:rsid w:val="006A6E37"/>
    <w:rsid w:val="006A6F4D"/>
    <w:rsid w:val="006A716F"/>
    <w:rsid w:val="006A7CC2"/>
    <w:rsid w:val="006A7EF9"/>
    <w:rsid w:val="006B08B4"/>
    <w:rsid w:val="006B0A73"/>
    <w:rsid w:val="006B0C3F"/>
    <w:rsid w:val="006B1237"/>
    <w:rsid w:val="006B1FA8"/>
    <w:rsid w:val="006B2F5B"/>
    <w:rsid w:val="006B34BB"/>
    <w:rsid w:val="006B3BFA"/>
    <w:rsid w:val="006B4E38"/>
    <w:rsid w:val="006B5F1E"/>
    <w:rsid w:val="006B6E72"/>
    <w:rsid w:val="006B7274"/>
    <w:rsid w:val="006B7A6E"/>
    <w:rsid w:val="006B7F93"/>
    <w:rsid w:val="006B7FB0"/>
    <w:rsid w:val="006C05DC"/>
    <w:rsid w:val="006C1582"/>
    <w:rsid w:val="006C18CA"/>
    <w:rsid w:val="006C23C6"/>
    <w:rsid w:val="006C2A0A"/>
    <w:rsid w:val="006C35C9"/>
    <w:rsid w:val="006C3F36"/>
    <w:rsid w:val="006C440E"/>
    <w:rsid w:val="006C4BCC"/>
    <w:rsid w:val="006C55F6"/>
    <w:rsid w:val="006C56F9"/>
    <w:rsid w:val="006C5A99"/>
    <w:rsid w:val="006C5C78"/>
    <w:rsid w:val="006C66E5"/>
    <w:rsid w:val="006C6F22"/>
    <w:rsid w:val="006C76B9"/>
    <w:rsid w:val="006C7D11"/>
    <w:rsid w:val="006C7D67"/>
    <w:rsid w:val="006D0A5B"/>
    <w:rsid w:val="006D0EDE"/>
    <w:rsid w:val="006D383C"/>
    <w:rsid w:val="006D3BC0"/>
    <w:rsid w:val="006D4F1A"/>
    <w:rsid w:val="006D535D"/>
    <w:rsid w:val="006D5985"/>
    <w:rsid w:val="006D5BA6"/>
    <w:rsid w:val="006D60F8"/>
    <w:rsid w:val="006D63AD"/>
    <w:rsid w:val="006D6BD5"/>
    <w:rsid w:val="006D6EE6"/>
    <w:rsid w:val="006D757D"/>
    <w:rsid w:val="006D7D67"/>
    <w:rsid w:val="006D7E5A"/>
    <w:rsid w:val="006D7EAB"/>
    <w:rsid w:val="006E0603"/>
    <w:rsid w:val="006E0BC5"/>
    <w:rsid w:val="006E142A"/>
    <w:rsid w:val="006E1857"/>
    <w:rsid w:val="006E1E98"/>
    <w:rsid w:val="006E1FE5"/>
    <w:rsid w:val="006E2446"/>
    <w:rsid w:val="006E2C7C"/>
    <w:rsid w:val="006E34F2"/>
    <w:rsid w:val="006E47CA"/>
    <w:rsid w:val="006E524A"/>
    <w:rsid w:val="006E6CF6"/>
    <w:rsid w:val="006E7968"/>
    <w:rsid w:val="006F0249"/>
    <w:rsid w:val="006F0516"/>
    <w:rsid w:val="006F1174"/>
    <w:rsid w:val="006F13A9"/>
    <w:rsid w:val="006F1C46"/>
    <w:rsid w:val="006F385B"/>
    <w:rsid w:val="006F406A"/>
    <w:rsid w:val="006F4588"/>
    <w:rsid w:val="006F48AD"/>
    <w:rsid w:val="006F57E3"/>
    <w:rsid w:val="006F5AB7"/>
    <w:rsid w:val="006F5F23"/>
    <w:rsid w:val="006F6E18"/>
    <w:rsid w:val="006F7C38"/>
    <w:rsid w:val="006F7FAE"/>
    <w:rsid w:val="0070036C"/>
    <w:rsid w:val="007003EE"/>
    <w:rsid w:val="007005D0"/>
    <w:rsid w:val="007006DD"/>
    <w:rsid w:val="0070194F"/>
    <w:rsid w:val="00701D56"/>
    <w:rsid w:val="00702441"/>
    <w:rsid w:val="0070281F"/>
    <w:rsid w:val="0070325E"/>
    <w:rsid w:val="0070327C"/>
    <w:rsid w:val="00704DEA"/>
    <w:rsid w:val="007051FF"/>
    <w:rsid w:val="007070CC"/>
    <w:rsid w:val="00707333"/>
    <w:rsid w:val="007073E5"/>
    <w:rsid w:val="00707C06"/>
    <w:rsid w:val="00710212"/>
    <w:rsid w:val="007106C3"/>
    <w:rsid w:val="0071089A"/>
    <w:rsid w:val="00710E64"/>
    <w:rsid w:val="007111D7"/>
    <w:rsid w:val="00711266"/>
    <w:rsid w:val="00712461"/>
    <w:rsid w:val="00713903"/>
    <w:rsid w:val="00714060"/>
    <w:rsid w:val="00714CA5"/>
    <w:rsid w:val="00714D67"/>
    <w:rsid w:val="007156FD"/>
    <w:rsid w:val="007163E0"/>
    <w:rsid w:val="0071642A"/>
    <w:rsid w:val="00720532"/>
    <w:rsid w:val="00720BEF"/>
    <w:rsid w:val="0072145D"/>
    <w:rsid w:val="00721DDC"/>
    <w:rsid w:val="0072216A"/>
    <w:rsid w:val="007227DA"/>
    <w:rsid w:val="00722DBD"/>
    <w:rsid w:val="00722EFA"/>
    <w:rsid w:val="00723216"/>
    <w:rsid w:val="0072380F"/>
    <w:rsid w:val="00723A3A"/>
    <w:rsid w:val="00724747"/>
    <w:rsid w:val="007247BE"/>
    <w:rsid w:val="00724E18"/>
    <w:rsid w:val="007251B3"/>
    <w:rsid w:val="007261EF"/>
    <w:rsid w:val="007269DD"/>
    <w:rsid w:val="00727008"/>
    <w:rsid w:val="00730663"/>
    <w:rsid w:val="007308DD"/>
    <w:rsid w:val="00730A3B"/>
    <w:rsid w:val="00730E49"/>
    <w:rsid w:val="0073146F"/>
    <w:rsid w:val="00732105"/>
    <w:rsid w:val="00732591"/>
    <w:rsid w:val="0073282D"/>
    <w:rsid w:val="007331D0"/>
    <w:rsid w:val="00734449"/>
    <w:rsid w:val="007359F8"/>
    <w:rsid w:val="00735D2C"/>
    <w:rsid w:val="00736267"/>
    <w:rsid w:val="0073643D"/>
    <w:rsid w:val="007365E3"/>
    <w:rsid w:val="0073660B"/>
    <w:rsid w:val="007366CC"/>
    <w:rsid w:val="00736842"/>
    <w:rsid w:val="007369A9"/>
    <w:rsid w:val="00737D15"/>
    <w:rsid w:val="0074080A"/>
    <w:rsid w:val="00740A13"/>
    <w:rsid w:val="00740F81"/>
    <w:rsid w:val="007411D6"/>
    <w:rsid w:val="0074196D"/>
    <w:rsid w:val="007424A4"/>
    <w:rsid w:val="0074507C"/>
    <w:rsid w:val="00745703"/>
    <w:rsid w:val="00745DCA"/>
    <w:rsid w:val="00746B5C"/>
    <w:rsid w:val="00746F04"/>
    <w:rsid w:val="00747B55"/>
    <w:rsid w:val="00747CAC"/>
    <w:rsid w:val="007507C7"/>
    <w:rsid w:val="00751453"/>
    <w:rsid w:val="00752202"/>
    <w:rsid w:val="007523A0"/>
    <w:rsid w:val="0075285E"/>
    <w:rsid w:val="00753670"/>
    <w:rsid w:val="00753D84"/>
    <w:rsid w:val="007542AB"/>
    <w:rsid w:val="00754543"/>
    <w:rsid w:val="00755226"/>
    <w:rsid w:val="0075551D"/>
    <w:rsid w:val="00755A06"/>
    <w:rsid w:val="00756ADB"/>
    <w:rsid w:val="0075780E"/>
    <w:rsid w:val="00757C13"/>
    <w:rsid w:val="007603F4"/>
    <w:rsid w:val="00760F8C"/>
    <w:rsid w:val="007627EB"/>
    <w:rsid w:val="00762CCF"/>
    <w:rsid w:val="007631C1"/>
    <w:rsid w:val="007637C0"/>
    <w:rsid w:val="00763818"/>
    <w:rsid w:val="00763864"/>
    <w:rsid w:val="007638A8"/>
    <w:rsid w:val="00763C43"/>
    <w:rsid w:val="007640EF"/>
    <w:rsid w:val="00764680"/>
    <w:rsid w:val="00764AF3"/>
    <w:rsid w:val="00764B89"/>
    <w:rsid w:val="00765B23"/>
    <w:rsid w:val="00767BB8"/>
    <w:rsid w:val="00770159"/>
    <w:rsid w:val="0077016A"/>
    <w:rsid w:val="00771DD9"/>
    <w:rsid w:val="0077283C"/>
    <w:rsid w:val="007744BC"/>
    <w:rsid w:val="007747FE"/>
    <w:rsid w:val="00774ABB"/>
    <w:rsid w:val="00774ECD"/>
    <w:rsid w:val="0077625F"/>
    <w:rsid w:val="00776BB4"/>
    <w:rsid w:val="00776D84"/>
    <w:rsid w:val="00777928"/>
    <w:rsid w:val="00777F00"/>
    <w:rsid w:val="0078016D"/>
    <w:rsid w:val="00780729"/>
    <w:rsid w:val="00780EB0"/>
    <w:rsid w:val="0078128F"/>
    <w:rsid w:val="007813E4"/>
    <w:rsid w:val="00781B02"/>
    <w:rsid w:val="00781EF1"/>
    <w:rsid w:val="0078391D"/>
    <w:rsid w:val="00783DFF"/>
    <w:rsid w:val="00783F28"/>
    <w:rsid w:val="007842C8"/>
    <w:rsid w:val="00785C3F"/>
    <w:rsid w:val="00786192"/>
    <w:rsid w:val="007865D7"/>
    <w:rsid w:val="00786C2C"/>
    <w:rsid w:val="00787276"/>
    <w:rsid w:val="00787376"/>
    <w:rsid w:val="0079001C"/>
    <w:rsid w:val="00790E4E"/>
    <w:rsid w:val="00790E94"/>
    <w:rsid w:val="00790F42"/>
    <w:rsid w:val="007911AA"/>
    <w:rsid w:val="007911B7"/>
    <w:rsid w:val="00791DE3"/>
    <w:rsid w:val="00792875"/>
    <w:rsid w:val="00792B72"/>
    <w:rsid w:val="00792EF6"/>
    <w:rsid w:val="00793743"/>
    <w:rsid w:val="00793751"/>
    <w:rsid w:val="00793AA2"/>
    <w:rsid w:val="00793B68"/>
    <w:rsid w:val="007944AD"/>
    <w:rsid w:val="00794ACD"/>
    <w:rsid w:val="00795431"/>
    <w:rsid w:val="00795434"/>
    <w:rsid w:val="00796B70"/>
    <w:rsid w:val="00796C11"/>
    <w:rsid w:val="007976DA"/>
    <w:rsid w:val="00797783"/>
    <w:rsid w:val="0079798A"/>
    <w:rsid w:val="00797CDC"/>
    <w:rsid w:val="007A08A0"/>
    <w:rsid w:val="007A08A6"/>
    <w:rsid w:val="007A16C3"/>
    <w:rsid w:val="007A19BE"/>
    <w:rsid w:val="007A31EF"/>
    <w:rsid w:val="007A35F1"/>
    <w:rsid w:val="007A3D5E"/>
    <w:rsid w:val="007A4281"/>
    <w:rsid w:val="007A47B2"/>
    <w:rsid w:val="007A55F1"/>
    <w:rsid w:val="007A6383"/>
    <w:rsid w:val="007A6B7A"/>
    <w:rsid w:val="007A748E"/>
    <w:rsid w:val="007A7AA3"/>
    <w:rsid w:val="007A7BEB"/>
    <w:rsid w:val="007B1139"/>
    <w:rsid w:val="007B1161"/>
    <w:rsid w:val="007B1836"/>
    <w:rsid w:val="007B27B4"/>
    <w:rsid w:val="007B27D4"/>
    <w:rsid w:val="007B3417"/>
    <w:rsid w:val="007B35EF"/>
    <w:rsid w:val="007B3839"/>
    <w:rsid w:val="007B46A0"/>
    <w:rsid w:val="007B4E06"/>
    <w:rsid w:val="007B4F91"/>
    <w:rsid w:val="007B4FD8"/>
    <w:rsid w:val="007B544F"/>
    <w:rsid w:val="007B5474"/>
    <w:rsid w:val="007B5CCA"/>
    <w:rsid w:val="007B5E21"/>
    <w:rsid w:val="007B687F"/>
    <w:rsid w:val="007B6890"/>
    <w:rsid w:val="007B69DE"/>
    <w:rsid w:val="007B725E"/>
    <w:rsid w:val="007B78B4"/>
    <w:rsid w:val="007B7E58"/>
    <w:rsid w:val="007C0BC5"/>
    <w:rsid w:val="007C1730"/>
    <w:rsid w:val="007C1D02"/>
    <w:rsid w:val="007C237D"/>
    <w:rsid w:val="007C2509"/>
    <w:rsid w:val="007C25A1"/>
    <w:rsid w:val="007C25E8"/>
    <w:rsid w:val="007C4AF5"/>
    <w:rsid w:val="007C50C3"/>
    <w:rsid w:val="007C5845"/>
    <w:rsid w:val="007C5E83"/>
    <w:rsid w:val="007C68FC"/>
    <w:rsid w:val="007C6C6A"/>
    <w:rsid w:val="007C6DE2"/>
    <w:rsid w:val="007D01EA"/>
    <w:rsid w:val="007D11E0"/>
    <w:rsid w:val="007D1484"/>
    <w:rsid w:val="007D1646"/>
    <w:rsid w:val="007D28A0"/>
    <w:rsid w:val="007D2E58"/>
    <w:rsid w:val="007D3E4E"/>
    <w:rsid w:val="007D3F1D"/>
    <w:rsid w:val="007D5B1C"/>
    <w:rsid w:val="007D5C11"/>
    <w:rsid w:val="007D5CFE"/>
    <w:rsid w:val="007D6456"/>
    <w:rsid w:val="007D680E"/>
    <w:rsid w:val="007D7414"/>
    <w:rsid w:val="007D7C8E"/>
    <w:rsid w:val="007E0034"/>
    <w:rsid w:val="007E05B3"/>
    <w:rsid w:val="007E1699"/>
    <w:rsid w:val="007E1ADB"/>
    <w:rsid w:val="007E1DAE"/>
    <w:rsid w:val="007E27C3"/>
    <w:rsid w:val="007E27E5"/>
    <w:rsid w:val="007E2CA9"/>
    <w:rsid w:val="007E2DE3"/>
    <w:rsid w:val="007E3C0D"/>
    <w:rsid w:val="007E4A2B"/>
    <w:rsid w:val="007E4AD4"/>
    <w:rsid w:val="007E4CCE"/>
    <w:rsid w:val="007E51CF"/>
    <w:rsid w:val="007E5424"/>
    <w:rsid w:val="007E5C92"/>
    <w:rsid w:val="007E6F72"/>
    <w:rsid w:val="007E76C9"/>
    <w:rsid w:val="007E7D99"/>
    <w:rsid w:val="007F0B8F"/>
    <w:rsid w:val="007F0F23"/>
    <w:rsid w:val="007F1879"/>
    <w:rsid w:val="007F1DE5"/>
    <w:rsid w:val="007F1FF4"/>
    <w:rsid w:val="007F24D1"/>
    <w:rsid w:val="007F25EA"/>
    <w:rsid w:val="007F294C"/>
    <w:rsid w:val="007F4273"/>
    <w:rsid w:val="007F4700"/>
    <w:rsid w:val="007F4D8D"/>
    <w:rsid w:val="007F58EB"/>
    <w:rsid w:val="007F647E"/>
    <w:rsid w:val="007F6C3E"/>
    <w:rsid w:val="007F75EA"/>
    <w:rsid w:val="008006A0"/>
    <w:rsid w:val="0080199A"/>
    <w:rsid w:val="00801D47"/>
    <w:rsid w:val="00801E52"/>
    <w:rsid w:val="00802752"/>
    <w:rsid w:val="00802814"/>
    <w:rsid w:val="00802B48"/>
    <w:rsid w:val="00803827"/>
    <w:rsid w:val="008038ED"/>
    <w:rsid w:val="00803BE2"/>
    <w:rsid w:val="0080467F"/>
    <w:rsid w:val="0080523D"/>
    <w:rsid w:val="00805FFA"/>
    <w:rsid w:val="00806326"/>
    <w:rsid w:val="00806A25"/>
    <w:rsid w:val="008071F3"/>
    <w:rsid w:val="00807B78"/>
    <w:rsid w:val="00807F82"/>
    <w:rsid w:val="00811456"/>
    <w:rsid w:val="00811F45"/>
    <w:rsid w:val="008125D0"/>
    <w:rsid w:val="00814851"/>
    <w:rsid w:val="00814BDB"/>
    <w:rsid w:val="00814CDE"/>
    <w:rsid w:val="0081527F"/>
    <w:rsid w:val="0081558C"/>
    <w:rsid w:val="008163ED"/>
    <w:rsid w:val="00817FFC"/>
    <w:rsid w:val="00820603"/>
    <w:rsid w:val="00820762"/>
    <w:rsid w:val="00820ABE"/>
    <w:rsid w:val="00820AE7"/>
    <w:rsid w:val="00820DC8"/>
    <w:rsid w:val="0082103B"/>
    <w:rsid w:val="0082108C"/>
    <w:rsid w:val="00821FFE"/>
    <w:rsid w:val="00822650"/>
    <w:rsid w:val="00822BAE"/>
    <w:rsid w:val="00822F5B"/>
    <w:rsid w:val="00824092"/>
    <w:rsid w:val="008244C6"/>
    <w:rsid w:val="00824CFB"/>
    <w:rsid w:val="00825B29"/>
    <w:rsid w:val="0082696C"/>
    <w:rsid w:val="00827717"/>
    <w:rsid w:val="00830287"/>
    <w:rsid w:val="00832712"/>
    <w:rsid w:val="008329E4"/>
    <w:rsid w:val="00832BAB"/>
    <w:rsid w:val="00833D37"/>
    <w:rsid w:val="008351E7"/>
    <w:rsid w:val="00836229"/>
    <w:rsid w:val="008373CE"/>
    <w:rsid w:val="00842479"/>
    <w:rsid w:val="00842496"/>
    <w:rsid w:val="0084290C"/>
    <w:rsid w:val="00842B35"/>
    <w:rsid w:val="00842DD7"/>
    <w:rsid w:val="00843167"/>
    <w:rsid w:val="008436F1"/>
    <w:rsid w:val="00844128"/>
    <w:rsid w:val="00844C48"/>
    <w:rsid w:val="008450ED"/>
    <w:rsid w:val="00845305"/>
    <w:rsid w:val="008456EF"/>
    <w:rsid w:val="00845F09"/>
    <w:rsid w:val="00847BEA"/>
    <w:rsid w:val="0085000B"/>
    <w:rsid w:val="008508DD"/>
    <w:rsid w:val="00850A08"/>
    <w:rsid w:val="0085351D"/>
    <w:rsid w:val="0085355B"/>
    <w:rsid w:val="008536AB"/>
    <w:rsid w:val="0085370D"/>
    <w:rsid w:val="00853D44"/>
    <w:rsid w:val="008550C7"/>
    <w:rsid w:val="0085564E"/>
    <w:rsid w:val="008558E6"/>
    <w:rsid w:val="008566C1"/>
    <w:rsid w:val="008570A1"/>
    <w:rsid w:val="00857520"/>
    <w:rsid w:val="00857A65"/>
    <w:rsid w:val="00857ABD"/>
    <w:rsid w:val="00860979"/>
    <w:rsid w:val="00860C4F"/>
    <w:rsid w:val="00861C78"/>
    <w:rsid w:val="00861F23"/>
    <w:rsid w:val="00862392"/>
    <w:rsid w:val="008636AD"/>
    <w:rsid w:val="008647FA"/>
    <w:rsid w:val="00864FC8"/>
    <w:rsid w:val="00865321"/>
    <w:rsid w:val="00865C67"/>
    <w:rsid w:val="00865D7F"/>
    <w:rsid w:val="00865EB7"/>
    <w:rsid w:val="00865F89"/>
    <w:rsid w:val="008663FD"/>
    <w:rsid w:val="00866918"/>
    <w:rsid w:val="0086791C"/>
    <w:rsid w:val="00870254"/>
    <w:rsid w:val="00870546"/>
    <w:rsid w:val="00870743"/>
    <w:rsid w:val="008709B7"/>
    <w:rsid w:val="0087132B"/>
    <w:rsid w:val="008713FE"/>
    <w:rsid w:val="008714BC"/>
    <w:rsid w:val="00871E2B"/>
    <w:rsid w:val="008726F4"/>
    <w:rsid w:val="00872937"/>
    <w:rsid w:val="008733DA"/>
    <w:rsid w:val="008737A7"/>
    <w:rsid w:val="00873B59"/>
    <w:rsid w:val="00873D4B"/>
    <w:rsid w:val="00874013"/>
    <w:rsid w:val="008740F2"/>
    <w:rsid w:val="00874725"/>
    <w:rsid w:val="008752EE"/>
    <w:rsid w:val="008755A0"/>
    <w:rsid w:val="00875B79"/>
    <w:rsid w:val="0087647F"/>
    <w:rsid w:val="00876DC6"/>
    <w:rsid w:val="00877057"/>
    <w:rsid w:val="00877B2D"/>
    <w:rsid w:val="00880BB9"/>
    <w:rsid w:val="00881281"/>
    <w:rsid w:val="00881C70"/>
    <w:rsid w:val="0088226E"/>
    <w:rsid w:val="00882835"/>
    <w:rsid w:val="00883B07"/>
    <w:rsid w:val="008851B0"/>
    <w:rsid w:val="0088564E"/>
    <w:rsid w:val="008862DC"/>
    <w:rsid w:val="008865A4"/>
    <w:rsid w:val="0088660A"/>
    <w:rsid w:val="00886FC0"/>
    <w:rsid w:val="00887684"/>
    <w:rsid w:val="00887AD0"/>
    <w:rsid w:val="00887B0B"/>
    <w:rsid w:val="008906E1"/>
    <w:rsid w:val="00891A82"/>
    <w:rsid w:val="00891C89"/>
    <w:rsid w:val="008926D5"/>
    <w:rsid w:val="008930CF"/>
    <w:rsid w:val="00893167"/>
    <w:rsid w:val="00893428"/>
    <w:rsid w:val="008937C7"/>
    <w:rsid w:val="00893D43"/>
    <w:rsid w:val="00893DDD"/>
    <w:rsid w:val="00893E3C"/>
    <w:rsid w:val="00893E95"/>
    <w:rsid w:val="008943AF"/>
    <w:rsid w:val="008949B5"/>
    <w:rsid w:val="00894A38"/>
    <w:rsid w:val="00895B82"/>
    <w:rsid w:val="00895BF7"/>
    <w:rsid w:val="00895C01"/>
    <w:rsid w:val="00895F0C"/>
    <w:rsid w:val="00896F77"/>
    <w:rsid w:val="00897511"/>
    <w:rsid w:val="008977A8"/>
    <w:rsid w:val="008A1BBC"/>
    <w:rsid w:val="008A26C3"/>
    <w:rsid w:val="008A274A"/>
    <w:rsid w:val="008A3012"/>
    <w:rsid w:val="008A4188"/>
    <w:rsid w:val="008A4B8C"/>
    <w:rsid w:val="008A58CB"/>
    <w:rsid w:val="008A59B3"/>
    <w:rsid w:val="008A59E3"/>
    <w:rsid w:val="008A649E"/>
    <w:rsid w:val="008A717B"/>
    <w:rsid w:val="008A769E"/>
    <w:rsid w:val="008B19CE"/>
    <w:rsid w:val="008B2AFA"/>
    <w:rsid w:val="008B3430"/>
    <w:rsid w:val="008B38DD"/>
    <w:rsid w:val="008B43F9"/>
    <w:rsid w:val="008B60A3"/>
    <w:rsid w:val="008B6788"/>
    <w:rsid w:val="008B6E5A"/>
    <w:rsid w:val="008B7140"/>
    <w:rsid w:val="008C04FB"/>
    <w:rsid w:val="008C0DDF"/>
    <w:rsid w:val="008C170A"/>
    <w:rsid w:val="008C17B0"/>
    <w:rsid w:val="008C187C"/>
    <w:rsid w:val="008C1E82"/>
    <w:rsid w:val="008C2008"/>
    <w:rsid w:val="008C218C"/>
    <w:rsid w:val="008C22F2"/>
    <w:rsid w:val="008C2647"/>
    <w:rsid w:val="008C2D52"/>
    <w:rsid w:val="008C3304"/>
    <w:rsid w:val="008C43D0"/>
    <w:rsid w:val="008C46D3"/>
    <w:rsid w:val="008C4E38"/>
    <w:rsid w:val="008C5B39"/>
    <w:rsid w:val="008C66EA"/>
    <w:rsid w:val="008C6B69"/>
    <w:rsid w:val="008C6BD8"/>
    <w:rsid w:val="008C70F0"/>
    <w:rsid w:val="008D0C4B"/>
    <w:rsid w:val="008D103E"/>
    <w:rsid w:val="008D16F8"/>
    <w:rsid w:val="008D2827"/>
    <w:rsid w:val="008D282F"/>
    <w:rsid w:val="008D3172"/>
    <w:rsid w:val="008D327D"/>
    <w:rsid w:val="008D33E5"/>
    <w:rsid w:val="008D3CC5"/>
    <w:rsid w:val="008D4888"/>
    <w:rsid w:val="008D4FAA"/>
    <w:rsid w:val="008D551D"/>
    <w:rsid w:val="008D654D"/>
    <w:rsid w:val="008D65AA"/>
    <w:rsid w:val="008D688A"/>
    <w:rsid w:val="008D6FE5"/>
    <w:rsid w:val="008D7058"/>
    <w:rsid w:val="008D7065"/>
    <w:rsid w:val="008E1E22"/>
    <w:rsid w:val="008E1F55"/>
    <w:rsid w:val="008E20CF"/>
    <w:rsid w:val="008E2689"/>
    <w:rsid w:val="008E2B1D"/>
    <w:rsid w:val="008E2C33"/>
    <w:rsid w:val="008E2E17"/>
    <w:rsid w:val="008E4798"/>
    <w:rsid w:val="008E4838"/>
    <w:rsid w:val="008E491D"/>
    <w:rsid w:val="008E521E"/>
    <w:rsid w:val="008E536C"/>
    <w:rsid w:val="008E58F1"/>
    <w:rsid w:val="008E5949"/>
    <w:rsid w:val="008E648F"/>
    <w:rsid w:val="008E68C2"/>
    <w:rsid w:val="008E7301"/>
    <w:rsid w:val="008E7CB9"/>
    <w:rsid w:val="008E7CEB"/>
    <w:rsid w:val="008F0772"/>
    <w:rsid w:val="008F1006"/>
    <w:rsid w:val="008F1545"/>
    <w:rsid w:val="008F1E01"/>
    <w:rsid w:val="008F1FC8"/>
    <w:rsid w:val="008F25B7"/>
    <w:rsid w:val="008F264A"/>
    <w:rsid w:val="008F2A08"/>
    <w:rsid w:val="008F4693"/>
    <w:rsid w:val="008F4F81"/>
    <w:rsid w:val="008F55EC"/>
    <w:rsid w:val="008F667D"/>
    <w:rsid w:val="008F6B71"/>
    <w:rsid w:val="008F6FB1"/>
    <w:rsid w:val="00901217"/>
    <w:rsid w:val="009012C8"/>
    <w:rsid w:val="0090134E"/>
    <w:rsid w:val="009013AC"/>
    <w:rsid w:val="00901C4B"/>
    <w:rsid w:val="0090260C"/>
    <w:rsid w:val="00903901"/>
    <w:rsid w:val="00903F0B"/>
    <w:rsid w:val="009041E6"/>
    <w:rsid w:val="00904BBE"/>
    <w:rsid w:val="00904D53"/>
    <w:rsid w:val="009067E6"/>
    <w:rsid w:val="009069EB"/>
    <w:rsid w:val="009076BD"/>
    <w:rsid w:val="00907CDD"/>
    <w:rsid w:val="009101B4"/>
    <w:rsid w:val="009129D5"/>
    <w:rsid w:val="00913069"/>
    <w:rsid w:val="009132EA"/>
    <w:rsid w:val="00913409"/>
    <w:rsid w:val="00913894"/>
    <w:rsid w:val="00915A90"/>
    <w:rsid w:val="00916530"/>
    <w:rsid w:val="0091774A"/>
    <w:rsid w:val="00920EF1"/>
    <w:rsid w:val="0092122F"/>
    <w:rsid w:val="00921242"/>
    <w:rsid w:val="00921308"/>
    <w:rsid w:val="00921F4A"/>
    <w:rsid w:val="00922A72"/>
    <w:rsid w:val="00922BAB"/>
    <w:rsid w:val="00922BF5"/>
    <w:rsid w:val="00923A92"/>
    <w:rsid w:val="00924E9A"/>
    <w:rsid w:val="00925E98"/>
    <w:rsid w:val="009260F1"/>
    <w:rsid w:val="009265DF"/>
    <w:rsid w:val="0092764D"/>
    <w:rsid w:val="00927918"/>
    <w:rsid w:val="00927FDD"/>
    <w:rsid w:val="00930501"/>
    <w:rsid w:val="009309E1"/>
    <w:rsid w:val="0093123C"/>
    <w:rsid w:val="009314F2"/>
    <w:rsid w:val="009319A8"/>
    <w:rsid w:val="00931E51"/>
    <w:rsid w:val="00932011"/>
    <w:rsid w:val="00932230"/>
    <w:rsid w:val="00933883"/>
    <w:rsid w:val="0093409B"/>
    <w:rsid w:val="009341C6"/>
    <w:rsid w:val="009342C4"/>
    <w:rsid w:val="00934537"/>
    <w:rsid w:val="009348CF"/>
    <w:rsid w:val="00934D64"/>
    <w:rsid w:val="00934DCC"/>
    <w:rsid w:val="00935A45"/>
    <w:rsid w:val="00935D47"/>
    <w:rsid w:val="00935DEC"/>
    <w:rsid w:val="00936EBC"/>
    <w:rsid w:val="00936F25"/>
    <w:rsid w:val="00937010"/>
    <w:rsid w:val="0094007B"/>
    <w:rsid w:val="00940A57"/>
    <w:rsid w:val="009412DF"/>
    <w:rsid w:val="009417E0"/>
    <w:rsid w:val="00941A13"/>
    <w:rsid w:val="00941A20"/>
    <w:rsid w:val="00941E46"/>
    <w:rsid w:val="00941FA3"/>
    <w:rsid w:val="00942938"/>
    <w:rsid w:val="0094372E"/>
    <w:rsid w:val="00943ED6"/>
    <w:rsid w:val="00944B3D"/>
    <w:rsid w:val="009457BF"/>
    <w:rsid w:val="009460C7"/>
    <w:rsid w:val="00946501"/>
    <w:rsid w:val="00946629"/>
    <w:rsid w:val="00947CE8"/>
    <w:rsid w:val="009506A1"/>
    <w:rsid w:val="009507C8"/>
    <w:rsid w:val="009509AF"/>
    <w:rsid w:val="009509E5"/>
    <w:rsid w:val="00950D26"/>
    <w:rsid w:val="00950E66"/>
    <w:rsid w:val="00951032"/>
    <w:rsid w:val="0095168A"/>
    <w:rsid w:val="00951EBF"/>
    <w:rsid w:val="00952275"/>
    <w:rsid w:val="00952937"/>
    <w:rsid w:val="00952F06"/>
    <w:rsid w:val="00953D2E"/>
    <w:rsid w:val="009542FE"/>
    <w:rsid w:val="0095457D"/>
    <w:rsid w:val="00954FB3"/>
    <w:rsid w:val="00955275"/>
    <w:rsid w:val="0095570A"/>
    <w:rsid w:val="00955D70"/>
    <w:rsid w:val="009560BA"/>
    <w:rsid w:val="009565A9"/>
    <w:rsid w:val="00956857"/>
    <w:rsid w:val="00956E8B"/>
    <w:rsid w:val="00956EF9"/>
    <w:rsid w:val="0095744E"/>
    <w:rsid w:val="009604CF"/>
    <w:rsid w:val="00962A6D"/>
    <w:rsid w:val="009631D4"/>
    <w:rsid w:val="00963EDE"/>
    <w:rsid w:val="0096411E"/>
    <w:rsid w:val="00964728"/>
    <w:rsid w:val="00964D6F"/>
    <w:rsid w:val="009655B5"/>
    <w:rsid w:val="00965A07"/>
    <w:rsid w:val="00967926"/>
    <w:rsid w:val="00967EA9"/>
    <w:rsid w:val="00967FD4"/>
    <w:rsid w:val="00970601"/>
    <w:rsid w:val="00970C0D"/>
    <w:rsid w:val="00970E0B"/>
    <w:rsid w:val="0097150A"/>
    <w:rsid w:val="00971E25"/>
    <w:rsid w:val="00972693"/>
    <w:rsid w:val="00972EBA"/>
    <w:rsid w:val="009736B0"/>
    <w:rsid w:val="00973FDF"/>
    <w:rsid w:val="0097422E"/>
    <w:rsid w:val="00974BA3"/>
    <w:rsid w:val="00975645"/>
    <w:rsid w:val="00975E65"/>
    <w:rsid w:val="009777D9"/>
    <w:rsid w:val="00980077"/>
    <w:rsid w:val="00980EC4"/>
    <w:rsid w:val="009812D2"/>
    <w:rsid w:val="00981670"/>
    <w:rsid w:val="0098217D"/>
    <w:rsid w:val="00982489"/>
    <w:rsid w:val="00982C54"/>
    <w:rsid w:val="009830B0"/>
    <w:rsid w:val="009834EC"/>
    <w:rsid w:val="0098361A"/>
    <w:rsid w:val="009837A5"/>
    <w:rsid w:val="00983DDB"/>
    <w:rsid w:val="009842AE"/>
    <w:rsid w:val="009847D4"/>
    <w:rsid w:val="00984DF2"/>
    <w:rsid w:val="00984F15"/>
    <w:rsid w:val="009856CA"/>
    <w:rsid w:val="00985A6A"/>
    <w:rsid w:val="00985AE8"/>
    <w:rsid w:val="00985D3D"/>
    <w:rsid w:val="00985E6E"/>
    <w:rsid w:val="0098607D"/>
    <w:rsid w:val="00986715"/>
    <w:rsid w:val="00987118"/>
    <w:rsid w:val="00987141"/>
    <w:rsid w:val="0098745C"/>
    <w:rsid w:val="00987C0D"/>
    <w:rsid w:val="00990265"/>
    <w:rsid w:val="00990A5B"/>
    <w:rsid w:val="0099243C"/>
    <w:rsid w:val="009928D3"/>
    <w:rsid w:val="00992F1A"/>
    <w:rsid w:val="00993A17"/>
    <w:rsid w:val="00993DD7"/>
    <w:rsid w:val="00994257"/>
    <w:rsid w:val="009957F4"/>
    <w:rsid w:val="00995896"/>
    <w:rsid w:val="00995E40"/>
    <w:rsid w:val="0099609E"/>
    <w:rsid w:val="0099610A"/>
    <w:rsid w:val="00996E13"/>
    <w:rsid w:val="00996FD7"/>
    <w:rsid w:val="00997922"/>
    <w:rsid w:val="00997D90"/>
    <w:rsid w:val="009A0CFC"/>
    <w:rsid w:val="009A10F7"/>
    <w:rsid w:val="009A1449"/>
    <w:rsid w:val="009A1910"/>
    <w:rsid w:val="009A1E9A"/>
    <w:rsid w:val="009A24AD"/>
    <w:rsid w:val="009A2F62"/>
    <w:rsid w:val="009A3257"/>
    <w:rsid w:val="009A34D1"/>
    <w:rsid w:val="009A3B0F"/>
    <w:rsid w:val="009A3F10"/>
    <w:rsid w:val="009A4761"/>
    <w:rsid w:val="009A50BB"/>
    <w:rsid w:val="009A51D2"/>
    <w:rsid w:val="009A57E4"/>
    <w:rsid w:val="009A6187"/>
    <w:rsid w:val="009A636B"/>
    <w:rsid w:val="009A697F"/>
    <w:rsid w:val="009A69AF"/>
    <w:rsid w:val="009A6B2D"/>
    <w:rsid w:val="009A6E25"/>
    <w:rsid w:val="009A74EB"/>
    <w:rsid w:val="009A76EA"/>
    <w:rsid w:val="009A7E42"/>
    <w:rsid w:val="009A7FC5"/>
    <w:rsid w:val="009B0B2E"/>
    <w:rsid w:val="009B1473"/>
    <w:rsid w:val="009B1551"/>
    <w:rsid w:val="009B1FE5"/>
    <w:rsid w:val="009B20D4"/>
    <w:rsid w:val="009B2284"/>
    <w:rsid w:val="009B2C46"/>
    <w:rsid w:val="009B3A96"/>
    <w:rsid w:val="009B4403"/>
    <w:rsid w:val="009B444A"/>
    <w:rsid w:val="009B4960"/>
    <w:rsid w:val="009B4C56"/>
    <w:rsid w:val="009B4D6F"/>
    <w:rsid w:val="009B4E92"/>
    <w:rsid w:val="009B5599"/>
    <w:rsid w:val="009B5B9B"/>
    <w:rsid w:val="009B6925"/>
    <w:rsid w:val="009B75F8"/>
    <w:rsid w:val="009B79A5"/>
    <w:rsid w:val="009B7A21"/>
    <w:rsid w:val="009C0EC9"/>
    <w:rsid w:val="009C1B50"/>
    <w:rsid w:val="009C1CAD"/>
    <w:rsid w:val="009C1CB0"/>
    <w:rsid w:val="009C2426"/>
    <w:rsid w:val="009C2A30"/>
    <w:rsid w:val="009C4293"/>
    <w:rsid w:val="009C4490"/>
    <w:rsid w:val="009C4602"/>
    <w:rsid w:val="009C4FB6"/>
    <w:rsid w:val="009C509F"/>
    <w:rsid w:val="009C55AD"/>
    <w:rsid w:val="009C562A"/>
    <w:rsid w:val="009C564A"/>
    <w:rsid w:val="009C57C3"/>
    <w:rsid w:val="009C690E"/>
    <w:rsid w:val="009C6D46"/>
    <w:rsid w:val="009C7629"/>
    <w:rsid w:val="009C7AFA"/>
    <w:rsid w:val="009C7C2D"/>
    <w:rsid w:val="009C7CEF"/>
    <w:rsid w:val="009D036C"/>
    <w:rsid w:val="009D0C27"/>
    <w:rsid w:val="009D0D22"/>
    <w:rsid w:val="009D0DCF"/>
    <w:rsid w:val="009D1F48"/>
    <w:rsid w:val="009D2A6A"/>
    <w:rsid w:val="009D2AAB"/>
    <w:rsid w:val="009D2F5E"/>
    <w:rsid w:val="009D3BF1"/>
    <w:rsid w:val="009D4899"/>
    <w:rsid w:val="009D5379"/>
    <w:rsid w:val="009D53D8"/>
    <w:rsid w:val="009D5918"/>
    <w:rsid w:val="009D67AB"/>
    <w:rsid w:val="009D697D"/>
    <w:rsid w:val="009D6C8B"/>
    <w:rsid w:val="009D725A"/>
    <w:rsid w:val="009D7E72"/>
    <w:rsid w:val="009E073F"/>
    <w:rsid w:val="009E1F46"/>
    <w:rsid w:val="009E222E"/>
    <w:rsid w:val="009E22DE"/>
    <w:rsid w:val="009E2CA2"/>
    <w:rsid w:val="009E2D1D"/>
    <w:rsid w:val="009E305B"/>
    <w:rsid w:val="009E30CE"/>
    <w:rsid w:val="009E32A0"/>
    <w:rsid w:val="009E35C6"/>
    <w:rsid w:val="009E3631"/>
    <w:rsid w:val="009E36EB"/>
    <w:rsid w:val="009E38DC"/>
    <w:rsid w:val="009E3A48"/>
    <w:rsid w:val="009E4011"/>
    <w:rsid w:val="009E4105"/>
    <w:rsid w:val="009E589D"/>
    <w:rsid w:val="009E59A1"/>
    <w:rsid w:val="009E66F3"/>
    <w:rsid w:val="009E67BD"/>
    <w:rsid w:val="009E7403"/>
    <w:rsid w:val="009F0A12"/>
    <w:rsid w:val="009F0CC4"/>
    <w:rsid w:val="009F0CC8"/>
    <w:rsid w:val="009F1D9C"/>
    <w:rsid w:val="009F215F"/>
    <w:rsid w:val="009F2C58"/>
    <w:rsid w:val="009F35FD"/>
    <w:rsid w:val="009F37F2"/>
    <w:rsid w:val="009F5318"/>
    <w:rsid w:val="009F59BB"/>
    <w:rsid w:val="009F667A"/>
    <w:rsid w:val="009F6681"/>
    <w:rsid w:val="00A00208"/>
    <w:rsid w:val="00A00E40"/>
    <w:rsid w:val="00A01FFB"/>
    <w:rsid w:val="00A0259F"/>
    <w:rsid w:val="00A0333E"/>
    <w:rsid w:val="00A04054"/>
    <w:rsid w:val="00A04193"/>
    <w:rsid w:val="00A052AD"/>
    <w:rsid w:val="00A05C8C"/>
    <w:rsid w:val="00A0635A"/>
    <w:rsid w:val="00A066C2"/>
    <w:rsid w:val="00A07071"/>
    <w:rsid w:val="00A07358"/>
    <w:rsid w:val="00A076D9"/>
    <w:rsid w:val="00A077FD"/>
    <w:rsid w:val="00A0799C"/>
    <w:rsid w:val="00A07ABA"/>
    <w:rsid w:val="00A07EF4"/>
    <w:rsid w:val="00A10A5B"/>
    <w:rsid w:val="00A11AB1"/>
    <w:rsid w:val="00A12A96"/>
    <w:rsid w:val="00A12E1C"/>
    <w:rsid w:val="00A12F00"/>
    <w:rsid w:val="00A132E5"/>
    <w:rsid w:val="00A152E6"/>
    <w:rsid w:val="00A154EB"/>
    <w:rsid w:val="00A15C2D"/>
    <w:rsid w:val="00A15CF9"/>
    <w:rsid w:val="00A15ECF"/>
    <w:rsid w:val="00A161F8"/>
    <w:rsid w:val="00A17A4C"/>
    <w:rsid w:val="00A17E48"/>
    <w:rsid w:val="00A17EF8"/>
    <w:rsid w:val="00A20297"/>
    <w:rsid w:val="00A205A0"/>
    <w:rsid w:val="00A2153F"/>
    <w:rsid w:val="00A22B18"/>
    <w:rsid w:val="00A231FD"/>
    <w:rsid w:val="00A24218"/>
    <w:rsid w:val="00A24284"/>
    <w:rsid w:val="00A2546A"/>
    <w:rsid w:val="00A25596"/>
    <w:rsid w:val="00A255CD"/>
    <w:rsid w:val="00A25949"/>
    <w:rsid w:val="00A26475"/>
    <w:rsid w:val="00A27083"/>
    <w:rsid w:val="00A279CF"/>
    <w:rsid w:val="00A3062A"/>
    <w:rsid w:val="00A30E94"/>
    <w:rsid w:val="00A31839"/>
    <w:rsid w:val="00A31B99"/>
    <w:rsid w:val="00A32140"/>
    <w:rsid w:val="00A32A08"/>
    <w:rsid w:val="00A3372F"/>
    <w:rsid w:val="00A34922"/>
    <w:rsid w:val="00A34F0D"/>
    <w:rsid w:val="00A35504"/>
    <w:rsid w:val="00A36ED3"/>
    <w:rsid w:val="00A36F15"/>
    <w:rsid w:val="00A37093"/>
    <w:rsid w:val="00A372A0"/>
    <w:rsid w:val="00A379E7"/>
    <w:rsid w:val="00A37AD5"/>
    <w:rsid w:val="00A40A88"/>
    <w:rsid w:val="00A40D0E"/>
    <w:rsid w:val="00A410A0"/>
    <w:rsid w:val="00A42336"/>
    <w:rsid w:val="00A4265B"/>
    <w:rsid w:val="00A42844"/>
    <w:rsid w:val="00A42FC2"/>
    <w:rsid w:val="00A4317E"/>
    <w:rsid w:val="00A43D33"/>
    <w:rsid w:val="00A43EA8"/>
    <w:rsid w:val="00A43F6F"/>
    <w:rsid w:val="00A44C2C"/>
    <w:rsid w:val="00A453B6"/>
    <w:rsid w:val="00A45424"/>
    <w:rsid w:val="00A458F9"/>
    <w:rsid w:val="00A465A1"/>
    <w:rsid w:val="00A468C8"/>
    <w:rsid w:val="00A46AC7"/>
    <w:rsid w:val="00A46B2B"/>
    <w:rsid w:val="00A46E4A"/>
    <w:rsid w:val="00A4739A"/>
    <w:rsid w:val="00A50373"/>
    <w:rsid w:val="00A505A7"/>
    <w:rsid w:val="00A509DE"/>
    <w:rsid w:val="00A514A2"/>
    <w:rsid w:val="00A51612"/>
    <w:rsid w:val="00A516F7"/>
    <w:rsid w:val="00A51F9D"/>
    <w:rsid w:val="00A52418"/>
    <w:rsid w:val="00A526B0"/>
    <w:rsid w:val="00A531CA"/>
    <w:rsid w:val="00A542D3"/>
    <w:rsid w:val="00A54833"/>
    <w:rsid w:val="00A5664F"/>
    <w:rsid w:val="00A5754A"/>
    <w:rsid w:val="00A57770"/>
    <w:rsid w:val="00A57A45"/>
    <w:rsid w:val="00A57E55"/>
    <w:rsid w:val="00A57F53"/>
    <w:rsid w:val="00A6049E"/>
    <w:rsid w:val="00A6056B"/>
    <w:rsid w:val="00A608DF"/>
    <w:rsid w:val="00A60931"/>
    <w:rsid w:val="00A609BB"/>
    <w:rsid w:val="00A60D18"/>
    <w:rsid w:val="00A61FE2"/>
    <w:rsid w:val="00A634E4"/>
    <w:rsid w:val="00A63BA1"/>
    <w:rsid w:val="00A64B1D"/>
    <w:rsid w:val="00A650B5"/>
    <w:rsid w:val="00A653EE"/>
    <w:rsid w:val="00A65975"/>
    <w:rsid w:val="00A659C0"/>
    <w:rsid w:val="00A665F5"/>
    <w:rsid w:val="00A668DF"/>
    <w:rsid w:val="00A66D06"/>
    <w:rsid w:val="00A70043"/>
    <w:rsid w:val="00A703AB"/>
    <w:rsid w:val="00A71237"/>
    <w:rsid w:val="00A722F3"/>
    <w:rsid w:val="00A75325"/>
    <w:rsid w:val="00A75B00"/>
    <w:rsid w:val="00A76426"/>
    <w:rsid w:val="00A76DFB"/>
    <w:rsid w:val="00A76DFF"/>
    <w:rsid w:val="00A77036"/>
    <w:rsid w:val="00A7711D"/>
    <w:rsid w:val="00A775BA"/>
    <w:rsid w:val="00A810FF"/>
    <w:rsid w:val="00A8118C"/>
    <w:rsid w:val="00A8123A"/>
    <w:rsid w:val="00A814C2"/>
    <w:rsid w:val="00A818B4"/>
    <w:rsid w:val="00A81C13"/>
    <w:rsid w:val="00A81FDE"/>
    <w:rsid w:val="00A821C6"/>
    <w:rsid w:val="00A825CC"/>
    <w:rsid w:val="00A82F5E"/>
    <w:rsid w:val="00A82FCF"/>
    <w:rsid w:val="00A83136"/>
    <w:rsid w:val="00A835F9"/>
    <w:rsid w:val="00A83724"/>
    <w:rsid w:val="00A83F21"/>
    <w:rsid w:val="00A84657"/>
    <w:rsid w:val="00A86197"/>
    <w:rsid w:val="00A8648D"/>
    <w:rsid w:val="00A869B0"/>
    <w:rsid w:val="00A86B85"/>
    <w:rsid w:val="00A86C19"/>
    <w:rsid w:val="00A870D9"/>
    <w:rsid w:val="00A87876"/>
    <w:rsid w:val="00A90A26"/>
    <w:rsid w:val="00A9122B"/>
    <w:rsid w:val="00A9174E"/>
    <w:rsid w:val="00A9184E"/>
    <w:rsid w:val="00A91CC9"/>
    <w:rsid w:val="00A91F6D"/>
    <w:rsid w:val="00A92E3A"/>
    <w:rsid w:val="00A92FB5"/>
    <w:rsid w:val="00A9314D"/>
    <w:rsid w:val="00A9368F"/>
    <w:rsid w:val="00A94054"/>
    <w:rsid w:val="00A9414D"/>
    <w:rsid w:val="00A9462A"/>
    <w:rsid w:val="00A94633"/>
    <w:rsid w:val="00A9485A"/>
    <w:rsid w:val="00A94D00"/>
    <w:rsid w:val="00A95B5C"/>
    <w:rsid w:val="00A95E88"/>
    <w:rsid w:val="00A96FB2"/>
    <w:rsid w:val="00A97227"/>
    <w:rsid w:val="00A97DBF"/>
    <w:rsid w:val="00AA13EF"/>
    <w:rsid w:val="00AA143F"/>
    <w:rsid w:val="00AA1673"/>
    <w:rsid w:val="00AA1EA1"/>
    <w:rsid w:val="00AA1F98"/>
    <w:rsid w:val="00AA239C"/>
    <w:rsid w:val="00AA2A3B"/>
    <w:rsid w:val="00AA2CB9"/>
    <w:rsid w:val="00AA307E"/>
    <w:rsid w:val="00AA358D"/>
    <w:rsid w:val="00AA405C"/>
    <w:rsid w:val="00AA4855"/>
    <w:rsid w:val="00AA5060"/>
    <w:rsid w:val="00AA5682"/>
    <w:rsid w:val="00AA5A3D"/>
    <w:rsid w:val="00AA5CF0"/>
    <w:rsid w:val="00AA68C2"/>
    <w:rsid w:val="00AA696F"/>
    <w:rsid w:val="00AA6D92"/>
    <w:rsid w:val="00AA7D2B"/>
    <w:rsid w:val="00AB00FC"/>
    <w:rsid w:val="00AB0907"/>
    <w:rsid w:val="00AB0FDC"/>
    <w:rsid w:val="00AB17CA"/>
    <w:rsid w:val="00AB2180"/>
    <w:rsid w:val="00AB22AB"/>
    <w:rsid w:val="00AB26DD"/>
    <w:rsid w:val="00AB2F13"/>
    <w:rsid w:val="00AB39A0"/>
    <w:rsid w:val="00AB3C40"/>
    <w:rsid w:val="00AB41F0"/>
    <w:rsid w:val="00AB467E"/>
    <w:rsid w:val="00AB50AD"/>
    <w:rsid w:val="00AB6339"/>
    <w:rsid w:val="00AB6FBA"/>
    <w:rsid w:val="00AB7269"/>
    <w:rsid w:val="00AB7A13"/>
    <w:rsid w:val="00AB7B0E"/>
    <w:rsid w:val="00AC0065"/>
    <w:rsid w:val="00AC0F65"/>
    <w:rsid w:val="00AC15D0"/>
    <w:rsid w:val="00AC1E1A"/>
    <w:rsid w:val="00AC24FB"/>
    <w:rsid w:val="00AC2AE7"/>
    <w:rsid w:val="00AC2E08"/>
    <w:rsid w:val="00AC3530"/>
    <w:rsid w:val="00AC388A"/>
    <w:rsid w:val="00AC3D4E"/>
    <w:rsid w:val="00AC42F7"/>
    <w:rsid w:val="00AC4B82"/>
    <w:rsid w:val="00AC4E65"/>
    <w:rsid w:val="00AC551C"/>
    <w:rsid w:val="00AC552D"/>
    <w:rsid w:val="00AC5582"/>
    <w:rsid w:val="00AC5A36"/>
    <w:rsid w:val="00AC6370"/>
    <w:rsid w:val="00AC6435"/>
    <w:rsid w:val="00AC678B"/>
    <w:rsid w:val="00AC6E9B"/>
    <w:rsid w:val="00AC75C0"/>
    <w:rsid w:val="00AC7DB4"/>
    <w:rsid w:val="00AC7ED7"/>
    <w:rsid w:val="00AD0004"/>
    <w:rsid w:val="00AD0342"/>
    <w:rsid w:val="00AD04ED"/>
    <w:rsid w:val="00AD085F"/>
    <w:rsid w:val="00AD0CEF"/>
    <w:rsid w:val="00AD0E33"/>
    <w:rsid w:val="00AD13AD"/>
    <w:rsid w:val="00AD178C"/>
    <w:rsid w:val="00AD1861"/>
    <w:rsid w:val="00AD1EF7"/>
    <w:rsid w:val="00AD21F1"/>
    <w:rsid w:val="00AD2760"/>
    <w:rsid w:val="00AD2A5E"/>
    <w:rsid w:val="00AD3D99"/>
    <w:rsid w:val="00AD3FF9"/>
    <w:rsid w:val="00AD40B7"/>
    <w:rsid w:val="00AD49B9"/>
    <w:rsid w:val="00AD4DF4"/>
    <w:rsid w:val="00AD51EB"/>
    <w:rsid w:val="00AD5CDC"/>
    <w:rsid w:val="00AD62B6"/>
    <w:rsid w:val="00AD64FE"/>
    <w:rsid w:val="00AD66CD"/>
    <w:rsid w:val="00AD7006"/>
    <w:rsid w:val="00AD7450"/>
    <w:rsid w:val="00AD798E"/>
    <w:rsid w:val="00AE0179"/>
    <w:rsid w:val="00AE0653"/>
    <w:rsid w:val="00AE0BD4"/>
    <w:rsid w:val="00AE0FDF"/>
    <w:rsid w:val="00AE11BB"/>
    <w:rsid w:val="00AE1C1F"/>
    <w:rsid w:val="00AE1FD7"/>
    <w:rsid w:val="00AE2C4D"/>
    <w:rsid w:val="00AE379A"/>
    <w:rsid w:val="00AE4199"/>
    <w:rsid w:val="00AE5722"/>
    <w:rsid w:val="00AE5F1E"/>
    <w:rsid w:val="00AE61D6"/>
    <w:rsid w:val="00AE6238"/>
    <w:rsid w:val="00AE6C52"/>
    <w:rsid w:val="00AE6D08"/>
    <w:rsid w:val="00AE702B"/>
    <w:rsid w:val="00AE7765"/>
    <w:rsid w:val="00AE77AB"/>
    <w:rsid w:val="00AE7958"/>
    <w:rsid w:val="00AF15A3"/>
    <w:rsid w:val="00AF15D2"/>
    <w:rsid w:val="00AF17EE"/>
    <w:rsid w:val="00AF20C9"/>
    <w:rsid w:val="00AF2F11"/>
    <w:rsid w:val="00AF2FEA"/>
    <w:rsid w:val="00AF322F"/>
    <w:rsid w:val="00AF35B2"/>
    <w:rsid w:val="00AF408B"/>
    <w:rsid w:val="00AF4A49"/>
    <w:rsid w:val="00AF57C4"/>
    <w:rsid w:val="00AF5BF9"/>
    <w:rsid w:val="00AF5DDC"/>
    <w:rsid w:val="00AF5F90"/>
    <w:rsid w:val="00AF78C8"/>
    <w:rsid w:val="00AF7B47"/>
    <w:rsid w:val="00AF7BF6"/>
    <w:rsid w:val="00AF7D6F"/>
    <w:rsid w:val="00AF7F90"/>
    <w:rsid w:val="00B00094"/>
    <w:rsid w:val="00B00685"/>
    <w:rsid w:val="00B01A7E"/>
    <w:rsid w:val="00B01F65"/>
    <w:rsid w:val="00B02328"/>
    <w:rsid w:val="00B02434"/>
    <w:rsid w:val="00B0356D"/>
    <w:rsid w:val="00B03695"/>
    <w:rsid w:val="00B039B4"/>
    <w:rsid w:val="00B043E5"/>
    <w:rsid w:val="00B062F4"/>
    <w:rsid w:val="00B06542"/>
    <w:rsid w:val="00B069A4"/>
    <w:rsid w:val="00B06A2E"/>
    <w:rsid w:val="00B06C3B"/>
    <w:rsid w:val="00B06D51"/>
    <w:rsid w:val="00B0786B"/>
    <w:rsid w:val="00B13C7B"/>
    <w:rsid w:val="00B13CBC"/>
    <w:rsid w:val="00B13E6C"/>
    <w:rsid w:val="00B1439D"/>
    <w:rsid w:val="00B14F54"/>
    <w:rsid w:val="00B15051"/>
    <w:rsid w:val="00B1537C"/>
    <w:rsid w:val="00B15581"/>
    <w:rsid w:val="00B15788"/>
    <w:rsid w:val="00B15A25"/>
    <w:rsid w:val="00B15C98"/>
    <w:rsid w:val="00B16CBB"/>
    <w:rsid w:val="00B17F8B"/>
    <w:rsid w:val="00B20693"/>
    <w:rsid w:val="00B20A05"/>
    <w:rsid w:val="00B210A2"/>
    <w:rsid w:val="00B21D5E"/>
    <w:rsid w:val="00B21ECD"/>
    <w:rsid w:val="00B23512"/>
    <w:rsid w:val="00B24233"/>
    <w:rsid w:val="00B24B5E"/>
    <w:rsid w:val="00B2518D"/>
    <w:rsid w:val="00B270AB"/>
    <w:rsid w:val="00B2724D"/>
    <w:rsid w:val="00B27337"/>
    <w:rsid w:val="00B273FA"/>
    <w:rsid w:val="00B2765A"/>
    <w:rsid w:val="00B27AE8"/>
    <w:rsid w:val="00B27FE3"/>
    <w:rsid w:val="00B304DE"/>
    <w:rsid w:val="00B30576"/>
    <w:rsid w:val="00B30A7E"/>
    <w:rsid w:val="00B30E98"/>
    <w:rsid w:val="00B31464"/>
    <w:rsid w:val="00B31FEB"/>
    <w:rsid w:val="00B324D4"/>
    <w:rsid w:val="00B326F0"/>
    <w:rsid w:val="00B32800"/>
    <w:rsid w:val="00B32929"/>
    <w:rsid w:val="00B3443F"/>
    <w:rsid w:val="00B346CE"/>
    <w:rsid w:val="00B347A9"/>
    <w:rsid w:val="00B34BE8"/>
    <w:rsid w:val="00B34EF1"/>
    <w:rsid w:val="00B351BB"/>
    <w:rsid w:val="00B35742"/>
    <w:rsid w:val="00B35B67"/>
    <w:rsid w:val="00B3738F"/>
    <w:rsid w:val="00B374DF"/>
    <w:rsid w:val="00B37D13"/>
    <w:rsid w:val="00B40947"/>
    <w:rsid w:val="00B40B1B"/>
    <w:rsid w:val="00B40C79"/>
    <w:rsid w:val="00B41811"/>
    <w:rsid w:val="00B424E3"/>
    <w:rsid w:val="00B42A9B"/>
    <w:rsid w:val="00B42BDC"/>
    <w:rsid w:val="00B42BF6"/>
    <w:rsid w:val="00B42DFF"/>
    <w:rsid w:val="00B4405C"/>
    <w:rsid w:val="00B447B2"/>
    <w:rsid w:val="00B44937"/>
    <w:rsid w:val="00B46549"/>
    <w:rsid w:val="00B46F0D"/>
    <w:rsid w:val="00B474FC"/>
    <w:rsid w:val="00B501D2"/>
    <w:rsid w:val="00B5160A"/>
    <w:rsid w:val="00B51924"/>
    <w:rsid w:val="00B51B2F"/>
    <w:rsid w:val="00B53953"/>
    <w:rsid w:val="00B53B82"/>
    <w:rsid w:val="00B54F3F"/>
    <w:rsid w:val="00B55009"/>
    <w:rsid w:val="00B55385"/>
    <w:rsid w:val="00B56A10"/>
    <w:rsid w:val="00B56DAC"/>
    <w:rsid w:val="00B60B88"/>
    <w:rsid w:val="00B60BC8"/>
    <w:rsid w:val="00B63684"/>
    <w:rsid w:val="00B63804"/>
    <w:rsid w:val="00B63A74"/>
    <w:rsid w:val="00B63EF6"/>
    <w:rsid w:val="00B6430F"/>
    <w:rsid w:val="00B64B74"/>
    <w:rsid w:val="00B664A4"/>
    <w:rsid w:val="00B66DF8"/>
    <w:rsid w:val="00B711DB"/>
    <w:rsid w:val="00B71534"/>
    <w:rsid w:val="00B72392"/>
    <w:rsid w:val="00B72B5D"/>
    <w:rsid w:val="00B72D72"/>
    <w:rsid w:val="00B72DA3"/>
    <w:rsid w:val="00B72FA1"/>
    <w:rsid w:val="00B72FDE"/>
    <w:rsid w:val="00B73B25"/>
    <w:rsid w:val="00B73F30"/>
    <w:rsid w:val="00B74303"/>
    <w:rsid w:val="00B75409"/>
    <w:rsid w:val="00B7567F"/>
    <w:rsid w:val="00B75DF4"/>
    <w:rsid w:val="00B76012"/>
    <w:rsid w:val="00B767FD"/>
    <w:rsid w:val="00B76A80"/>
    <w:rsid w:val="00B77130"/>
    <w:rsid w:val="00B779A5"/>
    <w:rsid w:val="00B8171B"/>
    <w:rsid w:val="00B81CEF"/>
    <w:rsid w:val="00B81ECE"/>
    <w:rsid w:val="00B829D5"/>
    <w:rsid w:val="00B8322C"/>
    <w:rsid w:val="00B83B59"/>
    <w:rsid w:val="00B83DD8"/>
    <w:rsid w:val="00B84F72"/>
    <w:rsid w:val="00B85298"/>
    <w:rsid w:val="00B85FB6"/>
    <w:rsid w:val="00B860E0"/>
    <w:rsid w:val="00B8650A"/>
    <w:rsid w:val="00B86D1B"/>
    <w:rsid w:val="00B86DD2"/>
    <w:rsid w:val="00B87588"/>
    <w:rsid w:val="00B92516"/>
    <w:rsid w:val="00B92676"/>
    <w:rsid w:val="00B9310D"/>
    <w:rsid w:val="00B9357E"/>
    <w:rsid w:val="00B93F62"/>
    <w:rsid w:val="00B94FA2"/>
    <w:rsid w:val="00B95926"/>
    <w:rsid w:val="00B95D48"/>
    <w:rsid w:val="00B97164"/>
    <w:rsid w:val="00B97E15"/>
    <w:rsid w:val="00B97E72"/>
    <w:rsid w:val="00BA0E0C"/>
    <w:rsid w:val="00BA19F1"/>
    <w:rsid w:val="00BA1A90"/>
    <w:rsid w:val="00BA1E98"/>
    <w:rsid w:val="00BA2720"/>
    <w:rsid w:val="00BA2E49"/>
    <w:rsid w:val="00BA36FB"/>
    <w:rsid w:val="00BA38E5"/>
    <w:rsid w:val="00BA3DA7"/>
    <w:rsid w:val="00BA41A4"/>
    <w:rsid w:val="00BA4EEB"/>
    <w:rsid w:val="00BA53FF"/>
    <w:rsid w:val="00BA56EC"/>
    <w:rsid w:val="00BA6524"/>
    <w:rsid w:val="00BA6D72"/>
    <w:rsid w:val="00BA7489"/>
    <w:rsid w:val="00BA74B3"/>
    <w:rsid w:val="00BB037D"/>
    <w:rsid w:val="00BB0A0E"/>
    <w:rsid w:val="00BB0D15"/>
    <w:rsid w:val="00BB1D43"/>
    <w:rsid w:val="00BB20F7"/>
    <w:rsid w:val="00BB2C37"/>
    <w:rsid w:val="00BB2C4A"/>
    <w:rsid w:val="00BB2D6E"/>
    <w:rsid w:val="00BB2E94"/>
    <w:rsid w:val="00BB369E"/>
    <w:rsid w:val="00BB3B1F"/>
    <w:rsid w:val="00BB57E3"/>
    <w:rsid w:val="00BB5F5F"/>
    <w:rsid w:val="00BB6E82"/>
    <w:rsid w:val="00BB7864"/>
    <w:rsid w:val="00BB7E98"/>
    <w:rsid w:val="00BC0FEB"/>
    <w:rsid w:val="00BC211B"/>
    <w:rsid w:val="00BC21C6"/>
    <w:rsid w:val="00BC249F"/>
    <w:rsid w:val="00BC2EC4"/>
    <w:rsid w:val="00BC3A12"/>
    <w:rsid w:val="00BC3CF1"/>
    <w:rsid w:val="00BC444C"/>
    <w:rsid w:val="00BC44BE"/>
    <w:rsid w:val="00BC48D8"/>
    <w:rsid w:val="00BC4C51"/>
    <w:rsid w:val="00BC4CA3"/>
    <w:rsid w:val="00BC511A"/>
    <w:rsid w:val="00BC579E"/>
    <w:rsid w:val="00BC5A5B"/>
    <w:rsid w:val="00BC6864"/>
    <w:rsid w:val="00BC68A1"/>
    <w:rsid w:val="00BC7A06"/>
    <w:rsid w:val="00BC7F93"/>
    <w:rsid w:val="00BD0CFB"/>
    <w:rsid w:val="00BD0EAF"/>
    <w:rsid w:val="00BD15E2"/>
    <w:rsid w:val="00BD1DA6"/>
    <w:rsid w:val="00BD1ED9"/>
    <w:rsid w:val="00BD24E8"/>
    <w:rsid w:val="00BD2658"/>
    <w:rsid w:val="00BD2D35"/>
    <w:rsid w:val="00BD3872"/>
    <w:rsid w:val="00BD478F"/>
    <w:rsid w:val="00BD4B6D"/>
    <w:rsid w:val="00BD52B3"/>
    <w:rsid w:val="00BD5746"/>
    <w:rsid w:val="00BD5EDC"/>
    <w:rsid w:val="00BD6E9A"/>
    <w:rsid w:val="00BD734F"/>
    <w:rsid w:val="00BD752C"/>
    <w:rsid w:val="00BD755D"/>
    <w:rsid w:val="00BD7A43"/>
    <w:rsid w:val="00BD7A9D"/>
    <w:rsid w:val="00BD7B99"/>
    <w:rsid w:val="00BE0115"/>
    <w:rsid w:val="00BE0801"/>
    <w:rsid w:val="00BE091A"/>
    <w:rsid w:val="00BE09AA"/>
    <w:rsid w:val="00BE0D88"/>
    <w:rsid w:val="00BE0E63"/>
    <w:rsid w:val="00BE14FB"/>
    <w:rsid w:val="00BE462A"/>
    <w:rsid w:val="00BE4DCA"/>
    <w:rsid w:val="00BE5F1B"/>
    <w:rsid w:val="00BE5F4B"/>
    <w:rsid w:val="00BE5FA8"/>
    <w:rsid w:val="00BE69D8"/>
    <w:rsid w:val="00BE7234"/>
    <w:rsid w:val="00BE72B8"/>
    <w:rsid w:val="00BF08FE"/>
    <w:rsid w:val="00BF1D8A"/>
    <w:rsid w:val="00BF1DF9"/>
    <w:rsid w:val="00BF1E57"/>
    <w:rsid w:val="00BF220A"/>
    <w:rsid w:val="00BF233B"/>
    <w:rsid w:val="00BF25C3"/>
    <w:rsid w:val="00BF31AA"/>
    <w:rsid w:val="00BF32EF"/>
    <w:rsid w:val="00BF3880"/>
    <w:rsid w:val="00BF3A2E"/>
    <w:rsid w:val="00BF3C3C"/>
    <w:rsid w:val="00BF4F4D"/>
    <w:rsid w:val="00BF5C2A"/>
    <w:rsid w:val="00BF612F"/>
    <w:rsid w:val="00BF62FE"/>
    <w:rsid w:val="00BF6A74"/>
    <w:rsid w:val="00BF7105"/>
    <w:rsid w:val="00BF772E"/>
    <w:rsid w:val="00C000AE"/>
    <w:rsid w:val="00C01A93"/>
    <w:rsid w:val="00C02F44"/>
    <w:rsid w:val="00C033CC"/>
    <w:rsid w:val="00C04528"/>
    <w:rsid w:val="00C057F5"/>
    <w:rsid w:val="00C05C53"/>
    <w:rsid w:val="00C05EEF"/>
    <w:rsid w:val="00C06834"/>
    <w:rsid w:val="00C074B8"/>
    <w:rsid w:val="00C07ECE"/>
    <w:rsid w:val="00C07FF3"/>
    <w:rsid w:val="00C10CE5"/>
    <w:rsid w:val="00C11619"/>
    <w:rsid w:val="00C1184F"/>
    <w:rsid w:val="00C11AA4"/>
    <w:rsid w:val="00C12902"/>
    <w:rsid w:val="00C12A12"/>
    <w:rsid w:val="00C12B5F"/>
    <w:rsid w:val="00C12E4C"/>
    <w:rsid w:val="00C14064"/>
    <w:rsid w:val="00C14362"/>
    <w:rsid w:val="00C14B16"/>
    <w:rsid w:val="00C14C11"/>
    <w:rsid w:val="00C15737"/>
    <w:rsid w:val="00C157AE"/>
    <w:rsid w:val="00C173C1"/>
    <w:rsid w:val="00C17A1F"/>
    <w:rsid w:val="00C2026A"/>
    <w:rsid w:val="00C20BA2"/>
    <w:rsid w:val="00C218ED"/>
    <w:rsid w:val="00C21968"/>
    <w:rsid w:val="00C22D73"/>
    <w:rsid w:val="00C23334"/>
    <w:rsid w:val="00C23840"/>
    <w:rsid w:val="00C2435F"/>
    <w:rsid w:val="00C247FF"/>
    <w:rsid w:val="00C2493E"/>
    <w:rsid w:val="00C25E47"/>
    <w:rsid w:val="00C25FFA"/>
    <w:rsid w:val="00C265BD"/>
    <w:rsid w:val="00C26761"/>
    <w:rsid w:val="00C27383"/>
    <w:rsid w:val="00C2771D"/>
    <w:rsid w:val="00C27871"/>
    <w:rsid w:val="00C27C55"/>
    <w:rsid w:val="00C27C5F"/>
    <w:rsid w:val="00C3058A"/>
    <w:rsid w:val="00C306FB"/>
    <w:rsid w:val="00C3077D"/>
    <w:rsid w:val="00C308F7"/>
    <w:rsid w:val="00C30CAF"/>
    <w:rsid w:val="00C30FB6"/>
    <w:rsid w:val="00C31027"/>
    <w:rsid w:val="00C32C55"/>
    <w:rsid w:val="00C33022"/>
    <w:rsid w:val="00C33026"/>
    <w:rsid w:val="00C33087"/>
    <w:rsid w:val="00C3349A"/>
    <w:rsid w:val="00C33702"/>
    <w:rsid w:val="00C34348"/>
    <w:rsid w:val="00C353B5"/>
    <w:rsid w:val="00C353BE"/>
    <w:rsid w:val="00C35869"/>
    <w:rsid w:val="00C35BDA"/>
    <w:rsid w:val="00C36120"/>
    <w:rsid w:val="00C36CFB"/>
    <w:rsid w:val="00C36EC4"/>
    <w:rsid w:val="00C37834"/>
    <w:rsid w:val="00C4065F"/>
    <w:rsid w:val="00C409D1"/>
    <w:rsid w:val="00C41274"/>
    <w:rsid w:val="00C41696"/>
    <w:rsid w:val="00C41B0E"/>
    <w:rsid w:val="00C424D0"/>
    <w:rsid w:val="00C44023"/>
    <w:rsid w:val="00C44700"/>
    <w:rsid w:val="00C4498C"/>
    <w:rsid w:val="00C45673"/>
    <w:rsid w:val="00C4592B"/>
    <w:rsid w:val="00C459DB"/>
    <w:rsid w:val="00C4683C"/>
    <w:rsid w:val="00C46AF2"/>
    <w:rsid w:val="00C46C52"/>
    <w:rsid w:val="00C5029D"/>
    <w:rsid w:val="00C50C0B"/>
    <w:rsid w:val="00C50FEE"/>
    <w:rsid w:val="00C51134"/>
    <w:rsid w:val="00C51502"/>
    <w:rsid w:val="00C5151E"/>
    <w:rsid w:val="00C51B68"/>
    <w:rsid w:val="00C51DF1"/>
    <w:rsid w:val="00C5209C"/>
    <w:rsid w:val="00C520D9"/>
    <w:rsid w:val="00C521C5"/>
    <w:rsid w:val="00C52B07"/>
    <w:rsid w:val="00C52C8E"/>
    <w:rsid w:val="00C53010"/>
    <w:rsid w:val="00C53282"/>
    <w:rsid w:val="00C532B9"/>
    <w:rsid w:val="00C532DC"/>
    <w:rsid w:val="00C54220"/>
    <w:rsid w:val="00C542D9"/>
    <w:rsid w:val="00C54392"/>
    <w:rsid w:val="00C549E6"/>
    <w:rsid w:val="00C5534C"/>
    <w:rsid w:val="00C55BA2"/>
    <w:rsid w:val="00C55C46"/>
    <w:rsid w:val="00C55CBC"/>
    <w:rsid w:val="00C5610D"/>
    <w:rsid w:val="00C56279"/>
    <w:rsid w:val="00C57E38"/>
    <w:rsid w:val="00C60374"/>
    <w:rsid w:val="00C603AB"/>
    <w:rsid w:val="00C60E50"/>
    <w:rsid w:val="00C61BA9"/>
    <w:rsid w:val="00C6224A"/>
    <w:rsid w:val="00C632CC"/>
    <w:rsid w:val="00C643AD"/>
    <w:rsid w:val="00C64934"/>
    <w:rsid w:val="00C65989"/>
    <w:rsid w:val="00C65B9D"/>
    <w:rsid w:val="00C65ED5"/>
    <w:rsid w:val="00C66684"/>
    <w:rsid w:val="00C70A9F"/>
    <w:rsid w:val="00C7117B"/>
    <w:rsid w:val="00C7186A"/>
    <w:rsid w:val="00C7273C"/>
    <w:rsid w:val="00C72A46"/>
    <w:rsid w:val="00C73ABF"/>
    <w:rsid w:val="00C73CF1"/>
    <w:rsid w:val="00C73FB1"/>
    <w:rsid w:val="00C7429F"/>
    <w:rsid w:val="00C74AFE"/>
    <w:rsid w:val="00C76635"/>
    <w:rsid w:val="00C76A6C"/>
    <w:rsid w:val="00C773B0"/>
    <w:rsid w:val="00C7751B"/>
    <w:rsid w:val="00C776B6"/>
    <w:rsid w:val="00C779EB"/>
    <w:rsid w:val="00C8027E"/>
    <w:rsid w:val="00C805E9"/>
    <w:rsid w:val="00C8088B"/>
    <w:rsid w:val="00C81E21"/>
    <w:rsid w:val="00C820DE"/>
    <w:rsid w:val="00C82B93"/>
    <w:rsid w:val="00C82DE0"/>
    <w:rsid w:val="00C83179"/>
    <w:rsid w:val="00C839CA"/>
    <w:rsid w:val="00C8456F"/>
    <w:rsid w:val="00C85277"/>
    <w:rsid w:val="00C858E7"/>
    <w:rsid w:val="00C86107"/>
    <w:rsid w:val="00C8645A"/>
    <w:rsid w:val="00C87795"/>
    <w:rsid w:val="00C8779D"/>
    <w:rsid w:val="00C91147"/>
    <w:rsid w:val="00C911AE"/>
    <w:rsid w:val="00C9193D"/>
    <w:rsid w:val="00C937B9"/>
    <w:rsid w:val="00C938D6"/>
    <w:rsid w:val="00C93984"/>
    <w:rsid w:val="00C9466E"/>
    <w:rsid w:val="00C94815"/>
    <w:rsid w:val="00C94974"/>
    <w:rsid w:val="00C94C42"/>
    <w:rsid w:val="00C95650"/>
    <w:rsid w:val="00C95BCC"/>
    <w:rsid w:val="00C95EEC"/>
    <w:rsid w:val="00C965A6"/>
    <w:rsid w:val="00C97B3E"/>
    <w:rsid w:val="00C97FD6"/>
    <w:rsid w:val="00CA0618"/>
    <w:rsid w:val="00CA09A1"/>
    <w:rsid w:val="00CA160A"/>
    <w:rsid w:val="00CA1ED6"/>
    <w:rsid w:val="00CA2364"/>
    <w:rsid w:val="00CA23A8"/>
    <w:rsid w:val="00CA244D"/>
    <w:rsid w:val="00CA26CE"/>
    <w:rsid w:val="00CA3090"/>
    <w:rsid w:val="00CA30A0"/>
    <w:rsid w:val="00CA338F"/>
    <w:rsid w:val="00CA37BB"/>
    <w:rsid w:val="00CA4173"/>
    <w:rsid w:val="00CA4335"/>
    <w:rsid w:val="00CA44C2"/>
    <w:rsid w:val="00CA4745"/>
    <w:rsid w:val="00CA5150"/>
    <w:rsid w:val="00CA5A16"/>
    <w:rsid w:val="00CA5EA5"/>
    <w:rsid w:val="00CA639D"/>
    <w:rsid w:val="00CA6421"/>
    <w:rsid w:val="00CA6589"/>
    <w:rsid w:val="00CA703F"/>
    <w:rsid w:val="00CA7736"/>
    <w:rsid w:val="00CB0970"/>
    <w:rsid w:val="00CB1407"/>
    <w:rsid w:val="00CB1ACA"/>
    <w:rsid w:val="00CB1DE1"/>
    <w:rsid w:val="00CB27F3"/>
    <w:rsid w:val="00CB2A2A"/>
    <w:rsid w:val="00CB2F17"/>
    <w:rsid w:val="00CB3294"/>
    <w:rsid w:val="00CB4109"/>
    <w:rsid w:val="00CB4136"/>
    <w:rsid w:val="00CB45D0"/>
    <w:rsid w:val="00CB4BFD"/>
    <w:rsid w:val="00CB55AD"/>
    <w:rsid w:val="00CB5739"/>
    <w:rsid w:val="00CB6179"/>
    <w:rsid w:val="00CB6784"/>
    <w:rsid w:val="00CB757F"/>
    <w:rsid w:val="00CB7F34"/>
    <w:rsid w:val="00CC02A0"/>
    <w:rsid w:val="00CC0AB6"/>
    <w:rsid w:val="00CC17DC"/>
    <w:rsid w:val="00CC186E"/>
    <w:rsid w:val="00CC1C3C"/>
    <w:rsid w:val="00CC1DA6"/>
    <w:rsid w:val="00CC2309"/>
    <w:rsid w:val="00CC244C"/>
    <w:rsid w:val="00CC2618"/>
    <w:rsid w:val="00CC2712"/>
    <w:rsid w:val="00CC452E"/>
    <w:rsid w:val="00CC4763"/>
    <w:rsid w:val="00CC4BE5"/>
    <w:rsid w:val="00CC4EBC"/>
    <w:rsid w:val="00CC51A1"/>
    <w:rsid w:val="00CC5CD1"/>
    <w:rsid w:val="00CC6080"/>
    <w:rsid w:val="00CC64AD"/>
    <w:rsid w:val="00CC67DE"/>
    <w:rsid w:val="00CC6D5D"/>
    <w:rsid w:val="00CC7012"/>
    <w:rsid w:val="00CC7652"/>
    <w:rsid w:val="00CD27F9"/>
    <w:rsid w:val="00CD2A71"/>
    <w:rsid w:val="00CD2E6F"/>
    <w:rsid w:val="00CD3002"/>
    <w:rsid w:val="00CD4483"/>
    <w:rsid w:val="00CD5592"/>
    <w:rsid w:val="00CD58C4"/>
    <w:rsid w:val="00CD65E6"/>
    <w:rsid w:val="00CD6E77"/>
    <w:rsid w:val="00CD6ECD"/>
    <w:rsid w:val="00CD6F6A"/>
    <w:rsid w:val="00CE00E9"/>
    <w:rsid w:val="00CE0A4D"/>
    <w:rsid w:val="00CE0ADB"/>
    <w:rsid w:val="00CE0DC5"/>
    <w:rsid w:val="00CE0E8A"/>
    <w:rsid w:val="00CE16D8"/>
    <w:rsid w:val="00CE1A2B"/>
    <w:rsid w:val="00CE21AF"/>
    <w:rsid w:val="00CE2252"/>
    <w:rsid w:val="00CE3449"/>
    <w:rsid w:val="00CE38C2"/>
    <w:rsid w:val="00CE4247"/>
    <w:rsid w:val="00CE4B34"/>
    <w:rsid w:val="00CE4FCB"/>
    <w:rsid w:val="00CE50CA"/>
    <w:rsid w:val="00CE56DC"/>
    <w:rsid w:val="00CE600E"/>
    <w:rsid w:val="00CE64A4"/>
    <w:rsid w:val="00CF018C"/>
    <w:rsid w:val="00CF057E"/>
    <w:rsid w:val="00CF0E87"/>
    <w:rsid w:val="00CF18B7"/>
    <w:rsid w:val="00CF28EC"/>
    <w:rsid w:val="00CF3903"/>
    <w:rsid w:val="00CF56B6"/>
    <w:rsid w:val="00CF5702"/>
    <w:rsid w:val="00CF5B78"/>
    <w:rsid w:val="00CF6122"/>
    <w:rsid w:val="00CF69FE"/>
    <w:rsid w:val="00CF6CE0"/>
    <w:rsid w:val="00CF7194"/>
    <w:rsid w:val="00CF72E7"/>
    <w:rsid w:val="00CF7866"/>
    <w:rsid w:val="00CF7D38"/>
    <w:rsid w:val="00D00555"/>
    <w:rsid w:val="00D007F8"/>
    <w:rsid w:val="00D008A3"/>
    <w:rsid w:val="00D020BB"/>
    <w:rsid w:val="00D02758"/>
    <w:rsid w:val="00D02C14"/>
    <w:rsid w:val="00D03311"/>
    <w:rsid w:val="00D048B5"/>
    <w:rsid w:val="00D05BD9"/>
    <w:rsid w:val="00D06539"/>
    <w:rsid w:val="00D11382"/>
    <w:rsid w:val="00D1165B"/>
    <w:rsid w:val="00D11C90"/>
    <w:rsid w:val="00D11EC9"/>
    <w:rsid w:val="00D1264F"/>
    <w:rsid w:val="00D139D3"/>
    <w:rsid w:val="00D13A3C"/>
    <w:rsid w:val="00D13E50"/>
    <w:rsid w:val="00D141B0"/>
    <w:rsid w:val="00D14A7F"/>
    <w:rsid w:val="00D16851"/>
    <w:rsid w:val="00D1700C"/>
    <w:rsid w:val="00D17444"/>
    <w:rsid w:val="00D1792A"/>
    <w:rsid w:val="00D17BD6"/>
    <w:rsid w:val="00D2043B"/>
    <w:rsid w:val="00D20AE6"/>
    <w:rsid w:val="00D22542"/>
    <w:rsid w:val="00D22D3F"/>
    <w:rsid w:val="00D23069"/>
    <w:rsid w:val="00D23102"/>
    <w:rsid w:val="00D24A2F"/>
    <w:rsid w:val="00D24CE6"/>
    <w:rsid w:val="00D25A1A"/>
    <w:rsid w:val="00D25D95"/>
    <w:rsid w:val="00D25DF4"/>
    <w:rsid w:val="00D260EA"/>
    <w:rsid w:val="00D26C07"/>
    <w:rsid w:val="00D2707F"/>
    <w:rsid w:val="00D272C6"/>
    <w:rsid w:val="00D278A0"/>
    <w:rsid w:val="00D27E54"/>
    <w:rsid w:val="00D301F8"/>
    <w:rsid w:val="00D307B1"/>
    <w:rsid w:val="00D30C8B"/>
    <w:rsid w:val="00D30F23"/>
    <w:rsid w:val="00D31668"/>
    <w:rsid w:val="00D3271D"/>
    <w:rsid w:val="00D3284E"/>
    <w:rsid w:val="00D3314A"/>
    <w:rsid w:val="00D3555C"/>
    <w:rsid w:val="00D357E3"/>
    <w:rsid w:val="00D359B3"/>
    <w:rsid w:val="00D363B7"/>
    <w:rsid w:val="00D36827"/>
    <w:rsid w:val="00D37EFF"/>
    <w:rsid w:val="00D40C2C"/>
    <w:rsid w:val="00D413FE"/>
    <w:rsid w:val="00D414A4"/>
    <w:rsid w:val="00D4261C"/>
    <w:rsid w:val="00D428D0"/>
    <w:rsid w:val="00D42E4A"/>
    <w:rsid w:val="00D43C72"/>
    <w:rsid w:val="00D442C4"/>
    <w:rsid w:val="00D44486"/>
    <w:rsid w:val="00D44973"/>
    <w:rsid w:val="00D45827"/>
    <w:rsid w:val="00D45C7F"/>
    <w:rsid w:val="00D4617E"/>
    <w:rsid w:val="00D46E48"/>
    <w:rsid w:val="00D47196"/>
    <w:rsid w:val="00D478AA"/>
    <w:rsid w:val="00D47939"/>
    <w:rsid w:val="00D47A02"/>
    <w:rsid w:val="00D510AE"/>
    <w:rsid w:val="00D51F7D"/>
    <w:rsid w:val="00D52F4B"/>
    <w:rsid w:val="00D53254"/>
    <w:rsid w:val="00D53298"/>
    <w:rsid w:val="00D54987"/>
    <w:rsid w:val="00D549A1"/>
    <w:rsid w:val="00D55339"/>
    <w:rsid w:val="00D554FF"/>
    <w:rsid w:val="00D558E8"/>
    <w:rsid w:val="00D5636E"/>
    <w:rsid w:val="00D56627"/>
    <w:rsid w:val="00D5709C"/>
    <w:rsid w:val="00D572A6"/>
    <w:rsid w:val="00D60146"/>
    <w:rsid w:val="00D60205"/>
    <w:rsid w:val="00D60283"/>
    <w:rsid w:val="00D6066F"/>
    <w:rsid w:val="00D61282"/>
    <w:rsid w:val="00D61895"/>
    <w:rsid w:val="00D61F11"/>
    <w:rsid w:val="00D63107"/>
    <w:rsid w:val="00D6335E"/>
    <w:rsid w:val="00D63548"/>
    <w:rsid w:val="00D6379F"/>
    <w:rsid w:val="00D64334"/>
    <w:rsid w:val="00D65047"/>
    <w:rsid w:val="00D6527E"/>
    <w:rsid w:val="00D654BF"/>
    <w:rsid w:val="00D66EAB"/>
    <w:rsid w:val="00D66FE3"/>
    <w:rsid w:val="00D67329"/>
    <w:rsid w:val="00D6764E"/>
    <w:rsid w:val="00D67DFC"/>
    <w:rsid w:val="00D7017E"/>
    <w:rsid w:val="00D702B2"/>
    <w:rsid w:val="00D703D4"/>
    <w:rsid w:val="00D717DA"/>
    <w:rsid w:val="00D71E59"/>
    <w:rsid w:val="00D72262"/>
    <w:rsid w:val="00D73A75"/>
    <w:rsid w:val="00D73EBD"/>
    <w:rsid w:val="00D748F7"/>
    <w:rsid w:val="00D75258"/>
    <w:rsid w:val="00D75518"/>
    <w:rsid w:val="00D75F0B"/>
    <w:rsid w:val="00D75FFA"/>
    <w:rsid w:val="00D762FC"/>
    <w:rsid w:val="00D7647B"/>
    <w:rsid w:val="00D76A67"/>
    <w:rsid w:val="00D77801"/>
    <w:rsid w:val="00D77B4D"/>
    <w:rsid w:val="00D77D16"/>
    <w:rsid w:val="00D77F63"/>
    <w:rsid w:val="00D816A3"/>
    <w:rsid w:val="00D82DAD"/>
    <w:rsid w:val="00D8300C"/>
    <w:rsid w:val="00D830B4"/>
    <w:rsid w:val="00D83BEF"/>
    <w:rsid w:val="00D84438"/>
    <w:rsid w:val="00D848E1"/>
    <w:rsid w:val="00D84AFD"/>
    <w:rsid w:val="00D84C46"/>
    <w:rsid w:val="00D852FB"/>
    <w:rsid w:val="00D852FD"/>
    <w:rsid w:val="00D9003D"/>
    <w:rsid w:val="00D90492"/>
    <w:rsid w:val="00D90929"/>
    <w:rsid w:val="00D90C02"/>
    <w:rsid w:val="00D91180"/>
    <w:rsid w:val="00D916F7"/>
    <w:rsid w:val="00D919B6"/>
    <w:rsid w:val="00D91A27"/>
    <w:rsid w:val="00D9237A"/>
    <w:rsid w:val="00D92E84"/>
    <w:rsid w:val="00D930FB"/>
    <w:rsid w:val="00D93511"/>
    <w:rsid w:val="00D9370B"/>
    <w:rsid w:val="00D93904"/>
    <w:rsid w:val="00D93E67"/>
    <w:rsid w:val="00D944B2"/>
    <w:rsid w:val="00D94DD8"/>
    <w:rsid w:val="00D956E7"/>
    <w:rsid w:val="00D97576"/>
    <w:rsid w:val="00DA0238"/>
    <w:rsid w:val="00DA0A25"/>
    <w:rsid w:val="00DA1234"/>
    <w:rsid w:val="00DA174F"/>
    <w:rsid w:val="00DA1BED"/>
    <w:rsid w:val="00DA2610"/>
    <w:rsid w:val="00DA3017"/>
    <w:rsid w:val="00DA3189"/>
    <w:rsid w:val="00DA349E"/>
    <w:rsid w:val="00DA3501"/>
    <w:rsid w:val="00DA5567"/>
    <w:rsid w:val="00DA655F"/>
    <w:rsid w:val="00DA6837"/>
    <w:rsid w:val="00DA7182"/>
    <w:rsid w:val="00DA7557"/>
    <w:rsid w:val="00DA75DB"/>
    <w:rsid w:val="00DA7E9E"/>
    <w:rsid w:val="00DB000D"/>
    <w:rsid w:val="00DB09B9"/>
    <w:rsid w:val="00DB0A30"/>
    <w:rsid w:val="00DB0B44"/>
    <w:rsid w:val="00DB0E7F"/>
    <w:rsid w:val="00DB1254"/>
    <w:rsid w:val="00DB1313"/>
    <w:rsid w:val="00DB157F"/>
    <w:rsid w:val="00DB17F6"/>
    <w:rsid w:val="00DB1E65"/>
    <w:rsid w:val="00DB210E"/>
    <w:rsid w:val="00DB3613"/>
    <w:rsid w:val="00DB3F1E"/>
    <w:rsid w:val="00DB4BAA"/>
    <w:rsid w:val="00DB57AE"/>
    <w:rsid w:val="00DB60E5"/>
    <w:rsid w:val="00DB6446"/>
    <w:rsid w:val="00DB6902"/>
    <w:rsid w:val="00DB716F"/>
    <w:rsid w:val="00DB7702"/>
    <w:rsid w:val="00DC087D"/>
    <w:rsid w:val="00DC08F4"/>
    <w:rsid w:val="00DC0D6A"/>
    <w:rsid w:val="00DC1123"/>
    <w:rsid w:val="00DC2326"/>
    <w:rsid w:val="00DC3324"/>
    <w:rsid w:val="00DC33F2"/>
    <w:rsid w:val="00DC4409"/>
    <w:rsid w:val="00DC45CB"/>
    <w:rsid w:val="00DC4B2A"/>
    <w:rsid w:val="00DC4C7C"/>
    <w:rsid w:val="00DC4E4E"/>
    <w:rsid w:val="00DC5AEF"/>
    <w:rsid w:val="00DC5FB1"/>
    <w:rsid w:val="00DC5FE5"/>
    <w:rsid w:val="00DC6CDB"/>
    <w:rsid w:val="00DC7C44"/>
    <w:rsid w:val="00DC7C57"/>
    <w:rsid w:val="00DD04E1"/>
    <w:rsid w:val="00DD0A01"/>
    <w:rsid w:val="00DD1B1B"/>
    <w:rsid w:val="00DD1C24"/>
    <w:rsid w:val="00DD269A"/>
    <w:rsid w:val="00DD32BA"/>
    <w:rsid w:val="00DD44EA"/>
    <w:rsid w:val="00DD51B2"/>
    <w:rsid w:val="00DD5235"/>
    <w:rsid w:val="00DD66B6"/>
    <w:rsid w:val="00DD7256"/>
    <w:rsid w:val="00DD73E0"/>
    <w:rsid w:val="00DD75C1"/>
    <w:rsid w:val="00DE0DFF"/>
    <w:rsid w:val="00DE0F07"/>
    <w:rsid w:val="00DE0F8A"/>
    <w:rsid w:val="00DE271F"/>
    <w:rsid w:val="00DE2FE8"/>
    <w:rsid w:val="00DE335F"/>
    <w:rsid w:val="00DE3898"/>
    <w:rsid w:val="00DE3ED1"/>
    <w:rsid w:val="00DE42A3"/>
    <w:rsid w:val="00DE4B38"/>
    <w:rsid w:val="00DE5A6F"/>
    <w:rsid w:val="00DE5E5E"/>
    <w:rsid w:val="00DE62A3"/>
    <w:rsid w:val="00DE6828"/>
    <w:rsid w:val="00DE70EC"/>
    <w:rsid w:val="00DF115F"/>
    <w:rsid w:val="00DF147C"/>
    <w:rsid w:val="00DF16C1"/>
    <w:rsid w:val="00DF2C88"/>
    <w:rsid w:val="00DF30A2"/>
    <w:rsid w:val="00DF34E5"/>
    <w:rsid w:val="00DF3582"/>
    <w:rsid w:val="00DF3BD9"/>
    <w:rsid w:val="00DF3FA7"/>
    <w:rsid w:val="00DF42D0"/>
    <w:rsid w:val="00DF47F7"/>
    <w:rsid w:val="00DF4AA1"/>
    <w:rsid w:val="00DF5306"/>
    <w:rsid w:val="00DF5384"/>
    <w:rsid w:val="00DF670E"/>
    <w:rsid w:val="00DF6BC4"/>
    <w:rsid w:val="00DF7372"/>
    <w:rsid w:val="00E00BC1"/>
    <w:rsid w:val="00E00F9F"/>
    <w:rsid w:val="00E01F7D"/>
    <w:rsid w:val="00E022BB"/>
    <w:rsid w:val="00E02A37"/>
    <w:rsid w:val="00E02DA3"/>
    <w:rsid w:val="00E03047"/>
    <w:rsid w:val="00E03372"/>
    <w:rsid w:val="00E03AB6"/>
    <w:rsid w:val="00E03E01"/>
    <w:rsid w:val="00E04D83"/>
    <w:rsid w:val="00E050B3"/>
    <w:rsid w:val="00E0659C"/>
    <w:rsid w:val="00E06759"/>
    <w:rsid w:val="00E068C6"/>
    <w:rsid w:val="00E06A3A"/>
    <w:rsid w:val="00E06CD1"/>
    <w:rsid w:val="00E07B0D"/>
    <w:rsid w:val="00E07D10"/>
    <w:rsid w:val="00E107CB"/>
    <w:rsid w:val="00E10C4B"/>
    <w:rsid w:val="00E10CEA"/>
    <w:rsid w:val="00E10E8B"/>
    <w:rsid w:val="00E11111"/>
    <w:rsid w:val="00E11789"/>
    <w:rsid w:val="00E118A5"/>
    <w:rsid w:val="00E12486"/>
    <w:rsid w:val="00E124D9"/>
    <w:rsid w:val="00E13757"/>
    <w:rsid w:val="00E1432F"/>
    <w:rsid w:val="00E15379"/>
    <w:rsid w:val="00E155FE"/>
    <w:rsid w:val="00E169C6"/>
    <w:rsid w:val="00E2039F"/>
    <w:rsid w:val="00E20767"/>
    <w:rsid w:val="00E21028"/>
    <w:rsid w:val="00E2206B"/>
    <w:rsid w:val="00E22988"/>
    <w:rsid w:val="00E22C1F"/>
    <w:rsid w:val="00E236AD"/>
    <w:rsid w:val="00E23727"/>
    <w:rsid w:val="00E237EC"/>
    <w:rsid w:val="00E23992"/>
    <w:rsid w:val="00E240AB"/>
    <w:rsid w:val="00E248B1"/>
    <w:rsid w:val="00E24D52"/>
    <w:rsid w:val="00E24D9A"/>
    <w:rsid w:val="00E24EA2"/>
    <w:rsid w:val="00E260B4"/>
    <w:rsid w:val="00E26312"/>
    <w:rsid w:val="00E27AFF"/>
    <w:rsid w:val="00E30A62"/>
    <w:rsid w:val="00E30C32"/>
    <w:rsid w:val="00E314B3"/>
    <w:rsid w:val="00E3221E"/>
    <w:rsid w:val="00E32566"/>
    <w:rsid w:val="00E3347D"/>
    <w:rsid w:val="00E34026"/>
    <w:rsid w:val="00E341BE"/>
    <w:rsid w:val="00E3463B"/>
    <w:rsid w:val="00E34F6D"/>
    <w:rsid w:val="00E3531A"/>
    <w:rsid w:val="00E357D4"/>
    <w:rsid w:val="00E35BFF"/>
    <w:rsid w:val="00E3600E"/>
    <w:rsid w:val="00E36449"/>
    <w:rsid w:val="00E36B5D"/>
    <w:rsid w:val="00E40111"/>
    <w:rsid w:val="00E403DD"/>
    <w:rsid w:val="00E410B5"/>
    <w:rsid w:val="00E411F2"/>
    <w:rsid w:val="00E41445"/>
    <w:rsid w:val="00E41B56"/>
    <w:rsid w:val="00E41C4C"/>
    <w:rsid w:val="00E4206E"/>
    <w:rsid w:val="00E4235B"/>
    <w:rsid w:val="00E4397A"/>
    <w:rsid w:val="00E43E8F"/>
    <w:rsid w:val="00E44678"/>
    <w:rsid w:val="00E44C80"/>
    <w:rsid w:val="00E44F5E"/>
    <w:rsid w:val="00E46110"/>
    <w:rsid w:val="00E4639B"/>
    <w:rsid w:val="00E46738"/>
    <w:rsid w:val="00E46C69"/>
    <w:rsid w:val="00E46D93"/>
    <w:rsid w:val="00E475E2"/>
    <w:rsid w:val="00E47D49"/>
    <w:rsid w:val="00E502FB"/>
    <w:rsid w:val="00E50B7D"/>
    <w:rsid w:val="00E50E26"/>
    <w:rsid w:val="00E5113C"/>
    <w:rsid w:val="00E523A7"/>
    <w:rsid w:val="00E5392E"/>
    <w:rsid w:val="00E53944"/>
    <w:rsid w:val="00E53E62"/>
    <w:rsid w:val="00E53EC5"/>
    <w:rsid w:val="00E549B6"/>
    <w:rsid w:val="00E54A1F"/>
    <w:rsid w:val="00E54F9A"/>
    <w:rsid w:val="00E55230"/>
    <w:rsid w:val="00E553D2"/>
    <w:rsid w:val="00E55B00"/>
    <w:rsid w:val="00E56B41"/>
    <w:rsid w:val="00E606D7"/>
    <w:rsid w:val="00E607C6"/>
    <w:rsid w:val="00E60D35"/>
    <w:rsid w:val="00E611F7"/>
    <w:rsid w:val="00E61CFC"/>
    <w:rsid w:val="00E625C2"/>
    <w:rsid w:val="00E62639"/>
    <w:rsid w:val="00E629BE"/>
    <w:rsid w:val="00E62AD5"/>
    <w:rsid w:val="00E637E8"/>
    <w:rsid w:val="00E6431E"/>
    <w:rsid w:val="00E6467D"/>
    <w:rsid w:val="00E64A26"/>
    <w:rsid w:val="00E652DC"/>
    <w:rsid w:val="00E6570B"/>
    <w:rsid w:val="00E6603C"/>
    <w:rsid w:val="00E6784E"/>
    <w:rsid w:val="00E70547"/>
    <w:rsid w:val="00E719F6"/>
    <w:rsid w:val="00E71CA8"/>
    <w:rsid w:val="00E71F54"/>
    <w:rsid w:val="00E72C63"/>
    <w:rsid w:val="00E72D7E"/>
    <w:rsid w:val="00E73088"/>
    <w:rsid w:val="00E734D7"/>
    <w:rsid w:val="00E73724"/>
    <w:rsid w:val="00E73C0D"/>
    <w:rsid w:val="00E73FD0"/>
    <w:rsid w:val="00E74134"/>
    <w:rsid w:val="00E750A5"/>
    <w:rsid w:val="00E75EA0"/>
    <w:rsid w:val="00E76B41"/>
    <w:rsid w:val="00E7721F"/>
    <w:rsid w:val="00E776AC"/>
    <w:rsid w:val="00E7780F"/>
    <w:rsid w:val="00E77DB5"/>
    <w:rsid w:val="00E8024B"/>
    <w:rsid w:val="00E80B78"/>
    <w:rsid w:val="00E81BFA"/>
    <w:rsid w:val="00E81CDE"/>
    <w:rsid w:val="00E82375"/>
    <w:rsid w:val="00E82C6B"/>
    <w:rsid w:val="00E82E54"/>
    <w:rsid w:val="00E83A37"/>
    <w:rsid w:val="00E83B64"/>
    <w:rsid w:val="00E83F6B"/>
    <w:rsid w:val="00E8402E"/>
    <w:rsid w:val="00E84EF1"/>
    <w:rsid w:val="00E8506D"/>
    <w:rsid w:val="00E85102"/>
    <w:rsid w:val="00E858EE"/>
    <w:rsid w:val="00E85A01"/>
    <w:rsid w:val="00E86280"/>
    <w:rsid w:val="00E86947"/>
    <w:rsid w:val="00E8775B"/>
    <w:rsid w:val="00E87FDC"/>
    <w:rsid w:val="00E90CAE"/>
    <w:rsid w:val="00E91550"/>
    <w:rsid w:val="00E916A6"/>
    <w:rsid w:val="00E940E3"/>
    <w:rsid w:val="00E94BED"/>
    <w:rsid w:val="00E94E60"/>
    <w:rsid w:val="00E95792"/>
    <w:rsid w:val="00E963F5"/>
    <w:rsid w:val="00E967E0"/>
    <w:rsid w:val="00E96F37"/>
    <w:rsid w:val="00E9707A"/>
    <w:rsid w:val="00E97DFB"/>
    <w:rsid w:val="00EA01B1"/>
    <w:rsid w:val="00EA0848"/>
    <w:rsid w:val="00EA18FD"/>
    <w:rsid w:val="00EA21AE"/>
    <w:rsid w:val="00EA2520"/>
    <w:rsid w:val="00EA284A"/>
    <w:rsid w:val="00EA292D"/>
    <w:rsid w:val="00EA2BCA"/>
    <w:rsid w:val="00EA38B6"/>
    <w:rsid w:val="00EA38D7"/>
    <w:rsid w:val="00EA524F"/>
    <w:rsid w:val="00EA596C"/>
    <w:rsid w:val="00EA5EF4"/>
    <w:rsid w:val="00EA6079"/>
    <w:rsid w:val="00EA73FC"/>
    <w:rsid w:val="00EA7510"/>
    <w:rsid w:val="00EA77CF"/>
    <w:rsid w:val="00EA7B03"/>
    <w:rsid w:val="00EB0E6C"/>
    <w:rsid w:val="00EB0FDB"/>
    <w:rsid w:val="00EB1675"/>
    <w:rsid w:val="00EB2308"/>
    <w:rsid w:val="00EB29E4"/>
    <w:rsid w:val="00EB3D6B"/>
    <w:rsid w:val="00EB477A"/>
    <w:rsid w:val="00EB49D1"/>
    <w:rsid w:val="00EB4CA5"/>
    <w:rsid w:val="00EB60AA"/>
    <w:rsid w:val="00EB66BE"/>
    <w:rsid w:val="00EB6B83"/>
    <w:rsid w:val="00EB7D66"/>
    <w:rsid w:val="00EB7E94"/>
    <w:rsid w:val="00EC025B"/>
    <w:rsid w:val="00EC19AB"/>
    <w:rsid w:val="00EC1AC2"/>
    <w:rsid w:val="00EC222C"/>
    <w:rsid w:val="00EC2636"/>
    <w:rsid w:val="00EC3D6F"/>
    <w:rsid w:val="00EC40E3"/>
    <w:rsid w:val="00EC4A11"/>
    <w:rsid w:val="00EC4B23"/>
    <w:rsid w:val="00EC51CD"/>
    <w:rsid w:val="00EC525D"/>
    <w:rsid w:val="00EC540B"/>
    <w:rsid w:val="00EC5B46"/>
    <w:rsid w:val="00EC5CFF"/>
    <w:rsid w:val="00EC5DE2"/>
    <w:rsid w:val="00EC6878"/>
    <w:rsid w:val="00EC69E1"/>
    <w:rsid w:val="00EC7A75"/>
    <w:rsid w:val="00EC7BD5"/>
    <w:rsid w:val="00EC7BD8"/>
    <w:rsid w:val="00ED0246"/>
    <w:rsid w:val="00ED0F3C"/>
    <w:rsid w:val="00ED13CD"/>
    <w:rsid w:val="00ED2AE5"/>
    <w:rsid w:val="00ED2F98"/>
    <w:rsid w:val="00ED42E1"/>
    <w:rsid w:val="00ED43DB"/>
    <w:rsid w:val="00ED4D3B"/>
    <w:rsid w:val="00ED4E21"/>
    <w:rsid w:val="00ED56D8"/>
    <w:rsid w:val="00ED58AD"/>
    <w:rsid w:val="00ED597F"/>
    <w:rsid w:val="00ED6785"/>
    <w:rsid w:val="00ED7765"/>
    <w:rsid w:val="00ED7B7B"/>
    <w:rsid w:val="00EE1916"/>
    <w:rsid w:val="00EE1A9D"/>
    <w:rsid w:val="00EE1C61"/>
    <w:rsid w:val="00EE415C"/>
    <w:rsid w:val="00EE4F87"/>
    <w:rsid w:val="00EE50D3"/>
    <w:rsid w:val="00EE559B"/>
    <w:rsid w:val="00EE5741"/>
    <w:rsid w:val="00EE586B"/>
    <w:rsid w:val="00EE598A"/>
    <w:rsid w:val="00EE644F"/>
    <w:rsid w:val="00EE6859"/>
    <w:rsid w:val="00EE69F9"/>
    <w:rsid w:val="00EE7220"/>
    <w:rsid w:val="00EE7BE0"/>
    <w:rsid w:val="00EF0464"/>
    <w:rsid w:val="00EF100C"/>
    <w:rsid w:val="00EF10D7"/>
    <w:rsid w:val="00EF12DF"/>
    <w:rsid w:val="00EF13BC"/>
    <w:rsid w:val="00EF1836"/>
    <w:rsid w:val="00EF1A31"/>
    <w:rsid w:val="00EF1BC3"/>
    <w:rsid w:val="00EF272D"/>
    <w:rsid w:val="00EF2A65"/>
    <w:rsid w:val="00EF39C7"/>
    <w:rsid w:val="00EF4450"/>
    <w:rsid w:val="00EF50A4"/>
    <w:rsid w:val="00EF563A"/>
    <w:rsid w:val="00EF5CFC"/>
    <w:rsid w:val="00EF5E8A"/>
    <w:rsid w:val="00EF645D"/>
    <w:rsid w:val="00EF6762"/>
    <w:rsid w:val="00EF6964"/>
    <w:rsid w:val="00EF6A95"/>
    <w:rsid w:val="00EF75A3"/>
    <w:rsid w:val="00EF75AC"/>
    <w:rsid w:val="00EF790D"/>
    <w:rsid w:val="00EF7D6C"/>
    <w:rsid w:val="00EF7EFF"/>
    <w:rsid w:val="00F00286"/>
    <w:rsid w:val="00F00A3C"/>
    <w:rsid w:val="00F00DD1"/>
    <w:rsid w:val="00F01022"/>
    <w:rsid w:val="00F01350"/>
    <w:rsid w:val="00F014F0"/>
    <w:rsid w:val="00F0252F"/>
    <w:rsid w:val="00F026FD"/>
    <w:rsid w:val="00F02726"/>
    <w:rsid w:val="00F0281F"/>
    <w:rsid w:val="00F02C1B"/>
    <w:rsid w:val="00F0353C"/>
    <w:rsid w:val="00F03A8A"/>
    <w:rsid w:val="00F04BA2"/>
    <w:rsid w:val="00F0555C"/>
    <w:rsid w:val="00F05780"/>
    <w:rsid w:val="00F05848"/>
    <w:rsid w:val="00F05C42"/>
    <w:rsid w:val="00F07930"/>
    <w:rsid w:val="00F07C0E"/>
    <w:rsid w:val="00F10634"/>
    <w:rsid w:val="00F107FC"/>
    <w:rsid w:val="00F10AC1"/>
    <w:rsid w:val="00F10C15"/>
    <w:rsid w:val="00F112E2"/>
    <w:rsid w:val="00F112E4"/>
    <w:rsid w:val="00F11EFF"/>
    <w:rsid w:val="00F1236C"/>
    <w:rsid w:val="00F1263E"/>
    <w:rsid w:val="00F12D11"/>
    <w:rsid w:val="00F13B95"/>
    <w:rsid w:val="00F13FC9"/>
    <w:rsid w:val="00F1463E"/>
    <w:rsid w:val="00F14BB0"/>
    <w:rsid w:val="00F15031"/>
    <w:rsid w:val="00F1579A"/>
    <w:rsid w:val="00F1646A"/>
    <w:rsid w:val="00F16B86"/>
    <w:rsid w:val="00F209B6"/>
    <w:rsid w:val="00F21245"/>
    <w:rsid w:val="00F216D7"/>
    <w:rsid w:val="00F21971"/>
    <w:rsid w:val="00F21DE2"/>
    <w:rsid w:val="00F222F6"/>
    <w:rsid w:val="00F23209"/>
    <w:rsid w:val="00F24C6D"/>
    <w:rsid w:val="00F24F98"/>
    <w:rsid w:val="00F25550"/>
    <w:rsid w:val="00F25823"/>
    <w:rsid w:val="00F26065"/>
    <w:rsid w:val="00F2743D"/>
    <w:rsid w:val="00F2786B"/>
    <w:rsid w:val="00F30030"/>
    <w:rsid w:val="00F300CD"/>
    <w:rsid w:val="00F30212"/>
    <w:rsid w:val="00F3083B"/>
    <w:rsid w:val="00F328B2"/>
    <w:rsid w:val="00F329D8"/>
    <w:rsid w:val="00F33C61"/>
    <w:rsid w:val="00F35064"/>
    <w:rsid w:val="00F40063"/>
    <w:rsid w:val="00F41883"/>
    <w:rsid w:val="00F428EB"/>
    <w:rsid w:val="00F42976"/>
    <w:rsid w:val="00F42B8A"/>
    <w:rsid w:val="00F432B8"/>
    <w:rsid w:val="00F44428"/>
    <w:rsid w:val="00F44940"/>
    <w:rsid w:val="00F449B9"/>
    <w:rsid w:val="00F455DE"/>
    <w:rsid w:val="00F45965"/>
    <w:rsid w:val="00F464E3"/>
    <w:rsid w:val="00F46D79"/>
    <w:rsid w:val="00F46F5B"/>
    <w:rsid w:val="00F47833"/>
    <w:rsid w:val="00F479C2"/>
    <w:rsid w:val="00F50B01"/>
    <w:rsid w:val="00F5224B"/>
    <w:rsid w:val="00F5271D"/>
    <w:rsid w:val="00F52F92"/>
    <w:rsid w:val="00F539C8"/>
    <w:rsid w:val="00F54A56"/>
    <w:rsid w:val="00F5539B"/>
    <w:rsid w:val="00F553FE"/>
    <w:rsid w:val="00F56668"/>
    <w:rsid w:val="00F56ECB"/>
    <w:rsid w:val="00F570F8"/>
    <w:rsid w:val="00F572C2"/>
    <w:rsid w:val="00F57589"/>
    <w:rsid w:val="00F603EF"/>
    <w:rsid w:val="00F61413"/>
    <w:rsid w:val="00F618BE"/>
    <w:rsid w:val="00F61F43"/>
    <w:rsid w:val="00F622CB"/>
    <w:rsid w:val="00F623F5"/>
    <w:rsid w:val="00F629A7"/>
    <w:rsid w:val="00F63455"/>
    <w:rsid w:val="00F6379A"/>
    <w:rsid w:val="00F637CA"/>
    <w:rsid w:val="00F64865"/>
    <w:rsid w:val="00F65217"/>
    <w:rsid w:val="00F656B8"/>
    <w:rsid w:val="00F65FA2"/>
    <w:rsid w:val="00F66053"/>
    <w:rsid w:val="00F660E1"/>
    <w:rsid w:val="00F66693"/>
    <w:rsid w:val="00F67F9A"/>
    <w:rsid w:val="00F708FC"/>
    <w:rsid w:val="00F70A14"/>
    <w:rsid w:val="00F725FD"/>
    <w:rsid w:val="00F72712"/>
    <w:rsid w:val="00F72E04"/>
    <w:rsid w:val="00F73A11"/>
    <w:rsid w:val="00F73AA5"/>
    <w:rsid w:val="00F74AE4"/>
    <w:rsid w:val="00F74E5C"/>
    <w:rsid w:val="00F7501E"/>
    <w:rsid w:val="00F7502C"/>
    <w:rsid w:val="00F75985"/>
    <w:rsid w:val="00F75E2F"/>
    <w:rsid w:val="00F75E34"/>
    <w:rsid w:val="00F7601F"/>
    <w:rsid w:val="00F76023"/>
    <w:rsid w:val="00F764A3"/>
    <w:rsid w:val="00F76EEF"/>
    <w:rsid w:val="00F76F59"/>
    <w:rsid w:val="00F80226"/>
    <w:rsid w:val="00F80607"/>
    <w:rsid w:val="00F80ABA"/>
    <w:rsid w:val="00F80AF6"/>
    <w:rsid w:val="00F82B9E"/>
    <w:rsid w:val="00F82EF1"/>
    <w:rsid w:val="00F8333D"/>
    <w:rsid w:val="00F837BD"/>
    <w:rsid w:val="00F8426E"/>
    <w:rsid w:val="00F8485F"/>
    <w:rsid w:val="00F85164"/>
    <w:rsid w:val="00F8542D"/>
    <w:rsid w:val="00F85ABB"/>
    <w:rsid w:val="00F85E6C"/>
    <w:rsid w:val="00F8609D"/>
    <w:rsid w:val="00F86156"/>
    <w:rsid w:val="00F8632B"/>
    <w:rsid w:val="00F8671A"/>
    <w:rsid w:val="00F869C6"/>
    <w:rsid w:val="00F86FE5"/>
    <w:rsid w:val="00F87E09"/>
    <w:rsid w:val="00F905B0"/>
    <w:rsid w:val="00F908E4"/>
    <w:rsid w:val="00F90A7B"/>
    <w:rsid w:val="00F90E2C"/>
    <w:rsid w:val="00F915FF"/>
    <w:rsid w:val="00F91600"/>
    <w:rsid w:val="00F91876"/>
    <w:rsid w:val="00F91BEC"/>
    <w:rsid w:val="00F92B8D"/>
    <w:rsid w:val="00F93852"/>
    <w:rsid w:val="00F939FB"/>
    <w:rsid w:val="00F9576C"/>
    <w:rsid w:val="00F95D1F"/>
    <w:rsid w:val="00F9613B"/>
    <w:rsid w:val="00F972E3"/>
    <w:rsid w:val="00F97930"/>
    <w:rsid w:val="00F97A95"/>
    <w:rsid w:val="00FA08EE"/>
    <w:rsid w:val="00FA0A27"/>
    <w:rsid w:val="00FA2B2E"/>
    <w:rsid w:val="00FA2D36"/>
    <w:rsid w:val="00FA4747"/>
    <w:rsid w:val="00FA4DDD"/>
    <w:rsid w:val="00FA5B09"/>
    <w:rsid w:val="00FA5BA3"/>
    <w:rsid w:val="00FA5C5D"/>
    <w:rsid w:val="00FA613F"/>
    <w:rsid w:val="00FA6CDA"/>
    <w:rsid w:val="00FA6FC1"/>
    <w:rsid w:val="00FB08E3"/>
    <w:rsid w:val="00FB0E76"/>
    <w:rsid w:val="00FB0FA9"/>
    <w:rsid w:val="00FB1847"/>
    <w:rsid w:val="00FB22C3"/>
    <w:rsid w:val="00FB2488"/>
    <w:rsid w:val="00FB2BFE"/>
    <w:rsid w:val="00FB33D5"/>
    <w:rsid w:val="00FB34A4"/>
    <w:rsid w:val="00FB39C8"/>
    <w:rsid w:val="00FB3AF6"/>
    <w:rsid w:val="00FB44EC"/>
    <w:rsid w:val="00FB4D56"/>
    <w:rsid w:val="00FB5063"/>
    <w:rsid w:val="00FB5244"/>
    <w:rsid w:val="00FB536E"/>
    <w:rsid w:val="00FB558B"/>
    <w:rsid w:val="00FB58F6"/>
    <w:rsid w:val="00FB5D8C"/>
    <w:rsid w:val="00FB6B11"/>
    <w:rsid w:val="00FB733A"/>
    <w:rsid w:val="00FB77D4"/>
    <w:rsid w:val="00FC0396"/>
    <w:rsid w:val="00FC044F"/>
    <w:rsid w:val="00FC048F"/>
    <w:rsid w:val="00FC089A"/>
    <w:rsid w:val="00FC0D8D"/>
    <w:rsid w:val="00FC194C"/>
    <w:rsid w:val="00FC2C28"/>
    <w:rsid w:val="00FC3498"/>
    <w:rsid w:val="00FC374B"/>
    <w:rsid w:val="00FC3C9B"/>
    <w:rsid w:val="00FC42A8"/>
    <w:rsid w:val="00FC4681"/>
    <w:rsid w:val="00FC57DC"/>
    <w:rsid w:val="00FC5B41"/>
    <w:rsid w:val="00FC61FC"/>
    <w:rsid w:val="00FC7704"/>
    <w:rsid w:val="00FC79C7"/>
    <w:rsid w:val="00FD0081"/>
    <w:rsid w:val="00FD01D3"/>
    <w:rsid w:val="00FD0774"/>
    <w:rsid w:val="00FD07FE"/>
    <w:rsid w:val="00FD0C2E"/>
    <w:rsid w:val="00FD0E1C"/>
    <w:rsid w:val="00FD1B73"/>
    <w:rsid w:val="00FD1BA1"/>
    <w:rsid w:val="00FD1D81"/>
    <w:rsid w:val="00FD2656"/>
    <w:rsid w:val="00FD2B38"/>
    <w:rsid w:val="00FD2E6A"/>
    <w:rsid w:val="00FD2FF0"/>
    <w:rsid w:val="00FD34FA"/>
    <w:rsid w:val="00FD3862"/>
    <w:rsid w:val="00FD3928"/>
    <w:rsid w:val="00FD58F9"/>
    <w:rsid w:val="00FD68BF"/>
    <w:rsid w:val="00FD6A96"/>
    <w:rsid w:val="00FD6DCE"/>
    <w:rsid w:val="00FD7AA5"/>
    <w:rsid w:val="00FE061D"/>
    <w:rsid w:val="00FE0DB3"/>
    <w:rsid w:val="00FE1220"/>
    <w:rsid w:val="00FE13AD"/>
    <w:rsid w:val="00FE15B4"/>
    <w:rsid w:val="00FE16A4"/>
    <w:rsid w:val="00FE197C"/>
    <w:rsid w:val="00FE1B3E"/>
    <w:rsid w:val="00FE2105"/>
    <w:rsid w:val="00FE2403"/>
    <w:rsid w:val="00FE2736"/>
    <w:rsid w:val="00FE2820"/>
    <w:rsid w:val="00FE29B2"/>
    <w:rsid w:val="00FE2DCF"/>
    <w:rsid w:val="00FE31EC"/>
    <w:rsid w:val="00FE340D"/>
    <w:rsid w:val="00FE3ECE"/>
    <w:rsid w:val="00FE4143"/>
    <w:rsid w:val="00FE456F"/>
    <w:rsid w:val="00FE4C25"/>
    <w:rsid w:val="00FE4D12"/>
    <w:rsid w:val="00FE5268"/>
    <w:rsid w:val="00FE552F"/>
    <w:rsid w:val="00FE5A80"/>
    <w:rsid w:val="00FE5C3B"/>
    <w:rsid w:val="00FE5EA9"/>
    <w:rsid w:val="00FE604B"/>
    <w:rsid w:val="00FE6404"/>
    <w:rsid w:val="00FE75CD"/>
    <w:rsid w:val="00FE7676"/>
    <w:rsid w:val="00FF0D00"/>
    <w:rsid w:val="00FF0D66"/>
    <w:rsid w:val="00FF0E55"/>
    <w:rsid w:val="00FF1E8C"/>
    <w:rsid w:val="00FF2757"/>
    <w:rsid w:val="00FF2C63"/>
    <w:rsid w:val="00FF31CB"/>
    <w:rsid w:val="00FF3591"/>
    <w:rsid w:val="00FF407F"/>
    <w:rsid w:val="00FF52AC"/>
    <w:rsid w:val="00FF5583"/>
    <w:rsid w:val="00FF5A11"/>
    <w:rsid w:val="00FF5D61"/>
    <w:rsid w:val="00FF619F"/>
    <w:rsid w:val="00FF64BA"/>
    <w:rsid w:val="00FF681F"/>
    <w:rsid w:val="00FF68CE"/>
    <w:rsid w:val="00FF7B4B"/>
    <w:rsid w:val="00FF7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C9F55"/>
  <w15:chartTrackingRefBased/>
  <w15:docId w15:val="{CABC5B1B-81F9-44E3-892F-ADB8D381A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3047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2title">
    <w:name w:val="MDPI_1.2_title"/>
    <w:next w:val="Normal"/>
    <w:qFormat/>
    <w:rsid w:val="00E03047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62Acknowledgments">
    <w:name w:val="MDPI_6.2_Acknowledgments"/>
    <w:qFormat/>
    <w:rsid w:val="0047359E"/>
    <w:pPr>
      <w:adjustRightInd w:val="0"/>
      <w:snapToGrid w:val="0"/>
      <w:spacing w:before="12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</dc:creator>
  <cp:keywords/>
  <dc:description/>
  <cp:lastModifiedBy>Manu</cp:lastModifiedBy>
  <cp:revision>6</cp:revision>
  <dcterms:created xsi:type="dcterms:W3CDTF">2018-10-30T17:34:00Z</dcterms:created>
  <dcterms:modified xsi:type="dcterms:W3CDTF">2019-01-15T22:58:00Z</dcterms:modified>
</cp:coreProperties>
</file>